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01287C" w14:textId="20830E40" w:rsidR="007E4833" w:rsidRDefault="007E4833" w:rsidP="00645F1D">
      <w:pPr>
        <w:pStyle w:val="Balk5"/>
        <w:spacing w:after="0"/>
        <w:jc w:val="left"/>
        <w:rPr>
          <w:sz w:val="20"/>
        </w:rPr>
      </w:pPr>
      <w:bookmarkStart w:id="0" w:name="_GoBack"/>
      <w:bookmarkEnd w:id="0"/>
    </w:p>
    <w:p w14:paraId="3F97B307" w14:textId="77777777" w:rsidR="00540BBC" w:rsidRPr="003B223D" w:rsidRDefault="00540BBC" w:rsidP="00540BBC">
      <w:pPr>
        <w:jc w:val="center"/>
        <w:rPr>
          <w:b/>
          <w:color w:val="FF0000"/>
          <w:szCs w:val="24"/>
        </w:rPr>
      </w:pPr>
      <w:r w:rsidRPr="003B223D">
        <w:rPr>
          <w:b/>
          <w:color w:val="FF0000"/>
          <w:szCs w:val="24"/>
          <w:highlight w:val="yellow"/>
        </w:rPr>
        <w:t>MEKATRONİK PROGRAMI ÖĞRENCİLERİN DİKKATİNE</w:t>
      </w:r>
    </w:p>
    <w:p w14:paraId="39BBE0B8" w14:textId="77777777" w:rsidR="00540BBC" w:rsidRPr="003B223D" w:rsidRDefault="00540BBC" w:rsidP="00540BBC">
      <w:pPr>
        <w:jc w:val="center"/>
        <w:rPr>
          <w:b/>
          <w:color w:val="FF0000"/>
          <w:szCs w:val="24"/>
        </w:rPr>
      </w:pPr>
      <w:r w:rsidRPr="003B223D">
        <w:rPr>
          <w:b/>
          <w:color w:val="FF0000"/>
          <w:szCs w:val="24"/>
        </w:rPr>
        <w:t>!!KAYITLARA BAŞLAMADAN ÖNCE AŞAĞIDA VERİLEN NOTLARI OKUYUNUZ!!</w:t>
      </w:r>
    </w:p>
    <w:p w14:paraId="77A8D020" w14:textId="77777777" w:rsidR="00540BBC" w:rsidRPr="003B223D" w:rsidRDefault="00540BBC" w:rsidP="00540BBC">
      <w:pPr>
        <w:jc w:val="center"/>
        <w:rPr>
          <w:b/>
          <w:color w:val="FF0000"/>
          <w:szCs w:val="24"/>
        </w:rPr>
      </w:pPr>
      <w:r>
        <w:rPr>
          <w:b/>
          <w:color w:val="FF0000"/>
          <w:szCs w:val="24"/>
        </w:rPr>
        <w:t>2023-2024</w:t>
      </w:r>
      <w:r w:rsidRPr="003B223D">
        <w:rPr>
          <w:b/>
          <w:color w:val="FF0000"/>
          <w:szCs w:val="24"/>
        </w:rPr>
        <w:t xml:space="preserve"> BAHAR DÖNEMİNDE KAYITLARDA DİKKAT ETMENİZ GEREKEN HUSUSLAR AŞAĞIDA SIRALANMIŞTIR</w:t>
      </w:r>
    </w:p>
    <w:p w14:paraId="2245614D" w14:textId="77777777" w:rsidR="00540BBC" w:rsidRPr="003B223D" w:rsidRDefault="00540BBC" w:rsidP="00540BBC">
      <w:pPr>
        <w:jc w:val="center"/>
        <w:rPr>
          <w:b/>
          <w:szCs w:val="24"/>
        </w:rPr>
      </w:pPr>
    </w:p>
    <w:p w14:paraId="5AB27C3F" w14:textId="77777777" w:rsidR="00540BBC" w:rsidRPr="003B223D" w:rsidRDefault="00540BBC" w:rsidP="00540BBC">
      <w:pPr>
        <w:pStyle w:val="ListeParagraf"/>
        <w:numPr>
          <w:ilvl w:val="0"/>
          <w:numId w:val="1"/>
        </w:numPr>
        <w:spacing w:after="160" w:line="259" w:lineRule="auto"/>
        <w:rPr>
          <w:szCs w:val="24"/>
        </w:rPr>
      </w:pPr>
      <w:r w:rsidRPr="003B223D">
        <w:rPr>
          <w:szCs w:val="24"/>
        </w:rPr>
        <w:t>MEZUNİYET ŞABLONUNA BAKARAK BAHAR DÖNEMİNDE ALMANIZ GEREKEN DERSLERİ SEÇİNİZ. MEZUNİYET ŞABLONU MEKATRONİK PROGRAMINA GİRDİĞİNİZ YILA GÖRE WEB SAYFAMIZDA BULUNMAKTADIR:</w:t>
      </w:r>
    </w:p>
    <w:p w14:paraId="0C555C59" w14:textId="77777777" w:rsidR="00540BBC" w:rsidRPr="003B223D" w:rsidRDefault="00540BBC" w:rsidP="00540BBC">
      <w:pPr>
        <w:pStyle w:val="ListeParagraf"/>
        <w:rPr>
          <w:szCs w:val="24"/>
        </w:rPr>
      </w:pPr>
    </w:p>
    <w:p w14:paraId="41C4858B" w14:textId="77777777" w:rsidR="00540BBC" w:rsidRPr="003B223D" w:rsidRDefault="00E06AB0" w:rsidP="00540BBC">
      <w:pPr>
        <w:pStyle w:val="ListeParagraf"/>
        <w:rPr>
          <w:szCs w:val="24"/>
        </w:rPr>
      </w:pPr>
      <w:hyperlink r:id="rId6" w:history="1">
        <w:r w:rsidR="00540BBC" w:rsidRPr="003B223D">
          <w:rPr>
            <w:rStyle w:val="Kpr"/>
            <w:szCs w:val="24"/>
          </w:rPr>
          <w:t>HTTPS://EMYO.OGU.EDU.TR/SAYFA/INDEX/186/MEKATRONİK-PROGRAMİ-MEZUNİYET-SABLONU</w:t>
        </w:r>
      </w:hyperlink>
    </w:p>
    <w:p w14:paraId="2B43FCB7" w14:textId="77777777" w:rsidR="00540BBC" w:rsidRPr="003B223D" w:rsidRDefault="00540BBC" w:rsidP="00540BBC">
      <w:pPr>
        <w:pStyle w:val="ListeParagraf"/>
        <w:rPr>
          <w:szCs w:val="24"/>
        </w:rPr>
      </w:pPr>
    </w:p>
    <w:p w14:paraId="6A42BC70" w14:textId="77777777" w:rsidR="00540BBC" w:rsidRDefault="00540BBC" w:rsidP="00540BBC">
      <w:pPr>
        <w:pStyle w:val="ListeParagraf"/>
        <w:numPr>
          <w:ilvl w:val="0"/>
          <w:numId w:val="1"/>
        </w:numPr>
        <w:spacing w:after="160" w:line="259" w:lineRule="auto"/>
        <w:rPr>
          <w:szCs w:val="24"/>
        </w:rPr>
      </w:pPr>
      <w:r>
        <w:rPr>
          <w:szCs w:val="24"/>
        </w:rPr>
        <w:t>2023-2024</w:t>
      </w:r>
      <w:r w:rsidRPr="003B223D">
        <w:rPr>
          <w:szCs w:val="24"/>
        </w:rPr>
        <w:t xml:space="preserve"> DERS PROGRAMI 1 VE 2 SINIFLAR İÇİN SAYFANIN SONUNDA VERİLMİŞTİR.</w:t>
      </w:r>
    </w:p>
    <w:p w14:paraId="1D440B3A" w14:textId="77777777" w:rsidR="00540BBC" w:rsidRPr="003B223D" w:rsidRDefault="00540BBC" w:rsidP="00540BBC">
      <w:pPr>
        <w:pStyle w:val="ListeParagraf"/>
        <w:rPr>
          <w:szCs w:val="24"/>
        </w:rPr>
      </w:pPr>
    </w:p>
    <w:p w14:paraId="566F712F" w14:textId="77777777" w:rsidR="00540BBC" w:rsidRPr="0064717C" w:rsidRDefault="00540BBC" w:rsidP="00540BBC">
      <w:pPr>
        <w:pStyle w:val="ListeParagraf"/>
        <w:numPr>
          <w:ilvl w:val="0"/>
          <w:numId w:val="1"/>
        </w:numPr>
        <w:spacing w:after="160" w:line="259" w:lineRule="auto"/>
        <w:rPr>
          <w:b/>
          <w:szCs w:val="24"/>
          <w:highlight w:val="magenta"/>
        </w:rPr>
      </w:pPr>
      <w:r w:rsidRPr="0064717C">
        <w:rPr>
          <w:b/>
          <w:szCs w:val="24"/>
          <w:highlight w:val="magenta"/>
        </w:rPr>
        <w:t>ATATÜRK İLKE VE İNK. TARİHİ II VE İNGİLİZCE II DERSLERİ MEKATRONİK BÖLÜMÜNDEN DEĞİL EMYO MÜDÜRLÜĞÜ I. ÖĞRETİM BÖLÜMÜNDEN ALINACAKTIR.</w:t>
      </w:r>
    </w:p>
    <w:p w14:paraId="0C55EBFF" w14:textId="77777777" w:rsidR="00540BBC" w:rsidRPr="00903E1B" w:rsidRDefault="00540BBC" w:rsidP="00540BBC">
      <w:pPr>
        <w:rPr>
          <w:szCs w:val="24"/>
        </w:rPr>
      </w:pPr>
    </w:p>
    <w:p w14:paraId="574B59E5" w14:textId="77777777" w:rsidR="00540BBC" w:rsidRDefault="00540BBC" w:rsidP="00540BBC">
      <w:pPr>
        <w:pStyle w:val="ListeParagraf"/>
        <w:numPr>
          <w:ilvl w:val="0"/>
          <w:numId w:val="1"/>
        </w:numPr>
        <w:spacing w:after="160" w:line="259" w:lineRule="auto"/>
        <w:rPr>
          <w:szCs w:val="24"/>
        </w:rPr>
      </w:pPr>
      <w:r w:rsidRPr="003B223D">
        <w:rPr>
          <w:szCs w:val="24"/>
        </w:rPr>
        <w:t>ATATÜRK İLKE VE İNK. TARİHİ II DERSİ İÇİN (A) ŞUBESİNİN SEÇİLMESİ ZORUNLUDUR.</w:t>
      </w:r>
    </w:p>
    <w:p w14:paraId="00C4923E" w14:textId="77777777" w:rsidR="00540BBC" w:rsidRPr="00903E1B" w:rsidRDefault="00540BBC" w:rsidP="00540BBC">
      <w:pPr>
        <w:rPr>
          <w:szCs w:val="24"/>
        </w:rPr>
      </w:pPr>
    </w:p>
    <w:p w14:paraId="102B0528" w14:textId="77777777" w:rsidR="00540BBC" w:rsidRDefault="00540BBC" w:rsidP="00540BBC">
      <w:pPr>
        <w:pStyle w:val="ListeParagraf"/>
        <w:numPr>
          <w:ilvl w:val="0"/>
          <w:numId w:val="1"/>
        </w:numPr>
        <w:spacing w:after="160" w:line="259" w:lineRule="auto"/>
        <w:rPr>
          <w:szCs w:val="24"/>
        </w:rPr>
      </w:pPr>
      <w:r w:rsidRPr="003B223D">
        <w:rPr>
          <w:szCs w:val="24"/>
        </w:rPr>
        <w:t>STAJ DERSİ 2021 VE SONRASI OKULUMUZA KAYIT YAPTIRAN II SINIF ÖĞRENCİLER İÇİN AÇILMIŞTIR.</w:t>
      </w:r>
    </w:p>
    <w:p w14:paraId="5D717E96" w14:textId="77777777" w:rsidR="00540BBC" w:rsidRPr="00903E1B" w:rsidRDefault="00540BBC" w:rsidP="00540BBC">
      <w:pPr>
        <w:rPr>
          <w:szCs w:val="24"/>
        </w:rPr>
      </w:pPr>
    </w:p>
    <w:p w14:paraId="66122887" w14:textId="77777777" w:rsidR="00540BBC" w:rsidRDefault="00540BBC" w:rsidP="00540BBC">
      <w:pPr>
        <w:pStyle w:val="ListeParagraf"/>
        <w:numPr>
          <w:ilvl w:val="0"/>
          <w:numId w:val="1"/>
        </w:numPr>
        <w:spacing w:after="160" w:line="259" w:lineRule="auto"/>
        <w:rPr>
          <w:szCs w:val="24"/>
        </w:rPr>
      </w:pPr>
      <w:r w:rsidRPr="003B223D">
        <w:rPr>
          <w:szCs w:val="24"/>
        </w:rPr>
        <w:t>ENDÜSTRİYEL UYGULAMALAR I VE ENDÜSTRİYEL UYGULAMALAR II DERSLERİ 2020 VE ÖNCESİ OKULUMUZA KAYIT YAPTIRAN ÖĞRENCİLER İÇİN AÇILMIŞTIR.</w:t>
      </w:r>
    </w:p>
    <w:p w14:paraId="61A9B814" w14:textId="77777777" w:rsidR="00540BBC" w:rsidRPr="00903E1B" w:rsidRDefault="00540BBC" w:rsidP="00540BBC">
      <w:pPr>
        <w:rPr>
          <w:szCs w:val="24"/>
        </w:rPr>
      </w:pPr>
    </w:p>
    <w:p w14:paraId="4707CCD4" w14:textId="77777777" w:rsidR="00540BBC" w:rsidRDefault="00540BBC" w:rsidP="00540BBC">
      <w:pPr>
        <w:pStyle w:val="ListeParagraf"/>
        <w:numPr>
          <w:ilvl w:val="0"/>
          <w:numId w:val="1"/>
        </w:numPr>
        <w:spacing w:after="160" w:line="259" w:lineRule="auto"/>
        <w:rPr>
          <w:szCs w:val="24"/>
        </w:rPr>
      </w:pPr>
      <w:r w:rsidRPr="003B223D">
        <w:rPr>
          <w:szCs w:val="24"/>
        </w:rPr>
        <w:t>2020 VE ÖNCESİ PROJE</w:t>
      </w:r>
      <w:r>
        <w:rPr>
          <w:szCs w:val="24"/>
        </w:rPr>
        <w:t xml:space="preserve"> </w:t>
      </w:r>
      <w:proofErr w:type="gramStart"/>
      <w:r>
        <w:rPr>
          <w:szCs w:val="24"/>
        </w:rPr>
        <w:t>DERSİ  –</w:t>
      </w:r>
      <w:proofErr w:type="gramEnd"/>
      <w:r>
        <w:rPr>
          <w:szCs w:val="24"/>
        </w:rPr>
        <w:t xml:space="preserve"> DOÇ. DR. M. CEMİL KALE’DEN SEÇİLECEKTİR.</w:t>
      </w:r>
    </w:p>
    <w:p w14:paraId="1149BAA2" w14:textId="77777777" w:rsidR="00540BBC" w:rsidRPr="00903E1B" w:rsidRDefault="00540BBC" w:rsidP="00540BBC">
      <w:pPr>
        <w:rPr>
          <w:szCs w:val="24"/>
        </w:rPr>
      </w:pPr>
    </w:p>
    <w:p w14:paraId="5489959E" w14:textId="1DCF6B14" w:rsidR="00540BBC" w:rsidRDefault="00540BBC" w:rsidP="00540BBC">
      <w:pPr>
        <w:pStyle w:val="ListeParagraf"/>
        <w:numPr>
          <w:ilvl w:val="0"/>
          <w:numId w:val="1"/>
        </w:numPr>
        <w:spacing w:after="160" w:line="259" w:lineRule="auto"/>
        <w:rPr>
          <w:szCs w:val="24"/>
        </w:rPr>
      </w:pPr>
      <w:r w:rsidRPr="003B223D">
        <w:rPr>
          <w:szCs w:val="24"/>
        </w:rPr>
        <w:t xml:space="preserve">2021 VE </w:t>
      </w:r>
      <w:proofErr w:type="gramStart"/>
      <w:r w:rsidRPr="003B223D">
        <w:rPr>
          <w:szCs w:val="24"/>
        </w:rPr>
        <w:t>SONRASI  PROJE</w:t>
      </w:r>
      <w:proofErr w:type="gramEnd"/>
      <w:r w:rsidRPr="003B223D">
        <w:rPr>
          <w:szCs w:val="24"/>
        </w:rPr>
        <w:t xml:space="preserve"> A – DOÇ. DR. M. ÖZGÜR ÖTEYAKA, PROJE B–ÖĞR. GÖR. ASLI SOYİÇ LEBLEBİCİ, PROJE C</w:t>
      </w:r>
      <w:r w:rsidR="00335C8C">
        <w:rPr>
          <w:szCs w:val="24"/>
        </w:rPr>
        <w:t>-</w:t>
      </w:r>
      <w:r w:rsidRPr="003B223D">
        <w:rPr>
          <w:szCs w:val="24"/>
        </w:rPr>
        <w:t xml:space="preserve"> DR. ÖĞR.ÜYESİ RESUL ÖZDEMİR </w:t>
      </w:r>
    </w:p>
    <w:p w14:paraId="3D3DB427" w14:textId="77777777" w:rsidR="00540BBC" w:rsidRPr="00903E1B" w:rsidRDefault="00540BBC" w:rsidP="00540BBC">
      <w:pPr>
        <w:rPr>
          <w:szCs w:val="24"/>
        </w:rPr>
      </w:pPr>
    </w:p>
    <w:p w14:paraId="03350946" w14:textId="77777777" w:rsidR="00540BBC" w:rsidRDefault="00540BBC" w:rsidP="00540BBC">
      <w:pPr>
        <w:pStyle w:val="ListeParagraf"/>
        <w:numPr>
          <w:ilvl w:val="0"/>
          <w:numId w:val="1"/>
        </w:numPr>
        <w:spacing w:after="160" w:line="259" w:lineRule="auto"/>
        <w:rPr>
          <w:szCs w:val="24"/>
        </w:rPr>
      </w:pPr>
      <w:r w:rsidRPr="003B223D">
        <w:rPr>
          <w:szCs w:val="24"/>
        </w:rPr>
        <w:t xml:space="preserve">STAJ A-  DOÇ. DR. M. ÖZGÜR ÖTEYAKA, STAJ B- ÖĞR. GÖR. ASLI SOYİÇ </w:t>
      </w:r>
      <w:proofErr w:type="gramStart"/>
      <w:r w:rsidRPr="003B223D">
        <w:rPr>
          <w:szCs w:val="24"/>
        </w:rPr>
        <w:t>LEBLEBİCİ,  STAJ</w:t>
      </w:r>
      <w:proofErr w:type="gramEnd"/>
      <w:r w:rsidRPr="003B223D">
        <w:rPr>
          <w:szCs w:val="24"/>
        </w:rPr>
        <w:t xml:space="preserve"> C- DOÇ. DR. M. CEMİL KALE , STAJ D- DR. ÖĞR.ÜYESİ RESUL ÖZDEMİR </w:t>
      </w:r>
    </w:p>
    <w:p w14:paraId="5EC67B2D" w14:textId="7F705A97" w:rsidR="00540BBC" w:rsidRDefault="00540BBC" w:rsidP="00540BBC">
      <w:pPr>
        <w:rPr>
          <w:lang w:val="tr-TR"/>
        </w:rPr>
      </w:pPr>
    </w:p>
    <w:p w14:paraId="14504C9E" w14:textId="67980351" w:rsidR="00540BBC" w:rsidRDefault="00540BBC" w:rsidP="00540BBC">
      <w:pPr>
        <w:rPr>
          <w:lang w:val="tr-TR"/>
        </w:rPr>
      </w:pPr>
    </w:p>
    <w:p w14:paraId="4DC423ED" w14:textId="24B17263" w:rsidR="00540BBC" w:rsidRDefault="00540BBC" w:rsidP="00540BBC">
      <w:pPr>
        <w:rPr>
          <w:lang w:val="tr-TR"/>
        </w:rPr>
      </w:pPr>
    </w:p>
    <w:p w14:paraId="467DFD09" w14:textId="6A610E2B" w:rsidR="00540BBC" w:rsidRDefault="00540BBC" w:rsidP="00540BBC">
      <w:pPr>
        <w:rPr>
          <w:lang w:val="tr-TR"/>
        </w:rPr>
      </w:pPr>
    </w:p>
    <w:p w14:paraId="286987E6" w14:textId="738F5B31" w:rsidR="00540BBC" w:rsidRDefault="00540BBC" w:rsidP="00540BBC">
      <w:pPr>
        <w:rPr>
          <w:lang w:val="tr-TR"/>
        </w:rPr>
      </w:pPr>
    </w:p>
    <w:p w14:paraId="5DAA626E" w14:textId="6C8F0B12" w:rsidR="00540BBC" w:rsidRDefault="00540BBC" w:rsidP="00540BBC">
      <w:pPr>
        <w:rPr>
          <w:lang w:val="tr-TR"/>
        </w:rPr>
      </w:pPr>
    </w:p>
    <w:p w14:paraId="46A8AE12" w14:textId="502ABE2E" w:rsidR="00540BBC" w:rsidRDefault="00540BBC" w:rsidP="00540BBC">
      <w:pPr>
        <w:rPr>
          <w:lang w:val="tr-TR"/>
        </w:rPr>
      </w:pPr>
    </w:p>
    <w:p w14:paraId="12CEDC28" w14:textId="24E09E29" w:rsidR="00540BBC" w:rsidRDefault="00540BBC" w:rsidP="00540BBC">
      <w:pPr>
        <w:rPr>
          <w:lang w:val="tr-TR"/>
        </w:rPr>
      </w:pPr>
    </w:p>
    <w:p w14:paraId="58204423" w14:textId="68E2EA39" w:rsidR="00540BBC" w:rsidRDefault="00540BBC" w:rsidP="00540BBC">
      <w:pPr>
        <w:rPr>
          <w:lang w:val="tr-TR"/>
        </w:rPr>
      </w:pPr>
    </w:p>
    <w:p w14:paraId="6440820B" w14:textId="19C9CB12" w:rsidR="00540BBC" w:rsidRDefault="00540BBC" w:rsidP="00540BBC">
      <w:pPr>
        <w:rPr>
          <w:lang w:val="tr-TR"/>
        </w:rPr>
      </w:pPr>
    </w:p>
    <w:p w14:paraId="6D803AAB" w14:textId="6B5796BF" w:rsidR="00540BBC" w:rsidRDefault="00540BBC" w:rsidP="00540BBC">
      <w:pPr>
        <w:rPr>
          <w:lang w:val="tr-TR"/>
        </w:rPr>
      </w:pPr>
    </w:p>
    <w:p w14:paraId="1A3F1B7E" w14:textId="020E7F3A" w:rsidR="00540BBC" w:rsidRDefault="00540BBC" w:rsidP="00540BBC">
      <w:pPr>
        <w:rPr>
          <w:lang w:val="tr-TR"/>
        </w:rPr>
      </w:pPr>
    </w:p>
    <w:p w14:paraId="01338E5E" w14:textId="77777777" w:rsidR="00540BBC" w:rsidRDefault="00540BBC" w:rsidP="00540BBC">
      <w:pPr>
        <w:rPr>
          <w:lang w:val="tr-TR"/>
        </w:rPr>
      </w:pPr>
    </w:p>
    <w:p w14:paraId="21F71D6A" w14:textId="77777777" w:rsidR="00540BBC" w:rsidRPr="00540BBC" w:rsidRDefault="00540BBC" w:rsidP="00540BBC">
      <w:pPr>
        <w:rPr>
          <w:lang w:val="tr-TR"/>
        </w:rPr>
      </w:pPr>
    </w:p>
    <w:p w14:paraId="6F35CA6F" w14:textId="77777777" w:rsidR="007E4833" w:rsidRDefault="007E4833" w:rsidP="009906A7">
      <w:pPr>
        <w:pStyle w:val="Balk5"/>
        <w:spacing w:after="0"/>
        <w:rPr>
          <w:sz w:val="20"/>
        </w:rPr>
      </w:pPr>
    </w:p>
    <w:p w14:paraId="1AB362BE" w14:textId="1E7AFC82" w:rsidR="00EB14F3" w:rsidRPr="006437BF" w:rsidRDefault="0011426F" w:rsidP="009906A7">
      <w:pPr>
        <w:pStyle w:val="Balk5"/>
        <w:spacing w:after="0"/>
        <w:rPr>
          <w:sz w:val="20"/>
        </w:rPr>
      </w:pPr>
      <w:r w:rsidRPr="006437BF">
        <w:rPr>
          <w:sz w:val="20"/>
        </w:rPr>
        <w:t>2023</w:t>
      </w:r>
      <w:r w:rsidR="00EB14F3" w:rsidRPr="006437BF">
        <w:rPr>
          <w:sz w:val="20"/>
        </w:rPr>
        <w:t>-20</w:t>
      </w:r>
      <w:r w:rsidRPr="006437BF">
        <w:rPr>
          <w:sz w:val="20"/>
        </w:rPr>
        <w:t>24</w:t>
      </w:r>
      <w:r w:rsidR="00EB14F3" w:rsidRPr="006437BF">
        <w:rPr>
          <w:b w:val="0"/>
          <w:sz w:val="20"/>
        </w:rPr>
        <w:t xml:space="preserve"> </w:t>
      </w:r>
      <w:r w:rsidR="00EB14F3" w:rsidRPr="006437BF">
        <w:rPr>
          <w:sz w:val="20"/>
        </w:rPr>
        <w:t xml:space="preserve">ÖĞRETİM YILI </w:t>
      </w:r>
      <w:r w:rsidR="00422180" w:rsidRPr="006437BF">
        <w:rPr>
          <w:sz w:val="20"/>
        </w:rPr>
        <w:t>BAHAR</w:t>
      </w:r>
      <w:r w:rsidR="00EB14F3" w:rsidRPr="006437BF">
        <w:rPr>
          <w:sz w:val="20"/>
        </w:rPr>
        <w:t xml:space="preserve"> YARIYILI</w:t>
      </w:r>
      <w:r w:rsidR="00EB14F3" w:rsidRPr="006437BF">
        <w:rPr>
          <w:b w:val="0"/>
          <w:sz w:val="20"/>
        </w:rPr>
        <w:t xml:space="preserve"> </w:t>
      </w:r>
      <w:r w:rsidR="00EB14F3" w:rsidRPr="006437BF">
        <w:rPr>
          <w:sz w:val="20"/>
        </w:rPr>
        <w:t xml:space="preserve">MEKATRONİK </w:t>
      </w:r>
      <w:r w:rsidR="009906A7" w:rsidRPr="006437BF">
        <w:rPr>
          <w:sz w:val="20"/>
        </w:rPr>
        <w:t xml:space="preserve">DERS </w:t>
      </w:r>
      <w:r w:rsidR="00AA19D7" w:rsidRPr="006437BF">
        <w:rPr>
          <w:sz w:val="20"/>
        </w:rPr>
        <w:t>PROGRAMI</w:t>
      </w:r>
    </w:p>
    <w:tbl>
      <w:tblPr>
        <w:tblW w:w="5362" w:type="pct"/>
        <w:tblInd w:w="-299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6"/>
        <w:gridCol w:w="710"/>
        <w:gridCol w:w="4819"/>
        <w:gridCol w:w="5097"/>
      </w:tblGrid>
      <w:tr w:rsidR="006437BF" w:rsidRPr="006437BF" w14:paraId="2EAA167B" w14:textId="77777777" w:rsidTr="00F66258">
        <w:trPr>
          <w:trHeight w:val="266"/>
        </w:trPr>
        <w:tc>
          <w:tcPr>
            <w:tcW w:w="253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hideMark/>
          </w:tcPr>
          <w:p w14:paraId="6EDFC96B" w14:textId="77777777" w:rsidR="00EB14F3" w:rsidRPr="006437BF" w:rsidRDefault="00EB14F3" w:rsidP="006E250B">
            <w:pPr>
              <w:jc w:val="center"/>
              <w:rPr>
                <w:b/>
                <w:sz w:val="16"/>
                <w:szCs w:val="16"/>
                <w:lang w:val="tr-TR"/>
              </w:rPr>
            </w:pPr>
            <w:r w:rsidRPr="006437BF">
              <w:rPr>
                <w:b/>
                <w:sz w:val="16"/>
                <w:szCs w:val="16"/>
                <w:lang w:val="tr-TR"/>
              </w:rPr>
              <w:t>Gün</w:t>
            </w:r>
          </w:p>
        </w:tc>
        <w:tc>
          <w:tcPr>
            <w:tcW w:w="317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1A3F0921" w14:textId="77777777" w:rsidR="00EB14F3" w:rsidRPr="006437BF" w:rsidRDefault="00EB14F3" w:rsidP="006E250B">
            <w:pPr>
              <w:pStyle w:val="Balk4"/>
              <w:spacing w:before="0" w:after="0"/>
              <w:rPr>
                <w:sz w:val="16"/>
                <w:szCs w:val="16"/>
                <w:lang w:val="tr-TR"/>
              </w:rPr>
            </w:pPr>
            <w:r w:rsidRPr="006437BF">
              <w:rPr>
                <w:sz w:val="16"/>
                <w:szCs w:val="16"/>
                <w:lang w:val="tr-TR"/>
              </w:rPr>
              <w:t>Saat</w:t>
            </w:r>
          </w:p>
        </w:tc>
        <w:tc>
          <w:tcPr>
            <w:tcW w:w="2153" w:type="pct"/>
            <w:tcBorders>
              <w:top w:val="single" w:sz="12" w:space="0" w:color="auto"/>
              <w:left w:val="nil"/>
              <w:bottom w:val="single" w:sz="12" w:space="0" w:color="auto"/>
              <w:right w:val="single" w:sz="6" w:space="0" w:color="auto"/>
            </w:tcBorders>
            <w:vAlign w:val="center"/>
            <w:hideMark/>
          </w:tcPr>
          <w:p w14:paraId="7F4E092E" w14:textId="77777777" w:rsidR="00EB14F3" w:rsidRPr="006437BF" w:rsidRDefault="00EB14F3" w:rsidP="006E250B">
            <w:pPr>
              <w:jc w:val="center"/>
              <w:rPr>
                <w:b/>
                <w:sz w:val="16"/>
                <w:szCs w:val="16"/>
                <w:lang w:val="tr-TR"/>
              </w:rPr>
            </w:pPr>
            <w:r w:rsidRPr="006437BF">
              <w:rPr>
                <w:b/>
                <w:sz w:val="16"/>
                <w:szCs w:val="16"/>
                <w:lang w:val="tr-TR"/>
              </w:rPr>
              <w:t>I. Sınıf</w:t>
            </w:r>
          </w:p>
        </w:tc>
        <w:tc>
          <w:tcPr>
            <w:tcW w:w="2277" w:type="pct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6FC333E0" w14:textId="77777777" w:rsidR="00EB14F3" w:rsidRPr="006437BF" w:rsidRDefault="00EB14F3" w:rsidP="006E250B">
            <w:pPr>
              <w:jc w:val="center"/>
              <w:rPr>
                <w:b/>
                <w:sz w:val="16"/>
                <w:szCs w:val="16"/>
                <w:lang w:val="tr-TR"/>
              </w:rPr>
            </w:pPr>
            <w:r w:rsidRPr="006437BF">
              <w:rPr>
                <w:b/>
                <w:sz w:val="16"/>
                <w:szCs w:val="16"/>
                <w:lang w:val="tr-TR"/>
              </w:rPr>
              <w:t>II.</w:t>
            </w:r>
            <w:r w:rsidR="0093538B" w:rsidRPr="006437BF">
              <w:rPr>
                <w:b/>
                <w:sz w:val="16"/>
                <w:szCs w:val="16"/>
                <w:lang w:val="tr-TR"/>
              </w:rPr>
              <w:t xml:space="preserve"> </w:t>
            </w:r>
            <w:r w:rsidRPr="006437BF">
              <w:rPr>
                <w:b/>
                <w:sz w:val="16"/>
                <w:szCs w:val="16"/>
                <w:lang w:val="tr-TR"/>
              </w:rPr>
              <w:t>Sınıf</w:t>
            </w:r>
          </w:p>
        </w:tc>
      </w:tr>
      <w:tr w:rsidR="006437BF" w:rsidRPr="006437BF" w14:paraId="5EEAEC02" w14:textId="77777777" w:rsidTr="00091D4C">
        <w:trPr>
          <w:cantSplit/>
        </w:trPr>
        <w:tc>
          <w:tcPr>
            <w:tcW w:w="253" w:type="pct"/>
            <w:tcBorders>
              <w:left w:val="single" w:sz="12" w:space="0" w:color="auto"/>
              <w:right w:val="nil"/>
            </w:tcBorders>
            <w:textDirection w:val="btLr"/>
            <w:vAlign w:val="center"/>
          </w:tcPr>
          <w:p w14:paraId="4E2D3B22" w14:textId="77777777" w:rsidR="006021F1" w:rsidRPr="006437BF" w:rsidRDefault="006021F1" w:rsidP="006021F1">
            <w:pPr>
              <w:ind w:left="113" w:right="113"/>
              <w:jc w:val="center"/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38426803" w14:textId="77777777" w:rsidR="006021F1" w:rsidRPr="006437BF" w:rsidRDefault="006021F1" w:rsidP="006021F1">
            <w:pPr>
              <w:jc w:val="center"/>
              <w:rPr>
                <w:sz w:val="16"/>
                <w:szCs w:val="16"/>
                <w:lang w:val="tr-TR"/>
              </w:rPr>
            </w:pPr>
            <w:r w:rsidRPr="006437BF">
              <w:rPr>
                <w:sz w:val="16"/>
                <w:szCs w:val="16"/>
                <w:lang w:val="tr-TR"/>
              </w:rPr>
              <w:t>08-09</w:t>
            </w:r>
          </w:p>
        </w:tc>
        <w:tc>
          <w:tcPr>
            <w:tcW w:w="2153" w:type="pct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14:paraId="669CFAB4" w14:textId="591D0F54" w:rsidR="006021F1" w:rsidRPr="00091D4C" w:rsidRDefault="006021F1" w:rsidP="001267ED">
            <w:pPr>
              <w:rPr>
                <w:color w:val="000000" w:themeColor="text1"/>
                <w:sz w:val="16"/>
                <w:szCs w:val="16"/>
              </w:rPr>
            </w:pPr>
            <w:r w:rsidRPr="00091D4C">
              <w:rPr>
                <w:color w:val="000000" w:themeColor="text1"/>
                <w:sz w:val="16"/>
                <w:szCs w:val="16"/>
                <w:lang w:val="tr-TR"/>
              </w:rPr>
              <w:t>Bilgisayar Destekli Tasarım ve İmalat-</w:t>
            </w:r>
            <w:r w:rsidR="006437BF" w:rsidRPr="00091D4C">
              <w:rPr>
                <w:color w:val="000000" w:themeColor="text1"/>
                <w:sz w:val="16"/>
                <w:szCs w:val="16"/>
                <w:lang w:val="tr-TR"/>
              </w:rPr>
              <w:t>A</w:t>
            </w:r>
            <w:r w:rsidRPr="00091D4C">
              <w:rPr>
                <w:color w:val="000000" w:themeColor="text1"/>
                <w:sz w:val="16"/>
                <w:szCs w:val="16"/>
                <w:lang w:val="tr-TR"/>
              </w:rPr>
              <w:t xml:space="preserve"> (Prof. Dr. Mustafa Özgür ÖTEYAKA)-</w:t>
            </w:r>
            <w:r w:rsidR="001267ED">
              <w:rPr>
                <w:color w:val="000000" w:themeColor="text1"/>
                <w:sz w:val="16"/>
                <w:szCs w:val="16"/>
                <w:lang w:val="tr-TR"/>
              </w:rPr>
              <w:t>D1</w:t>
            </w:r>
          </w:p>
        </w:tc>
        <w:tc>
          <w:tcPr>
            <w:tcW w:w="227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14:paraId="2F4AAD66" w14:textId="77777777" w:rsidR="006021F1" w:rsidRPr="00091D4C" w:rsidRDefault="006021F1" w:rsidP="006021F1">
            <w:pPr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6437BF" w:rsidRPr="006437BF" w14:paraId="2223359B" w14:textId="77777777" w:rsidTr="00091D4C">
        <w:trPr>
          <w:cantSplit/>
        </w:trPr>
        <w:tc>
          <w:tcPr>
            <w:tcW w:w="253" w:type="pct"/>
            <w:vMerge w:val="restart"/>
            <w:tcBorders>
              <w:left w:val="single" w:sz="12" w:space="0" w:color="auto"/>
              <w:right w:val="nil"/>
            </w:tcBorders>
            <w:textDirection w:val="btLr"/>
            <w:vAlign w:val="center"/>
            <w:hideMark/>
          </w:tcPr>
          <w:p w14:paraId="756CED47" w14:textId="77777777" w:rsidR="006021F1" w:rsidRPr="006437BF" w:rsidRDefault="006021F1" w:rsidP="006021F1">
            <w:pPr>
              <w:ind w:left="113" w:right="113"/>
              <w:jc w:val="center"/>
              <w:rPr>
                <w:b/>
                <w:sz w:val="16"/>
                <w:szCs w:val="16"/>
                <w:lang w:val="tr-TR"/>
              </w:rPr>
            </w:pPr>
            <w:r w:rsidRPr="006437BF">
              <w:rPr>
                <w:b/>
                <w:sz w:val="16"/>
                <w:szCs w:val="16"/>
                <w:lang w:val="tr-TR"/>
              </w:rPr>
              <w:t>PAZARTESİ</w:t>
            </w:r>
          </w:p>
        </w:tc>
        <w:tc>
          <w:tcPr>
            <w:tcW w:w="317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6ED7B3DA" w14:textId="77777777" w:rsidR="006021F1" w:rsidRPr="006437BF" w:rsidRDefault="006021F1" w:rsidP="006021F1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6437BF">
              <w:rPr>
                <w:sz w:val="16"/>
                <w:szCs w:val="16"/>
                <w:lang w:val="tr-TR"/>
              </w:rPr>
              <w:t>09 – 10</w:t>
            </w:r>
          </w:p>
        </w:tc>
        <w:tc>
          <w:tcPr>
            <w:tcW w:w="2153" w:type="pct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14:paraId="641BA429" w14:textId="22B3FFF2" w:rsidR="006021F1" w:rsidRPr="00091D4C" w:rsidRDefault="006021F1" w:rsidP="006021F1">
            <w:pPr>
              <w:rPr>
                <w:color w:val="000000" w:themeColor="text1"/>
                <w:sz w:val="16"/>
                <w:szCs w:val="16"/>
              </w:rPr>
            </w:pPr>
            <w:r w:rsidRPr="00091D4C">
              <w:rPr>
                <w:color w:val="000000" w:themeColor="text1"/>
                <w:sz w:val="16"/>
                <w:szCs w:val="16"/>
                <w:lang w:val="tr-TR"/>
              </w:rPr>
              <w:t>Bilgisayar Destekli Tasarım ve İmalat-</w:t>
            </w:r>
            <w:r w:rsidR="006437BF" w:rsidRPr="00091D4C">
              <w:rPr>
                <w:color w:val="000000" w:themeColor="text1"/>
                <w:sz w:val="16"/>
                <w:szCs w:val="16"/>
                <w:lang w:val="tr-TR"/>
              </w:rPr>
              <w:t>A</w:t>
            </w:r>
            <w:r w:rsidRPr="00091D4C">
              <w:rPr>
                <w:color w:val="000000" w:themeColor="text1"/>
                <w:sz w:val="16"/>
                <w:szCs w:val="16"/>
                <w:lang w:val="tr-TR"/>
              </w:rPr>
              <w:t xml:space="preserve"> (Prof. Dr. Mustafa Özgür ÖTEYAKA)-Bilgisayar </w:t>
            </w:r>
            <w:r w:rsidR="006437BF" w:rsidRPr="00091D4C">
              <w:rPr>
                <w:color w:val="000000" w:themeColor="text1"/>
                <w:sz w:val="16"/>
                <w:szCs w:val="16"/>
                <w:lang w:val="tr-TR"/>
              </w:rPr>
              <w:t>Laboratuvarı</w:t>
            </w:r>
          </w:p>
        </w:tc>
        <w:tc>
          <w:tcPr>
            <w:tcW w:w="227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14:paraId="13759D60" w14:textId="77777777" w:rsidR="006021F1" w:rsidRPr="00091D4C" w:rsidRDefault="006021F1" w:rsidP="006021F1">
            <w:pPr>
              <w:rPr>
                <w:color w:val="000000" w:themeColor="text1"/>
                <w:sz w:val="16"/>
                <w:szCs w:val="16"/>
              </w:rPr>
            </w:pPr>
            <w:r w:rsidRPr="00091D4C">
              <w:rPr>
                <w:color w:val="000000" w:themeColor="text1"/>
                <w:sz w:val="16"/>
                <w:szCs w:val="16"/>
                <w:lang w:val="tr-TR"/>
              </w:rPr>
              <w:t>Haberleşme Teknolojileri – (Doç. Dr. Mehmet Cemil KALE) – D2*</w:t>
            </w:r>
          </w:p>
        </w:tc>
      </w:tr>
      <w:tr w:rsidR="006437BF" w:rsidRPr="006437BF" w14:paraId="6AB5B289" w14:textId="77777777" w:rsidTr="00091D4C">
        <w:trPr>
          <w:cantSplit/>
        </w:trPr>
        <w:tc>
          <w:tcPr>
            <w:tcW w:w="253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3BCC4AF5" w14:textId="77777777" w:rsidR="006021F1" w:rsidRPr="006437BF" w:rsidRDefault="006021F1" w:rsidP="006021F1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27647611" w14:textId="77777777" w:rsidR="006021F1" w:rsidRPr="006437BF" w:rsidRDefault="006021F1" w:rsidP="006021F1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6437BF">
              <w:rPr>
                <w:sz w:val="16"/>
                <w:szCs w:val="16"/>
                <w:lang w:val="tr-TR"/>
              </w:rPr>
              <w:t>10 – 11</w:t>
            </w:r>
          </w:p>
        </w:tc>
        <w:tc>
          <w:tcPr>
            <w:tcW w:w="2153" w:type="pct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4123494" w14:textId="26B242A5" w:rsidR="006021F1" w:rsidRPr="00091D4C" w:rsidRDefault="006021F1" w:rsidP="006021F1">
            <w:pPr>
              <w:rPr>
                <w:color w:val="000000" w:themeColor="text1"/>
                <w:sz w:val="16"/>
                <w:szCs w:val="16"/>
              </w:rPr>
            </w:pPr>
            <w:r w:rsidRPr="00091D4C">
              <w:rPr>
                <w:color w:val="000000" w:themeColor="text1"/>
                <w:sz w:val="16"/>
                <w:szCs w:val="16"/>
                <w:lang w:val="tr-TR"/>
              </w:rPr>
              <w:t>Bilgisayar Destekli Tasarım ve İmalat-</w:t>
            </w:r>
            <w:r w:rsidR="006437BF" w:rsidRPr="00091D4C">
              <w:rPr>
                <w:color w:val="000000" w:themeColor="text1"/>
                <w:sz w:val="16"/>
                <w:szCs w:val="16"/>
                <w:lang w:val="tr-TR"/>
              </w:rPr>
              <w:t>A</w:t>
            </w:r>
            <w:r w:rsidRPr="00091D4C">
              <w:rPr>
                <w:color w:val="000000" w:themeColor="text1"/>
                <w:sz w:val="16"/>
                <w:szCs w:val="16"/>
                <w:lang w:val="tr-TR"/>
              </w:rPr>
              <w:t xml:space="preserve"> (Prof. Dr. Mustafa Özgür ÖTEYAKA)-Bilgisayar </w:t>
            </w:r>
            <w:r w:rsidR="006437BF" w:rsidRPr="00091D4C">
              <w:rPr>
                <w:color w:val="000000" w:themeColor="text1"/>
                <w:sz w:val="16"/>
                <w:szCs w:val="16"/>
                <w:lang w:val="tr-TR"/>
              </w:rPr>
              <w:t>Laboratuvarı</w:t>
            </w:r>
          </w:p>
        </w:tc>
        <w:tc>
          <w:tcPr>
            <w:tcW w:w="227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14:paraId="5977F9C4" w14:textId="77777777" w:rsidR="006021F1" w:rsidRPr="00091D4C" w:rsidRDefault="006021F1" w:rsidP="006021F1">
            <w:pPr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  <w:r w:rsidRPr="00091D4C">
              <w:rPr>
                <w:color w:val="000000" w:themeColor="text1"/>
                <w:sz w:val="16"/>
                <w:szCs w:val="16"/>
                <w:lang w:val="tr-TR"/>
              </w:rPr>
              <w:t>Haberleşme Teknolojileri – (Doç. Dr. Mehmet Cemil KALE) – D2*</w:t>
            </w:r>
          </w:p>
        </w:tc>
      </w:tr>
      <w:tr w:rsidR="006437BF" w:rsidRPr="006437BF" w14:paraId="21CFD794" w14:textId="77777777" w:rsidTr="00091D4C">
        <w:trPr>
          <w:cantSplit/>
          <w:trHeight w:val="213"/>
        </w:trPr>
        <w:tc>
          <w:tcPr>
            <w:tcW w:w="253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578F25E8" w14:textId="77777777" w:rsidR="006021F1" w:rsidRPr="006437BF" w:rsidRDefault="006021F1" w:rsidP="006021F1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29AE23F4" w14:textId="77777777" w:rsidR="006021F1" w:rsidRPr="006437BF" w:rsidRDefault="006021F1" w:rsidP="006021F1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6437BF">
              <w:rPr>
                <w:sz w:val="16"/>
                <w:szCs w:val="16"/>
                <w:lang w:val="tr-TR"/>
              </w:rPr>
              <w:t>11 – 12</w:t>
            </w:r>
          </w:p>
        </w:tc>
        <w:tc>
          <w:tcPr>
            <w:tcW w:w="2153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8A605FC" w14:textId="440E5D74" w:rsidR="006021F1" w:rsidRPr="00091D4C" w:rsidRDefault="006021F1" w:rsidP="006021F1">
            <w:pPr>
              <w:rPr>
                <w:color w:val="000000" w:themeColor="text1"/>
                <w:sz w:val="16"/>
                <w:szCs w:val="16"/>
              </w:rPr>
            </w:pPr>
            <w:r w:rsidRPr="00091D4C">
              <w:rPr>
                <w:color w:val="000000" w:themeColor="text1"/>
                <w:sz w:val="16"/>
                <w:szCs w:val="16"/>
                <w:lang w:val="tr-TR"/>
              </w:rPr>
              <w:t>Bilgisayar Destekli Tasarım ve İmalat-</w:t>
            </w:r>
            <w:r w:rsidR="006437BF" w:rsidRPr="00091D4C">
              <w:rPr>
                <w:color w:val="000000" w:themeColor="text1"/>
                <w:sz w:val="16"/>
                <w:szCs w:val="16"/>
                <w:lang w:val="tr-TR"/>
              </w:rPr>
              <w:t>A</w:t>
            </w:r>
            <w:r w:rsidRPr="00091D4C">
              <w:rPr>
                <w:color w:val="000000" w:themeColor="text1"/>
                <w:sz w:val="16"/>
                <w:szCs w:val="16"/>
                <w:lang w:val="tr-TR"/>
              </w:rPr>
              <w:t xml:space="preserve"> (Prof. Dr. Mustafa Özgür ÖTEYAKA)-Bilgisayar </w:t>
            </w:r>
            <w:r w:rsidR="006437BF" w:rsidRPr="00091D4C">
              <w:rPr>
                <w:color w:val="000000" w:themeColor="text1"/>
                <w:sz w:val="16"/>
                <w:szCs w:val="16"/>
                <w:lang w:val="tr-TR"/>
              </w:rPr>
              <w:t>Laboratuvarı</w:t>
            </w:r>
          </w:p>
        </w:tc>
        <w:tc>
          <w:tcPr>
            <w:tcW w:w="227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14:paraId="34404CD2" w14:textId="77777777" w:rsidR="006021F1" w:rsidRPr="00091D4C" w:rsidRDefault="006021F1" w:rsidP="006021F1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DC6126" w:rsidRPr="006437BF" w14:paraId="78ECFAB7" w14:textId="77777777" w:rsidTr="00091D4C">
        <w:trPr>
          <w:cantSplit/>
        </w:trPr>
        <w:tc>
          <w:tcPr>
            <w:tcW w:w="253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3D8E0096" w14:textId="77777777" w:rsidR="00DC6126" w:rsidRPr="006437BF" w:rsidRDefault="00DC6126" w:rsidP="00DC6126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0BB960B3" w14:textId="77777777" w:rsidR="00DC6126" w:rsidRPr="006437BF" w:rsidRDefault="00DC6126" w:rsidP="00DC6126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6437BF">
              <w:rPr>
                <w:sz w:val="16"/>
                <w:szCs w:val="16"/>
                <w:lang w:val="tr-TR"/>
              </w:rPr>
              <w:t>12 – 13</w:t>
            </w:r>
          </w:p>
        </w:tc>
        <w:tc>
          <w:tcPr>
            <w:tcW w:w="2153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1BF5D36" w14:textId="17EC9B64" w:rsidR="00DC6126" w:rsidRPr="00091D4C" w:rsidRDefault="00DC6126" w:rsidP="00DC6126">
            <w:pPr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  <w:r w:rsidRPr="00091D4C">
              <w:rPr>
                <w:color w:val="000000" w:themeColor="text1"/>
                <w:sz w:val="16"/>
                <w:szCs w:val="16"/>
                <w:lang w:val="tr-TR"/>
              </w:rPr>
              <w:t>Bilgisayar Destekli Tasarım ve İmalat-B (Prof. Dr. Mustafa Özgür ÖTEYAKA)-Bilgisayar Laboratuvarı</w:t>
            </w:r>
          </w:p>
        </w:tc>
        <w:tc>
          <w:tcPr>
            <w:tcW w:w="227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14:paraId="0567C493" w14:textId="22B9038F" w:rsidR="00DC6126" w:rsidRPr="00091D4C" w:rsidRDefault="00DC6126" w:rsidP="00DC6126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DC6126" w:rsidRPr="006437BF" w14:paraId="7D2DA285" w14:textId="77777777" w:rsidTr="00091D4C">
        <w:trPr>
          <w:cantSplit/>
        </w:trPr>
        <w:tc>
          <w:tcPr>
            <w:tcW w:w="253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365B2AFA" w14:textId="77777777" w:rsidR="00DC6126" w:rsidRPr="006437BF" w:rsidRDefault="00DC6126" w:rsidP="00DC6126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628C9342" w14:textId="77777777" w:rsidR="00DC6126" w:rsidRPr="006437BF" w:rsidRDefault="00DC6126" w:rsidP="00DC6126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6437BF">
              <w:rPr>
                <w:sz w:val="16"/>
                <w:szCs w:val="16"/>
                <w:lang w:val="tr-TR"/>
              </w:rPr>
              <w:t>13 – 14</w:t>
            </w:r>
          </w:p>
        </w:tc>
        <w:tc>
          <w:tcPr>
            <w:tcW w:w="2153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5FA2E08" w14:textId="6B12186D" w:rsidR="00DC6126" w:rsidRPr="00091D4C" w:rsidRDefault="00DC6126" w:rsidP="00DC6126">
            <w:pPr>
              <w:rPr>
                <w:color w:val="000000" w:themeColor="text1"/>
                <w:sz w:val="16"/>
                <w:szCs w:val="16"/>
              </w:rPr>
            </w:pPr>
            <w:r w:rsidRPr="00091D4C">
              <w:rPr>
                <w:color w:val="000000" w:themeColor="text1"/>
                <w:sz w:val="16"/>
                <w:szCs w:val="16"/>
                <w:lang w:val="tr-TR"/>
              </w:rPr>
              <w:t>Bilgisayar Destekli Tasarım ve İmalat-B (Prof. Dr. Mustafa Özgür ÖTEYAKA)-Bilgisayar Laboratuvarı</w:t>
            </w:r>
          </w:p>
        </w:tc>
        <w:tc>
          <w:tcPr>
            <w:tcW w:w="227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14:paraId="29C4C7B1" w14:textId="77777777" w:rsidR="00DC6126" w:rsidRPr="00091D4C" w:rsidRDefault="00DC6126" w:rsidP="00DC6126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  <w:r w:rsidRPr="00091D4C">
              <w:rPr>
                <w:color w:val="000000" w:themeColor="text1"/>
                <w:sz w:val="16"/>
                <w:szCs w:val="16"/>
                <w:lang w:val="tr-TR"/>
              </w:rPr>
              <w:t>Mikrodenetleyici Tabanlı Kontrol – (Doç. Dr. Mehmet Cemil KALE) – D1</w:t>
            </w:r>
          </w:p>
        </w:tc>
      </w:tr>
      <w:tr w:rsidR="00DC6126" w:rsidRPr="006437BF" w14:paraId="3E26174C" w14:textId="77777777" w:rsidTr="00091D4C">
        <w:trPr>
          <w:cantSplit/>
        </w:trPr>
        <w:tc>
          <w:tcPr>
            <w:tcW w:w="253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5AC0C49F" w14:textId="77777777" w:rsidR="00DC6126" w:rsidRPr="006437BF" w:rsidRDefault="00DC6126" w:rsidP="00DC6126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3043EECA" w14:textId="77777777" w:rsidR="00DC6126" w:rsidRPr="006437BF" w:rsidRDefault="00DC6126" w:rsidP="00DC6126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6437BF">
              <w:rPr>
                <w:sz w:val="16"/>
                <w:szCs w:val="16"/>
                <w:lang w:val="tr-TR"/>
              </w:rPr>
              <w:t>14 – 15</w:t>
            </w:r>
          </w:p>
        </w:tc>
        <w:tc>
          <w:tcPr>
            <w:tcW w:w="2153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92C8BDB" w14:textId="561435EF" w:rsidR="00DC6126" w:rsidRPr="00091D4C" w:rsidRDefault="00DC6126" w:rsidP="001267ED">
            <w:pPr>
              <w:rPr>
                <w:color w:val="000000" w:themeColor="text1"/>
                <w:sz w:val="16"/>
                <w:szCs w:val="16"/>
              </w:rPr>
            </w:pPr>
            <w:r w:rsidRPr="00091D4C">
              <w:rPr>
                <w:color w:val="000000" w:themeColor="text1"/>
                <w:sz w:val="16"/>
                <w:szCs w:val="16"/>
                <w:lang w:val="tr-TR"/>
              </w:rPr>
              <w:t>Bilgisayar Destekli Tasarım ve İmalat-B (Prof. Dr. Mustafa Özgür ÖTEYAKA)-</w:t>
            </w:r>
            <w:r w:rsidR="001267ED">
              <w:rPr>
                <w:color w:val="000000" w:themeColor="text1"/>
                <w:sz w:val="16"/>
                <w:szCs w:val="16"/>
                <w:lang w:val="tr-TR"/>
              </w:rPr>
              <w:t>D2</w:t>
            </w:r>
          </w:p>
        </w:tc>
        <w:tc>
          <w:tcPr>
            <w:tcW w:w="227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14:paraId="7CFE2D8B" w14:textId="77777777" w:rsidR="00DC6126" w:rsidRPr="00091D4C" w:rsidRDefault="00DC6126" w:rsidP="00DC6126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  <w:r w:rsidRPr="00091D4C">
              <w:rPr>
                <w:color w:val="000000" w:themeColor="text1"/>
                <w:sz w:val="16"/>
                <w:szCs w:val="16"/>
                <w:lang w:val="tr-TR"/>
              </w:rPr>
              <w:t xml:space="preserve">Mikrodenetleyici Tabanlı Kontrol – (Doç. Dr. Mehmet Cemil KALE) – D1 </w:t>
            </w:r>
          </w:p>
        </w:tc>
      </w:tr>
      <w:tr w:rsidR="00DC6126" w:rsidRPr="006437BF" w14:paraId="637D92B1" w14:textId="77777777" w:rsidTr="00091D4C">
        <w:trPr>
          <w:cantSplit/>
        </w:trPr>
        <w:tc>
          <w:tcPr>
            <w:tcW w:w="253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5658845E" w14:textId="77777777" w:rsidR="00DC6126" w:rsidRPr="006437BF" w:rsidRDefault="00DC6126" w:rsidP="00DC6126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1CDAE81C" w14:textId="77777777" w:rsidR="00DC6126" w:rsidRPr="006437BF" w:rsidRDefault="00DC6126" w:rsidP="00DC6126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6437BF">
              <w:rPr>
                <w:sz w:val="16"/>
                <w:szCs w:val="16"/>
                <w:lang w:val="tr-TR"/>
              </w:rPr>
              <w:t>15 – 16</w:t>
            </w:r>
          </w:p>
        </w:tc>
        <w:tc>
          <w:tcPr>
            <w:tcW w:w="2153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5074B79" w14:textId="56ED8012" w:rsidR="00DC6126" w:rsidRPr="00091D4C" w:rsidRDefault="00DC6126" w:rsidP="001267ED">
            <w:pPr>
              <w:rPr>
                <w:color w:val="000000" w:themeColor="text1"/>
                <w:sz w:val="16"/>
                <w:szCs w:val="16"/>
              </w:rPr>
            </w:pPr>
            <w:r w:rsidRPr="00091D4C">
              <w:rPr>
                <w:color w:val="000000" w:themeColor="text1"/>
                <w:sz w:val="16"/>
                <w:szCs w:val="16"/>
                <w:lang w:val="tr-TR"/>
              </w:rPr>
              <w:t>Bilgisayar Destekli Tasarım ve İmalat-B (Prof. Dr. Mustafa Özgür ÖTEYAKA)-</w:t>
            </w:r>
            <w:r w:rsidR="001267ED">
              <w:rPr>
                <w:color w:val="000000" w:themeColor="text1"/>
                <w:sz w:val="16"/>
                <w:szCs w:val="16"/>
                <w:lang w:val="tr-TR"/>
              </w:rPr>
              <w:t>D2</w:t>
            </w:r>
          </w:p>
        </w:tc>
        <w:tc>
          <w:tcPr>
            <w:tcW w:w="227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14:paraId="53E71781" w14:textId="77777777" w:rsidR="00DC6126" w:rsidRPr="00091D4C" w:rsidRDefault="00DC6126" w:rsidP="00DC6126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  <w:r w:rsidRPr="00091D4C">
              <w:rPr>
                <w:color w:val="000000" w:themeColor="text1"/>
                <w:sz w:val="16"/>
                <w:szCs w:val="16"/>
                <w:lang w:val="tr-TR"/>
              </w:rPr>
              <w:t xml:space="preserve">Mikrodenetleyici Tabanlı Kontrol – (Doç. Dr. Mehmet Cemil KALE) – D1 </w:t>
            </w:r>
          </w:p>
        </w:tc>
      </w:tr>
      <w:tr w:rsidR="00DC6126" w:rsidRPr="006437BF" w14:paraId="65FBFD6B" w14:textId="77777777" w:rsidTr="00091D4C">
        <w:trPr>
          <w:cantSplit/>
        </w:trPr>
        <w:tc>
          <w:tcPr>
            <w:tcW w:w="253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6371808B" w14:textId="77777777" w:rsidR="00DC6126" w:rsidRPr="006437BF" w:rsidRDefault="00DC6126" w:rsidP="00DC6126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145D3216" w14:textId="77777777" w:rsidR="00DC6126" w:rsidRPr="006437BF" w:rsidRDefault="00DC6126" w:rsidP="00DC6126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6437BF">
              <w:rPr>
                <w:sz w:val="16"/>
                <w:szCs w:val="16"/>
                <w:lang w:val="tr-TR"/>
              </w:rPr>
              <w:t>16 – 17</w:t>
            </w:r>
          </w:p>
        </w:tc>
        <w:tc>
          <w:tcPr>
            <w:tcW w:w="2153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6572472" w14:textId="0FC8021A" w:rsidR="00DC6126" w:rsidRPr="00091D4C" w:rsidRDefault="00DC6126" w:rsidP="00DC6126">
            <w:pPr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227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14:paraId="681E1AEE" w14:textId="77777777" w:rsidR="00DC6126" w:rsidRPr="00091D4C" w:rsidRDefault="00DC6126" w:rsidP="00DC6126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  <w:r w:rsidRPr="00091D4C">
              <w:rPr>
                <w:color w:val="000000" w:themeColor="text1"/>
                <w:sz w:val="16"/>
                <w:szCs w:val="16"/>
                <w:lang w:val="tr-TR"/>
              </w:rPr>
              <w:t>Mikrodenetleyici Tabanlı Kontrol – (Doç. Dr. Mehmet Cemil KALE) – D1</w:t>
            </w:r>
          </w:p>
        </w:tc>
      </w:tr>
      <w:tr w:rsidR="00DC6126" w:rsidRPr="006437BF" w14:paraId="23C85A68" w14:textId="77777777" w:rsidTr="00091D4C">
        <w:trPr>
          <w:cantSplit/>
          <w:trHeight w:val="291"/>
        </w:trPr>
        <w:tc>
          <w:tcPr>
            <w:tcW w:w="253" w:type="pct"/>
            <w:vMerge/>
            <w:tcBorders>
              <w:left w:val="single" w:sz="12" w:space="0" w:color="auto"/>
              <w:right w:val="nil"/>
            </w:tcBorders>
            <w:vAlign w:val="center"/>
          </w:tcPr>
          <w:p w14:paraId="0F35CD5D" w14:textId="77777777" w:rsidR="00DC6126" w:rsidRPr="006437BF" w:rsidRDefault="00DC6126" w:rsidP="00DC6126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1E1413F2" w14:textId="77777777" w:rsidR="00DC6126" w:rsidRPr="006437BF" w:rsidRDefault="00DC6126" w:rsidP="00DC6126">
            <w:pPr>
              <w:jc w:val="center"/>
              <w:rPr>
                <w:sz w:val="16"/>
                <w:szCs w:val="16"/>
                <w:lang w:val="tr-TR"/>
              </w:rPr>
            </w:pPr>
            <w:r w:rsidRPr="006437BF">
              <w:rPr>
                <w:sz w:val="16"/>
                <w:szCs w:val="16"/>
                <w:lang w:val="tr-TR"/>
              </w:rPr>
              <w:t>17 – 20</w:t>
            </w:r>
          </w:p>
        </w:tc>
        <w:tc>
          <w:tcPr>
            <w:tcW w:w="2153" w:type="pct"/>
            <w:tcBorders>
              <w:top w:val="single" w:sz="6" w:space="0" w:color="auto"/>
              <w:left w:val="nil"/>
              <w:bottom w:val="single" w:sz="12" w:space="0" w:color="auto"/>
              <w:right w:val="single" w:sz="6" w:space="0" w:color="auto"/>
            </w:tcBorders>
            <w:shd w:val="clear" w:color="auto" w:fill="auto"/>
          </w:tcPr>
          <w:p w14:paraId="034DF65F" w14:textId="77777777" w:rsidR="00DC6126" w:rsidRPr="00091D4C" w:rsidRDefault="00DC6126" w:rsidP="00DC6126">
            <w:pPr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7" w:type="pct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0F14A9D" w14:textId="77777777" w:rsidR="00DC6126" w:rsidRPr="00091D4C" w:rsidRDefault="00DC6126" w:rsidP="00DC6126">
            <w:pPr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DC6126" w:rsidRPr="006437BF" w14:paraId="236EB549" w14:textId="77777777" w:rsidTr="00096091">
        <w:trPr>
          <w:cantSplit/>
        </w:trPr>
        <w:tc>
          <w:tcPr>
            <w:tcW w:w="253" w:type="pct"/>
            <w:vMerge w:val="restart"/>
            <w:tcBorders>
              <w:top w:val="single" w:sz="12" w:space="0" w:color="auto"/>
              <w:left w:val="single" w:sz="12" w:space="0" w:color="auto"/>
              <w:right w:val="nil"/>
            </w:tcBorders>
            <w:shd w:val="clear" w:color="auto" w:fill="F2F2F2" w:themeFill="background1" w:themeFillShade="F2"/>
            <w:textDirection w:val="btLr"/>
            <w:vAlign w:val="center"/>
          </w:tcPr>
          <w:p w14:paraId="58410B71" w14:textId="77777777" w:rsidR="00DC6126" w:rsidRPr="006437BF" w:rsidRDefault="00DC6126" w:rsidP="00DC6126">
            <w:pPr>
              <w:ind w:left="113" w:right="113"/>
              <w:jc w:val="center"/>
              <w:rPr>
                <w:b/>
                <w:sz w:val="16"/>
                <w:szCs w:val="16"/>
                <w:lang w:val="tr-TR"/>
              </w:rPr>
            </w:pPr>
            <w:r w:rsidRPr="006437BF">
              <w:rPr>
                <w:b/>
                <w:sz w:val="16"/>
                <w:szCs w:val="16"/>
                <w:lang w:val="tr-TR"/>
              </w:rPr>
              <w:t>SALI</w:t>
            </w:r>
          </w:p>
        </w:tc>
        <w:tc>
          <w:tcPr>
            <w:tcW w:w="317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F2F2F2" w:themeFill="background1" w:themeFillShade="F2"/>
            <w:tcMar>
              <w:top w:w="0" w:type="dxa"/>
              <w:left w:w="107" w:type="dxa"/>
              <w:bottom w:w="0" w:type="dxa"/>
              <w:right w:w="107" w:type="dxa"/>
            </w:tcMar>
          </w:tcPr>
          <w:p w14:paraId="5260C8B7" w14:textId="77777777" w:rsidR="00DC6126" w:rsidRPr="006437BF" w:rsidRDefault="00DC6126" w:rsidP="00DC6126">
            <w:pPr>
              <w:jc w:val="center"/>
              <w:rPr>
                <w:sz w:val="16"/>
                <w:szCs w:val="16"/>
                <w:lang w:val="tr-TR"/>
              </w:rPr>
            </w:pPr>
            <w:r w:rsidRPr="006437BF">
              <w:rPr>
                <w:sz w:val="16"/>
                <w:szCs w:val="16"/>
                <w:lang w:val="tr-TR"/>
              </w:rPr>
              <w:t xml:space="preserve">08 – 09 </w:t>
            </w:r>
          </w:p>
        </w:tc>
        <w:tc>
          <w:tcPr>
            <w:tcW w:w="2153" w:type="pct"/>
            <w:tcBorders>
              <w:top w:val="single" w:sz="12" w:space="0" w:color="auto"/>
              <w:left w:val="nil"/>
              <w:bottom w:val="single" w:sz="4" w:space="0" w:color="auto"/>
              <w:right w:val="single" w:sz="6" w:space="0" w:color="auto"/>
            </w:tcBorders>
            <w:shd w:val="clear" w:color="auto" w:fill="F2F2F2" w:themeFill="background1" w:themeFillShade="F2"/>
            <w:tcMar>
              <w:top w:w="0" w:type="dxa"/>
              <w:left w:w="107" w:type="dxa"/>
              <w:bottom w:w="0" w:type="dxa"/>
              <w:right w:w="107" w:type="dxa"/>
            </w:tcMar>
          </w:tcPr>
          <w:p w14:paraId="6600E613" w14:textId="5546B8EB" w:rsidR="00DC6126" w:rsidRPr="00091D4C" w:rsidRDefault="00DC6126" w:rsidP="00DC6126">
            <w:pPr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7" w:type="pct"/>
            <w:tcBorders>
              <w:top w:val="single" w:sz="12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shd w:val="clear" w:color="auto" w:fill="F2F2F2" w:themeFill="background1" w:themeFillShade="F2"/>
            <w:tcMar>
              <w:top w:w="0" w:type="dxa"/>
              <w:left w:w="107" w:type="dxa"/>
              <w:bottom w:w="0" w:type="dxa"/>
              <w:right w:w="107" w:type="dxa"/>
            </w:tcMar>
          </w:tcPr>
          <w:p w14:paraId="4B875FB0" w14:textId="77777777" w:rsidR="00DC6126" w:rsidRPr="00091D4C" w:rsidRDefault="00DC6126" w:rsidP="00DC6126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  <w:r w:rsidRPr="00091D4C">
              <w:rPr>
                <w:color w:val="000000" w:themeColor="text1"/>
                <w:sz w:val="16"/>
                <w:szCs w:val="16"/>
                <w:lang w:val="tr-TR"/>
              </w:rPr>
              <w:t>Proje (A) - D1</w:t>
            </w:r>
            <w:r w:rsidRPr="00091D4C">
              <w:rPr>
                <w:color w:val="000000" w:themeColor="text1"/>
                <w:sz w:val="16"/>
                <w:szCs w:val="16"/>
                <w:vertAlign w:val="superscript"/>
                <w:lang w:val="tr-TR"/>
              </w:rPr>
              <w:t>***</w:t>
            </w:r>
            <w:r w:rsidRPr="00091D4C">
              <w:rPr>
                <w:color w:val="000000" w:themeColor="text1"/>
                <w:sz w:val="16"/>
                <w:szCs w:val="16"/>
                <w:lang w:val="tr-TR"/>
              </w:rPr>
              <w:t xml:space="preserve"> </w:t>
            </w:r>
          </w:p>
        </w:tc>
      </w:tr>
      <w:tr w:rsidR="00DC6126" w:rsidRPr="006437BF" w14:paraId="0BD2BA98" w14:textId="77777777" w:rsidTr="00096091">
        <w:trPr>
          <w:cantSplit/>
        </w:trPr>
        <w:tc>
          <w:tcPr>
            <w:tcW w:w="253" w:type="pct"/>
            <w:vMerge/>
            <w:tcBorders>
              <w:left w:val="single" w:sz="12" w:space="0" w:color="auto"/>
              <w:right w:val="nil"/>
            </w:tcBorders>
            <w:shd w:val="clear" w:color="auto" w:fill="F2F2F2" w:themeFill="background1" w:themeFillShade="F2"/>
            <w:textDirection w:val="btLr"/>
            <w:vAlign w:val="center"/>
            <w:hideMark/>
          </w:tcPr>
          <w:p w14:paraId="692D7CE5" w14:textId="77777777" w:rsidR="00DC6126" w:rsidRPr="006437BF" w:rsidRDefault="00DC6126" w:rsidP="00DC6126">
            <w:pPr>
              <w:ind w:left="113" w:right="113"/>
              <w:jc w:val="center"/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7" w:type="pct"/>
            <w:tcBorders>
              <w:top w:val="single" w:sz="4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2F2F2" w:themeFill="background1" w:themeFillShade="F2"/>
            <w:tcMar>
              <w:top w:w="0" w:type="dxa"/>
              <w:left w:w="107" w:type="dxa"/>
              <w:bottom w:w="0" w:type="dxa"/>
              <w:right w:w="107" w:type="dxa"/>
            </w:tcMar>
            <w:hideMark/>
          </w:tcPr>
          <w:p w14:paraId="111D530F" w14:textId="77777777" w:rsidR="00DC6126" w:rsidRPr="006437BF" w:rsidRDefault="00DC6126" w:rsidP="00DC6126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6437BF">
              <w:rPr>
                <w:sz w:val="16"/>
                <w:szCs w:val="16"/>
                <w:lang w:val="tr-TR"/>
              </w:rPr>
              <w:t>09 – 10</w:t>
            </w:r>
          </w:p>
        </w:tc>
        <w:tc>
          <w:tcPr>
            <w:tcW w:w="2153" w:type="pct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  <w:tcMar>
              <w:top w:w="0" w:type="dxa"/>
              <w:left w:w="107" w:type="dxa"/>
              <w:bottom w:w="0" w:type="dxa"/>
              <w:right w:w="107" w:type="dxa"/>
            </w:tcMar>
          </w:tcPr>
          <w:p w14:paraId="2D080F36" w14:textId="56FCAE69" w:rsidR="00DC6126" w:rsidRPr="00091D4C" w:rsidRDefault="00DC6126" w:rsidP="00DC6126">
            <w:pPr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  <w:r w:rsidRPr="00091D4C">
              <w:rPr>
                <w:color w:val="000000" w:themeColor="text1"/>
                <w:sz w:val="16"/>
                <w:szCs w:val="16"/>
                <w:lang w:val="tr-TR"/>
              </w:rPr>
              <w:t>Sayısal Elektronik –(Öğr. Gö</w:t>
            </w:r>
            <w:r>
              <w:rPr>
                <w:color w:val="000000" w:themeColor="text1"/>
                <w:sz w:val="16"/>
                <w:szCs w:val="16"/>
                <w:lang w:val="tr-TR"/>
              </w:rPr>
              <w:t>r. Aslı SOYİÇ LEBLEBİCİ) – D2</w:t>
            </w:r>
          </w:p>
        </w:tc>
        <w:tc>
          <w:tcPr>
            <w:tcW w:w="2277" w:type="pct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2F2F2" w:themeFill="background1" w:themeFillShade="F2"/>
            <w:tcMar>
              <w:top w:w="0" w:type="dxa"/>
              <w:left w:w="107" w:type="dxa"/>
              <w:bottom w:w="0" w:type="dxa"/>
              <w:right w:w="107" w:type="dxa"/>
            </w:tcMar>
          </w:tcPr>
          <w:p w14:paraId="293C5D44" w14:textId="77777777" w:rsidR="00DC6126" w:rsidRPr="00091D4C" w:rsidRDefault="00DC6126" w:rsidP="00DC6126">
            <w:pPr>
              <w:tabs>
                <w:tab w:val="left" w:pos="1134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  <w:r w:rsidRPr="00091D4C">
              <w:rPr>
                <w:color w:val="000000" w:themeColor="text1"/>
                <w:sz w:val="16"/>
                <w:szCs w:val="16"/>
                <w:lang w:val="tr-TR"/>
              </w:rPr>
              <w:t>Proje (A) - D1</w:t>
            </w:r>
            <w:r w:rsidRPr="00091D4C">
              <w:rPr>
                <w:color w:val="000000" w:themeColor="text1"/>
                <w:sz w:val="16"/>
                <w:szCs w:val="16"/>
                <w:vertAlign w:val="superscript"/>
                <w:lang w:val="tr-TR"/>
              </w:rPr>
              <w:t>***</w:t>
            </w:r>
          </w:p>
        </w:tc>
      </w:tr>
      <w:tr w:rsidR="00DC6126" w:rsidRPr="006437BF" w14:paraId="0958D8D9" w14:textId="77777777" w:rsidTr="00096091">
        <w:trPr>
          <w:cantSplit/>
          <w:trHeight w:val="204"/>
        </w:trPr>
        <w:tc>
          <w:tcPr>
            <w:tcW w:w="253" w:type="pct"/>
            <w:vMerge/>
            <w:tcBorders>
              <w:left w:val="single" w:sz="12" w:space="0" w:color="auto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2E4D183C" w14:textId="77777777" w:rsidR="00DC6126" w:rsidRPr="006437BF" w:rsidRDefault="00DC6126" w:rsidP="00DC6126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2F2F2" w:themeFill="background1" w:themeFillShade="F2"/>
            <w:tcMar>
              <w:top w:w="0" w:type="dxa"/>
              <w:left w:w="107" w:type="dxa"/>
              <w:bottom w:w="0" w:type="dxa"/>
              <w:right w:w="107" w:type="dxa"/>
            </w:tcMar>
            <w:hideMark/>
          </w:tcPr>
          <w:p w14:paraId="5EA7866B" w14:textId="77777777" w:rsidR="00DC6126" w:rsidRPr="006437BF" w:rsidRDefault="00DC6126" w:rsidP="00DC6126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6437BF">
              <w:rPr>
                <w:sz w:val="16"/>
                <w:szCs w:val="16"/>
                <w:lang w:val="tr-TR"/>
              </w:rPr>
              <w:t>10 – 11</w:t>
            </w:r>
          </w:p>
        </w:tc>
        <w:tc>
          <w:tcPr>
            <w:tcW w:w="2153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  <w:tcMar>
              <w:top w:w="0" w:type="dxa"/>
              <w:left w:w="107" w:type="dxa"/>
              <w:bottom w:w="0" w:type="dxa"/>
              <w:right w:w="107" w:type="dxa"/>
            </w:tcMar>
          </w:tcPr>
          <w:p w14:paraId="5BDCA1CB" w14:textId="5036A10F" w:rsidR="00DC6126" w:rsidRPr="00091D4C" w:rsidRDefault="00DC6126" w:rsidP="00DC6126">
            <w:pPr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  <w:r w:rsidRPr="00091D4C">
              <w:rPr>
                <w:color w:val="000000" w:themeColor="text1"/>
                <w:sz w:val="16"/>
                <w:szCs w:val="16"/>
                <w:lang w:val="tr-TR"/>
              </w:rPr>
              <w:t xml:space="preserve">Sayısal Elektronik –(Öğr. Gör. Aslı SOYİÇ LEBLEBİCİ) – </w:t>
            </w:r>
            <w:r>
              <w:rPr>
                <w:color w:val="000000" w:themeColor="text1"/>
                <w:sz w:val="16"/>
                <w:szCs w:val="16"/>
                <w:lang w:val="tr-TR"/>
              </w:rPr>
              <w:t>D2</w:t>
            </w:r>
          </w:p>
        </w:tc>
        <w:tc>
          <w:tcPr>
            <w:tcW w:w="227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2F2F2" w:themeFill="background1" w:themeFillShade="F2"/>
            <w:tcMar>
              <w:top w:w="0" w:type="dxa"/>
              <w:left w:w="107" w:type="dxa"/>
              <w:bottom w:w="0" w:type="dxa"/>
              <w:right w:w="107" w:type="dxa"/>
            </w:tcMar>
          </w:tcPr>
          <w:p w14:paraId="3A37CA4E" w14:textId="77777777" w:rsidR="00DC6126" w:rsidRPr="00091D4C" w:rsidRDefault="00DC6126" w:rsidP="00DC6126">
            <w:pPr>
              <w:tabs>
                <w:tab w:val="left" w:pos="1077"/>
              </w:tabs>
              <w:jc w:val="both"/>
              <w:rPr>
                <w:bCs/>
                <w:color w:val="000000" w:themeColor="text1"/>
                <w:sz w:val="16"/>
                <w:szCs w:val="16"/>
                <w:lang w:val="tr-TR"/>
              </w:rPr>
            </w:pPr>
            <w:r w:rsidRPr="00091D4C">
              <w:rPr>
                <w:bCs/>
                <w:color w:val="000000" w:themeColor="text1"/>
                <w:sz w:val="16"/>
                <w:szCs w:val="16"/>
                <w:lang w:val="tr-TR"/>
              </w:rPr>
              <w:t>Yenilenebilir Enerji – (Prof. Dr. Mustafa Özgür ÖTEYAKA) – D1*</w:t>
            </w:r>
          </w:p>
        </w:tc>
      </w:tr>
      <w:tr w:rsidR="00DC6126" w:rsidRPr="006437BF" w14:paraId="4EA638E1" w14:textId="77777777" w:rsidTr="00096091">
        <w:trPr>
          <w:cantSplit/>
        </w:trPr>
        <w:tc>
          <w:tcPr>
            <w:tcW w:w="253" w:type="pct"/>
            <w:vMerge/>
            <w:tcBorders>
              <w:left w:val="single" w:sz="12" w:space="0" w:color="auto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3083AD63" w14:textId="77777777" w:rsidR="00DC6126" w:rsidRPr="006437BF" w:rsidRDefault="00DC6126" w:rsidP="00DC6126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2F2F2" w:themeFill="background1" w:themeFillShade="F2"/>
            <w:hideMark/>
          </w:tcPr>
          <w:p w14:paraId="469F7D6A" w14:textId="77777777" w:rsidR="00DC6126" w:rsidRPr="006437BF" w:rsidRDefault="00DC6126" w:rsidP="00DC6126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6437BF">
              <w:rPr>
                <w:sz w:val="16"/>
                <w:szCs w:val="16"/>
                <w:lang w:val="tr-TR"/>
              </w:rPr>
              <w:t>11 – 12</w:t>
            </w:r>
          </w:p>
        </w:tc>
        <w:tc>
          <w:tcPr>
            <w:tcW w:w="2153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6F9B2C2A" w14:textId="48E6167F" w:rsidR="00DC6126" w:rsidRPr="00091D4C" w:rsidRDefault="00DC6126" w:rsidP="00DC6126">
            <w:pPr>
              <w:rPr>
                <w:color w:val="000000" w:themeColor="text1"/>
                <w:sz w:val="16"/>
                <w:szCs w:val="16"/>
                <w:lang w:val="tr-TR"/>
              </w:rPr>
            </w:pPr>
            <w:r w:rsidRPr="00091D4C">
              <w:rPr>
                <w:color w:val="000000" w:themeColor="text1"/>
                <w:sz w:val="16"/>
                <w:szCs w:val="16"/>
                <w:lang w:val="tr-TR"/>
              </w:rPr>
              <w:t>Sayısal Elektronik –(</w:t>
            </w:r>
            <w:proofErr w:type="spellStart"/>
            <w:r w:rsidRPr="00091D4C">
              <w:rPr>
                <w:color w:val="000000" w:themeColor="text1"/>
                <w:sz w:val="16"/>
                <w:szCs w:val="16"/>
                <w:lang w:val="tr-TR"/>
              </w:rPr>
              <w:t>Öğr</w:t>
            </w:r>
            <w:proofErr w:type="spellEnd"/>
            <w:r w:rsidRPr="00091D4C">
              <w:rPr>
                <w:color w:val="000000" w:themeColor="text1"/>
                <w:sz w:val="16"/>
                <w:szCs w:val="16"/>
                <w:lang w:val="tr-TR"/>
              </w:rPr>
              <w:t xml:space="preserve">. Gör. Aslı SOYİÇ LEBLEBİCİ) – </w:t>
            </w:r>
            <w:r>
              <w:rPr>
                <w:color w:val="000000" w:themeColor="text1"/>
                <w:sz w:val="16"/>
                <w:szCs w:val="16"/>
                <w:lang w:val="tr-TR"/>
              </w:rPr>
              <w:t>D2</w:t>
            </w:r>
          </w:p>
        </w:tc>
        <w:tc>
          <w:tcPr>
            <w:tcW w:w="227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14:paraId="2EFA2D3D" w14:textId="77777777" w:rsidR="00DC6126" w:rsidRPr="00091D4C" w:rsidRDefault="00DC6126" w:rsidP="00DC6126">
            <w:pPr>
              <w:tabs>
                <w:tab w:val="left" w:pos="1134"/>
              </w:tabs>
              <w:jc w:val="both"/>
              <w:rPr>
                <w:bCs/>
                <w:color w:val="000000" w:themeColor="text1"/>
                <w:sz w:val="16"/>
                <w:szCs w:val="16"/>
                <w:lang w:val="tr-TR"/>
              </w:rPr>
            </w:pPr>
            <w:r w:rsidRPr="00091D4C">
              <w:rPr>
                <w:bCs/>
                <w:color w:val="000000" w:themeColor="text1"/>
                <w:sz w:val="16"/>
                <w:szCs w:val="16"/>
                <w:lang w:val="tr-TR"/>
              </w:rPr>
              <w:t>Yenilenebilir Enerji – (Prof. Dr. Mustafa Özgür ÖTEYAKA) – D1*</w:t>
            </w:r>
          </w:p>
        </w:tc>
      </w:tr>
      <w:tr w:rsidR="00DC6126" w:rsidRPr="006437BF" w14:paraId="46A96F9E" w14:textId="77777777" w:rsidTr="00096091">
        <w:trPr>
          <w:cantSplit/>
        </w:trPr>
        <w:tc>
          <w:tcPr>
            <w:tcW w:w="253" w:type="pct"/>
            <w:vMerge/>
            <w:tcBorders>
              <w:left w:val="single" w:sz="12" w:space="0" w:color="auto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59E0E0A9" w14:textId="77777777" w:rsidR="00DC6126" w:rsidRPr="006437BF" w:rsidRDefault="00DC6126" w:rsidP="00DC6126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2F2F2" w:themeFill="background1" w:themeFillShade="F2"/>
            <w:hideMark/>
          </w:tcPr>
          <w:p w14:paraId="231793D4" w14:textId="77777777" w:rsidR="00DC6126" w:rsidRPr="006437BF" w:rsidRDefault="00DC6126" w:rsidP="00DC6126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6437BF">
              <w:rPr>
                <w:sz w:val="16"/>
                <w:szCs w:val="16"/>
                <w:lang w:val="tr-TR"/>
              </w:rPr>
              <w:t>12 – 13</w:t>
            </w:r>
          </w:p>
        </w:tc>
        <w:tc>
          <w:tcPr>
            <w:tcW w:w="2153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5A8EFD16" w14:textId="77777777" w:rsidR="00DC6126" w:rsidRPr="00091D4C" w:rsidRDefault="00DC6126" w:rsidP="00DC6126">
            <w:pPr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2277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14:paraId="3A90235D" w14:textId="77777777" w:rsidR="00DC6126" w:rsidRPr="00091D4C" w:rsidRDefault="00DC6126" w:rsidP="00DC6126">
            <w:pPr>
              <w:tabs>
                <w:tab w:val="left" w:pos="1134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  <w:r w:rsidRPr="00091D4C">
              <w:rPr>
                <w:color w:val="000000" w:themeColor="text1"/>
                <w:sz w:val="16"/>
                <w:szCs w:val="16"/>
                <w:lang w:val="tr-TR"/>
              </w:rPr>
              <w:t>Staj A/B/C/D*****</w:t>
            </w:r>
          </w:p>
        </w:tc>
      </w:tr>
      <w:tr w:rsidR="00DC6126" w:rsidRPr="006437BF" w14:paraId="795D0925" w14:textId="77777777" w:rsidTr="00096091">
        <w:trPr>
          <w:cantSplit/>
        </w:trPr>
        <w:tc>
          <w:tcPr>
            <w:tcW w:w="253" w:type="pct"/>
            <w:vMerge/>
            <w:tcBorders>
              <w:left w:val="single" w:sz="12" w:space="0" w:color="auto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6D2BC927" w14:textId="77777777" w:rsidR="00DC6126" w:rsidRPr="006437BF" w:rsidRDefault="00DC6126" w:rsidP="00DC6126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2F2F2" w:themeFill="background1" w:themeFillShade="F2"/>
            <w:hideMark/>
          </w:tcPr>
          <w:p w14:paraId="43D0C552" w14:textId="77777777" w:rsidR="00DC6126" w:rsidRPr="006437BF" w:rsidRDefault="00DC6126" w:rsidP="00DC6126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6437BF">
              <w:rPr>
                <w:sz w:val="16"/>
                <w:szCs w:val="16"/>
                <w:lang w:val="tr-TR"/>
              </w:rPr>
              <w:t>13 – 14</w:t>
            </w:r>
          </w:p>
        </w:tc>
        <w:tc>
          <w:tcPr>
            <w:tcW w:w="2153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3B2EA0D9" w14:textId="77777777" w:rsidR="00DC6126" w:rsidRPr="00091D4C" w:rsidRDefault="00DC6126" w:rsidP="00DC6126">
            <w:pPr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  <w:r w:rsidRPr="00091D4C">
              <w:rPr>
                <w:color w:val="000000" w:themeColor="text1"/>
                <w:sz w:val="16"/>
                <w:szCs w:val="16"/>
                <w:lang w:val="tr-TR"/>
              </w:rPr>
              <w:t>Statik, Mukavemet ve Dinamiğin Temelleri – (Doç. Dr. Mehmet Cemil KALE) – D2</w:t>
            </w:r>
          </w:p>
        </w:tc>
        <w:tc>
          <w:tcPr>
            <w:tcW w:w="2277" w:type="pct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14:paraId="06DD784E" w14:textId="1290AE6F" w:rsidR="00DC6126" w:rsidRPr="00091D4C" w:rsidRDefault="00DC6126" w:rsidP="00C4365A">
            <w:pPr>
              <w:rPr>
                <w:color w:val="000000" w:themeColor="text1"/>
                <w:sz w:val="16"/>
                <w:szCs w:val="16"/>
                <w:lang w:val="tr-TR"/>
              </w:rPr>
            </w:pPr>
            <w:r w:rsidRPr="00091D4C">
              <w:rPr>
                <w:color w:val="000000" w:themeColor="text1"/>
                <w:sz w:val="16"/>
                <w:szCs w:val="16"/>
                <w:lang w:val="tr-TR"/>
              </w:rPr>
              <w:t>Proje (B, C) - D1,</w:t>
            </w:r>
            <w:r w:rsidR="00C4365A">
              <w:rPr>
                <w:color w:val="000000" w:themeColor="text1"/>
                <w:sz w:val="16"/>
                <w:szCs w:val="16"/>
                <w:lang w:val="tr-TR"/>
              </w:rPr>
              <w:t xml:space="preserve"> Bilgisayar Laboratuvarı</w:t>
            </w:r>
            <w:r w:rsidRPr="00091D4C">
              <w:rPr>
                <w:color w:val="000000" w:themeColor="text1"/>
                <w:sz w:val="16"/>
                <w:szCs w:val="16"/>
                <w:vertAlign w:val="superscript"/>
                <w:lang w:val="tr-TR"/>
              </w:rPr>
              <w:t>***</w:t>
            </w:r>
          </w:p>
        </w:tc>
      </w:tr>
      <w:tr w:rsidR="00DC6126" w:rsidRPr="006437BF" w14:paraId="51902647" w14:textId="77777777" w:rsidTr="00096091">
        <w:trPr>
          <w:cantSplit/>
          <w:trHeight w:val="130"/>
        </w:trPr>
        <w:tc>
          <w:tcPr>
            <w:tcW w:w="253" w:type="pct"/>
            <w:vMerge/>
            <w:tcBorders>
              <w:left w:val="single" w:sz="12" w:space="0" w:color="auto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0134D538" w14:textId="77777777" w:rsidR="00DC6126" w:rsidRPr="006437BF" w:rsidRDefault="00DC6126" w:rsidP="00DC6126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2F2F2" w:themeFill="background1" w:themeFillShade="F2"/>
            <w:hideMark/>
          </w:tcPr>
          <w:p w14:paraId="62E473B9" w14:textId="77777777" w:rsidR="00DC6126" w:rsidRPr="006437BF" w:rsidRDefault="00DC6126" w:rsidP="00DC6126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6437BF">
              <w:rPr>
                <w:sz w:val="16"/>
                <w:szCs w:val="16"/>
                <w:lang w:val="tr-TR"/>
              </w:rPr>
              <w:t>14 – 15</w:t>
            </w:r>
          </w:p>
        </w:tc>
        <w:tc>
          <w:tcPr>
            <w:tcW w:w="2153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71386AC1" w14:textId="77777777" w:rsidR="00DC6126" w:rsidRPr="00091D4C" w:rsidRDefault="00DC6126" w:rsidP="00DC6126">
            <w:pPr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  <w:r w:rsidRPr="00091D4C">
              <w:rPr>
                <w:color w:val="000000" w:themeColor="text1"/>
                <w:sz w:val="16"/>
                <w:szCs w:val="16"/>
                <w:lang w:val="tr-TR"/>
              </w:rPr>
              <w:t>Statik, Mukavemet ve Dinamiğin Temelleri – (Doç. Dr. Mehmet Cemil KALE) – D2</w:t>
            </w:r>
          </w:p>
        </w:tc>
        <w:tc>
          <w:tcPr>
            <w:tcW w:w="227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14:paraId="1C645EA8" w14:textId="0A0F9340" w:rsidR="00DC6126" w:rsidRPr="00091D4C" w:rsidRDefault="00C4365A" w:rsidP="00DC6126">
            <w:pPr>
              <w:tabs>
                <w:tab w:val="left" w:pos="1134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  <w:r>
              <w:rPr>
                <w:color w:val="000000" w:themeColor="text1"/>
                <w:sz w:val="16"/>
                <w:szCs w:val="16"/>
                <w:lang w:val="tr-TR"/>
              </w:rPr>
              <w:t>Proje (B, C) - D1, Bilgisayar Laboratuvarı</w:t>
            </w:r>
            <w:r w:rsidRPr="00091D4C">
              <w:rPr>
                <w:color w:val="000000" w:themeColor="text1"/>
                <w:sz w:val="16"/>
                <w:szCs w:val="16"/>
                <w:vertAlign w:val="superscript"/>
                <w:lang w:val="tr-TR"/>
              </w:rPr>
              <w:t xml:space="preserve"> </w:t>
            </w:r>
            <w:r w:rsidR="00DC6126" w:rsidRPr="00091D4C">
              <w:rPr>
                <w:color w:val="000000" w:themeColor="text1"/>
                <w:sz w:val="16"/>
                <w:szCs w:val="16"/>
                <w:vertAlign w:val="superscript"/>
                <w:lang w:val="tr-TR"/>
              </w:rPr>
              <w:t>***</w:t>
            </w:r>
          </w:p>
        </w:tc>
      </w:tr>
      <w:tr w:rsidR="00DC6126" w:rsidRPr="006437BF" w14:paraId="7C3443AF" w14:textId="77777777" w:rsidTr="00096091">
        <w:trPr>
          <w:cantSplit/>
        </w:trPr>
        <w:tc>
          <w:tcPr>
            <w:tcW w:w="253" w:type="pct"/>
            <w:vMerge/>
            <w:tcBorders>
              <w:left w:val="single" w:sz="12" w:space="0" w:color="auto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22194411" w14:textId="77777777" w:rsidR="00DC6126" w:rsidRPr="006437BF" w:rsidRDefault="00DC6126" w:rsidP="00DC6126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2F2F2" w:themeFill="background1" w:themeFillShade="F2"/>
            <w:hideMark/>
          </w:tcPr>
          <w:p w14:paraId="3E550496" w14:textId="77777777" w:rsidR="00DC6126" w:rsidRPr="006437BF" w:rsidRDefault="00DC6126" w:rsidP="00DC6126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6437BF">
              <w:rPr>
                <w:sz w:val="16"/>
                <w:szCs w:val="16"/>
                <w:lang w:val="tr-TR"/>
              </w:rPr>
              <w:t>15 – 16</w:t>
            </w:r>
          </w:p>
        </w:tc>
        <w:tc>
          <w:tcPr>
            <w:tcW w:w="215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5E9DC21C" w14:textId="77777777" w:rsidR="00DC6126" w:rsidRPr="00091D4C" w:rsidRDefault="00DC6126" w:rsidP="00DC6126">
            <w:pPr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  <w:r w:rsidRPr="00091D4C">
              <w:rPr>
                <w:color w:val="000000" w:themeColor="text1"/>
                <w:sz w:val="16"/>
                <w:szCs w:val="16"/>
                <w:lang w:val="tr-TR"/>
              </w:rPr>
              <w:t>Statik, Mukavemet ve Dinamiğin Temelleri – (Doç. Dr. Mehmet Cemil KALE) – D2</w:t>
            </w:r>
          </w:p>
        </w:tc>
        <w:tc>
          <w:tcPr>
            <w:tcW w:w="227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14:paraId="652CA148" w14:textId="77777777" w:rsidR="00DC6126" w:rsidRPr="00091D4C" w:rsidRDefault="00DC6126" w:rsidP="00DC6126">
            <w:pPr>
              <w:rPr>
                <w:color w:val="000000" w:themeColor="text1"/>
                <w:sz w:val="16"/>
                <w:szCs w:val="16"/>
                <w:lang w:val="tr-TR"/>
              </w:rPr>
            </w:pPr>
            <w:r w:rsidRPr="00091D4C">
              <w:rPr>
                <w:color w:val="000000" w:themeColor="text1"/>
                <w:sz w:val="16"/>
                <w:szCs w:val="16"/>
                <w:lang w:val="tr-TR"/>
              </w:rPr>
              <w:t>Endüstriyel Uygulamalar II (Prof. Dr. Mustafa Özgür ÖTEYAKA)</w:t>
            </w:r>
            <w:r w:rsidRPr="00091D4C">
              <w:rPr>
                <w:color w:val="000000" w:themeColor="text1"/>
                <w:sz w:val="16"/>
                <w:szCs w:val="16"/>
                <w:vertAlign w:val="superscript"/>
                <w:lang w:val="tr-TR"/>
              </w:rPr>
              <w:t xml:space="preserve"> +</w:t>
            </w:r>
          </w:p>
        </w:tc>
      </w:tr>
      <w:tr w:rsidR="00DC6126" w:rsidRPr="006437BF" w14:paraId="30B180DB" w14:textId="77777777" w:rsidTr="00096091">
        <w:trPr>
          <w:cantSplit/>
        </w:trPr>
        <w:tc>
          <w:tcPr>
            <w:tcW w:w="253" w:type="pct"/>
            <w:vMerge/>
            <w:tcBorders>
              <w:left w:val="single" w:sz="12" w:space="0" w:color="auto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7C158C6D" w14:textId="77777777" w:rsidR="00DC6126" w:rsidRPr="006437BF" w:rsidRDefault="00DC6126" w:rsidP="00DC6126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2F2F2" w:themeFill="background1" w:themeFillShade="F2"/>
            <w:hideMark/>
          </w:tcPr>
          <w:p w14:paraId="61B93B8A" w14:textId="77777777" w:rsidR="00DC6126" w:rsidRPr="006437BF" w:rsidRDefault="00DC6126" w:rsidP="00DC6126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6437BF">
              <w:rPr>
                <w:sz w:val="16"/>
                <w:szCs w:val="16"/>
                <w:lang w:val="tr-TR"/>
              </w:rPr>
              <w:t>16 – 17</w:t>
            </w:r>
          </w:p>
        </w:tc>
        <w:tc>
          <w:tcPr>
            <w:tcW w:w="2153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1A2E0669" w14:textId="77777777" w:rsidR="00DC6126" w:rsidRPr="00091D4C" w:rsidRDefault="00DC6126" w:rsidP="00DC6126">
            <w:pPr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227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14:paraId="72B8A57C" w14:textId="77777777" w:rsidR="00DC6126" w:rsidRPr="00091D4C" w:rsidRDefault="00DC6126" w:rsidP="00DC6126">
            <w:pPr>
              <w:rPr>
                <w:color w:val="000000" w:themeColor="text1"/>
                <w:sz w:val="16"/>
                <w:szCs w:val="16"/>
                <w:lang w:val="tr-TR"/>
              </w:rPr>
            </w:pPr>
            <w:r w:rsidRPr="00091D4C">
              <w:rPr>
                <w:color w:val="000000" w:themeColor="text1"/>
                <w:sz w:val="16"/>
                <w:szCs w:val="16"/>
                <w:lang w:val="tr-TR"/>
              </w:rPr>
              <w:t>Endüstriyel Uygulamalar II (Prof. Dr. Mustafa Özgür ÖTEYAKA)</w:t>
            </w:r>
            <w:r w:rsidRPr="00091D4C">
              <w:rPr>
                <w:color w:val="000000" w:themeColor="text1"/>
                <w:sz w:val="16"/>
                <w:szCs w:val="16"/>
                <w:vertAlign w:val="superscript"/>
                <w:lang w:val="tr-TR"/>
              </w:rPr>
              <w:t xml:space="preserve"> +</w:t>
            </w:r>
          </w:p>
        </w:tc>
      </w:tr>
      <w:tr w:rsidR="00DC6126" w:rsidRPr="006437BF" w14:paraId="79AA445B" w14:textId="77777777" w:rsidTr="00096091">
        <w:trPr>
          <w:cantSplit/>
        </w:trPr>
        <w:tc>
          <w:tcPr>
            <w:tcW w:w="253" w:type="pct"/>
            <w:vMerge/>
            <w:tcBorders>
              <w:left w:val="single" w:sz="12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24A9204F" w14:textId="77777777" w:rsidR="00DC6126" w:rsidRPr="006437BF" w:rsidRDefault="00DC6126" w:rsidP="00DC6126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14:paraId="07494CDF" w14:textId="77777777" w:rsidR="00DC6126" w:rsidRPr="006437BF" w:rsidRDefault="00DC6126" w:rsidP="00DC6126">
            <w:pPr>
              <w:jc w:val="center"/>
              <w:rPr>
                <w:sz w:val="16"/>
                <w:szCs w:val="16"/>
                <w:lang w:val="tr-TR"/>
              </w:rPr>
            </w:pPr>
            <w:r w:rsidRPr="006437BF">
              <w:rPr>
                <w:sz w:val="16"/>
                <w:szCs w:val="16"/>
                <w:lang w:val="tr-TR"/>
              </w:rPr>
              <w:t>17-18</w:t>
            </w:r>
          </w:p>
        </w:tc>
        <w:tc>
          <w:tcPr>
            <w:tcW w:w="2153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2216B625" w14:textId="77777777" w:rsidR="00DC6126" w:rsidRPr="00091D4C" w:rsidRDefault="00DC6126" w:rsidP="00DC6126">
            <w:pPr>
              <w:jc w:val="both"/>
              <w:rPr>
                <w:color w:val="000000" w:themeColor="text1"/>
                <w:sz w:val="16"/>
                <w:szCs w:val="16"/>
                <w:vertAlign w:val="superscript"/>
                <w:lang w:val="tr-TR"/>
              </w:rPr>
            </w:pPr>
            <w:r w:rsidRPr="00091D4C">
              <w:rPr>
                <w:color w:val="000000" w:themeColor="text1"/>
                <w:sz w:val="16"/>
                <w:szCs w:val="16"/>
                <w:lang w:val="tr-TR"/>
              </w:rPr>
              <w:t>Endüstriyel Uygulamalar I (Öğr. Gör. Aslı SOYİÇ LEBLEBİCİ)</w:t>
            </w:r>
            <w:r w:rsidRPr="00091D4C">
              <w:rPr>
                <w:color w:val="000000" w:themeColor="text1"/>
                <w:sz w:val="16"/>
                <w:szCs w:val="16"/>
                <w:vertAlign w:val="superscript"/>
                <w:lang w:val="tr-TR"/>
              </w:rPr>
              <w:t>+</w:t>
            </w:r>
          </w:p>
        </w:tc>
        <w:tc>
          <w:tcPr>
            <w:tcW w:w="227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14:paraId="5C566695" w14:textId="77777777" w:rsidR="00DC6126" w:rsidRPr="00091D4C" w:rsidRDefault="00DC6126" w:rsidP="00DC6126">
            <w:pPr>
              <w:rPr>
                <w:color w:val="000000" w:themeColor="text1"/>
                <w:sz w:val="16"/>
                <w:szCs w:val="16"/>
                <w:lang w:val="tr-TR"/>
              </w:rPr>
            </w:pPr>
            <w:r w:rsidRPr="00091D4C">
              <w:rPr>
                <w:color w:val="000000" w:themeColor="text1"/>
                <w:sz w:val="16"/>
                <w:szCs w:val="16"/>
                <w:lang w:val="tr-TR"/>
              </w:rPr>
              <w:t>Endüstriyel Uygulamalar II (Prof. Dr. Mustafa Özgür ÖTEYAKA)</w:t>
            </w:r>
            <w:r w:rsidRPr="00091D4C">
              <w:rPr>
                <w:color w:val="000000" w:themeColor="text1"/>
                <w:sz w:val="16"/>
                <w:szCs w:val="16"/>
                <w:vertAlign w:val="superscript"/>
                <w:lang w:val="tr-TR"/>
              </w:rPr>
              <w:t xml:space="preserve"> +</w:t>
            </w:r>
          </w:p>
        </w:tc>
      </w:tr>
      <w:tr w:rsidR="00DC6126" w:rsidRPr="006437BF" w14:paraId="71E57F86" w14:textId="77777777" w:rsidTr="00096091">
        <w:trPr>
          <w:cantSplit/>
        </w:trPr>
        <w:tc>
          <w:tcPr>
            <w:tcW w:w="253" w:type="pct"/>
            <w:vMerge/>
            <w:tcBorders>
              <w:left w:val="single" w:sz="12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140D5C49" w14:textId="77777777" w:rsidR="00DC6126" w:rsidRPr="006437BF" w:rsidRDefault="00DC6126" w:rsidP="00DC6126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14:paraId="5F9A0E7F" w14:textId="77777777" w:rsidR="00DC6126" w:rsidRPr="006437BF" w:rsidRDefault="00DC6126" w:rsidP="00DC6126">
            <w:pPr>
              <w:jc w:val="center"/>
              <w:rPr>
                <w:sz w:val="16"/>
                <w:szCs w:val="16"/>
                <w:lang w:val="tr-TR"/>
              </w:rPr>
            </w:pPr>
            <w:r w:rsidRPr="006437BF">
              <w:rPr>
                <w:sz w:val="16"/>
                <w:szCs w:val="16"/>
                <w:lang w:val="tr-TR"/>
              </w:rPr>
              <w:t>18-19</w:t>
            </w:r>
          </w:p>
        </w:tc>
        <w:tc>
          <w:tcPr>
            <w:tcW w:w="2153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342AFDE5" w14:textId="77777777" w:rsidR="00DC6126" w:rsidRPr="00091D4C" w:rsidRDefault="00DC6126" w:rsidP="00DC6126">
            <w:pPr>
              <w:jc w:val="both"/>
              <w:rPr>
                <w:color w:val="000000" w:themeColor="text1"/>
                <w:sz w:val="16"/>
                <w:szCs w:val="16"/>
                <w:vertAlign w:val="superscript"/>
                <w:lang w:val="tr-TR"/>
              </w:rPr>
            </w:pPr>
            <w:r w:rsidRPr="00091D4C">
              <w:rPr>
                <w:color w:val="000000" w:themeColor="text1"/>
                <w:sz w:val="16"/>
                <w:szCs w:val="16"/>
                <w:lang w:val="tr-TR"/>
              </w:rPr>
              <w:t>Endüstriyel Uygulamalar I (Öğr. Gör. Aslı SOYİÇ LEBLEBİCİ)</w:t>
            </w:r>
            <w:r w:rsidRPr="00091D4C">
              <w:rPr>
                <w:color w:val="000000" w:themeColor="text1"/>
                <w:sz w:val="16"/>
                <w:szCs w:val="16"/>
                <w:vertAlign w:val="superscript"/>
                <w:lang w:val="tr-TR"/>
              </w:rPr>
              <w:t>+</w:t>
            </w:r>
          </w:p>
        </w:tc>
        <w:tc>
          <w:tcPr>
            <w:tcW w:w="227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14:paraId="705B1946" w14:textId="77777777" w:rsidR="00DC6126" w:rsidRPr="00091D4C" w:rsidRDefault="00DC6126" w:rsidP="00DC6126">
            <w:pPr>
              <w:rPr>
                <w:color w:val="000000" w:themeColor="text1"/>
                <w:sz w:val="16"/>
                <w:szCs w:val="16"/>
                <w:lang w:val="tr-TR"/>
              </w:rPr>
            </w:pPr>
            <w:r w:rsidRPr="00091D4C">
              <w:rPr>
                <w:color w:val="000000" w:themeColor="text1"/>
                <w:sz w:val="16"/>
                <w:szCs w:val="16"/>
                <w:lang w:val="tr-TR"/>
              </w:rPr>
              <w:t>Endüstriyel Uygulamalar II (Prof. Dr. Mustafa Özgür ÖTEYAKA)</w:t>
            </w:r>
            <w:r w:rsidRPr="00091D4C">
              <w:rPr>
                <w:color w:val="000000" w:themeColor="text1"/>
                <w:sz w:val="16"/>
                <w:szCs w:val="16"/>
                <w:vertAlign w:val="superscript"/>
                <w:lang w:val="tr-TR"/>
              </w:rPr>
              <w:t xml:space="preserve"> +</w:t>
            </w:r>
          </w:p>
        </w:tc>
      </w:tr>
      <w:tr w:rsidR="00DC6126" w:rsidRPr="006437BF" w14:paraId="182517C9" w14:textId="77777777" w:rsidTr="00096091">
        <w:trPr>
          <w:cantSplit/>
        </w:trPr>
        <w:tc>
          <w:tcPr>
            <w:tcW w:w="253" w:type="pct"/>
            <w:vMerge/>
            <w:tcBorders>
              <w:left w:val="single" w:sz="12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0C5A2381" w14:textId="77777777" w:rsidR="00DC6126" w:rsidRPr="006437BF" w:rsidRDefault="00DC6126" w:rsidP="00DC6126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14:paraId="7910CE06" w14:textId="6F44A879" w:rsidR="00DC6126" w:rsidRPr="006437BF" w:rsidRDefault="001267ED" w:rsidP="00DC6126">
            <w:pPr>
              <w:jc w:val="center"/>
              <w:rPr>
                <w:sz w:val="16"/>
                <w:szCs w:val="16"/>
                <w:lang w:val="tr-TR"/>
              </w:rPr>
            </w:pPr>
            <w:r>
              <w:rPr>
                <w:sz w:val="16"/>
                <w:szCs w:val="16"/>
                <w:lang w:val="tr-TR"/>
              </w:rPr>
              <w:t>19-20</w:t>
            </w:r>
          </w:p>
        </w:tc>
        <w:tc>
          <w:tcPr>
            <w:tcW w:w="2153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14BCA4EF" w14:textId="77777777" w:rsidR="00DC6126" w:rsidRPr="00091D4C" w:rsidRDefault="00DC6126" w:rsidP="00DC6126">
            <w:pPr>
              <w:jc w:val="both"/>
              <w:rPr>
                <w:color w:val="000000" w:themeColor="text1"/>
                <w:sz w:val="16"/>
                <w:szCs w:val="16"/>
                <w:vertAlign w:val="superscript"/>
                <w:lang w:val="tr-TR"/>
              </w:rPr>
            </w:pPr>
            <w:r w:rsidRPr="00091D4C">
              <w:rPr>
                <w:color w:val="000000" w:themeColor="text1"/>
                <w:sz w:val="16"/>
                <w:szCs w:val="16"/>
                <w:lang w:val="tr-TR"/>
              </w:rPr>
              <w:t>Endüstriyel Uygulamalar I (Öğr. Gör. Aslı SOYİÇ LEBLEBİCİ)</w:t>
            </w:r>
            <w:r w:rsidRPr="00091D4C">
              <w:rPr>
                <w:color w:val="000000" w:themeColor="text1"/>
                <w:sz w:val="16"/>
                <w:szCs w:val="16"/>
                <w:vertAlign w:val="superscript"/>
                <w:lang w:val="tr-TR"/>
              </w:rPr>
              <w:t>+</w:t>
            </w:r>
          </w:p>
        </w:tc>
        <w:tc>
          <w:tcPr>
            <w:tcW w:w="227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14:paraId="241015E7" w14:textId="77777777" w:rsidR="00DC6126" w:rsidRPr="00091D4C" w:rsidRDefault="00DC6126" w:rsidP="00DC6126">
            <w:pPr>
              <w:rPr>
                <w:color w:val="000000" w:themeColor="text1"/>
                <w:sz w:val="16"/>
                <w:szCs w:val="16"/>
                <w:lang w:val="tr-TR"/>
              </w:rPr>
            </w:pPr>
            <w:r w:rsidRPr="00091D4C">
              <w:rPr>
                <w:color w:val="000000" w:themeColor="text1"/>
                <w:sz w:val="16"/>
                <w:szCs w:val="16"/>
                <w:lang w:val="tr-TR"/>
              </w:rPr>
              <w:t>Endüstriyel Uygulamalar II (Prof. Dr. Mustafa Özgür ÖTEYAKA)</w:t>
            </w:r>
            <w:r w:rsidRPr="00091D4C">
              <w:rPr>
                <w:color w:val="000000" w:themeColor="text1"/>
                <w:sz w:val="16"/>
                <w:szCs w:val="16"/>
                <w:vertAlign w:val="superscript"/>
                <w:lang w:val="tr-TR"/>
              </w:rPr>
              <w:t xml:space="preserve"> +</w:t>
            </w:r>
          </w:p>
        </w:tc>
      </w:tr>
      <w:tr w:rsidR="00DC6126" w:rsidRPr="006437BF" w14:paraId="5E8CF2D2" w14:textId="77777777" w:rsidTr="00096091">
        <w:trPr>
          <w:cantSplit/>
        </w:trPr>
        <w:tc>
          <w:tcPr>
            <w:tcW w:w="253" w:type="pct"/>
            <w:vMerge/>
            <w:tcBorders>
              <w:left w:val="single" w:sz="12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620E3DD4" w14:textId="77777777" w:rsidR="00DC6126" w:rsidRPr="006437BF" w:rsidRDefault="00DC6126" w:rsidP="00DC6126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14:paraId="5766D69D" w14:textId="0FE1B1AF" w:rsidR="00DC6126" w:rsidRPr="006437BF" w:rsidRDefault="001267ED" w:rsidP="00DC6126">
            <w:pPr>
              <w:jc w:val="center"/>
              <w:rPr>
                <w:sz w:val="16"/>
                <w:szCs w:val="16"/>
                <w:lang w:val="tr-TR"/>
              </w:rPr>
            </w:pPr>
            <w:r>
              <w:rPr>
                <w:sz w:val="16"/>
                <w:szCs w:val="16"/>
                <w:lang w:val="tr-TR"/>
              </w:rPr>
              <w:t>20-21</w:t>
            </w:r>
          </w:p>
        </w:tc>
        <w:tc>
          <w:tcPr>
            <w:tcW w:w="2153" w:type="pct"/>
            <w:tcBorders>
              <w:top w:val="single" w:sz="6" w:space="0" w:color="auto"/>
              <w:left w:val="nil"/>
              <w:bottom w:val="single" w:sz="18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1F4434C1" w14:textId="77777777" w:rsidR="00DC6126" w:rsidRPr="00091D4C" w:rsidRDefault="00DC6126" w:rsidP="00DC6126">
            <w:pPr>
              <w:jc w:val="both"/>
              <w:rPr>
                <w:color w:val="000000" w:themeColor="text1"/>
                <w:sz w:val="16"/>
                <w:szCs w:val="16"/>
                <w:vertAlign w:val="superscript"/>
                <w:lang w:val="tr-TR"/>
              </w:rPr>
            </w:pPr>
            <w:r w:rsidRPr="00091D4C">
              <w:rPr>
                <w:color w:val="000000" w:themeColor="text1"/>
                <w:sz w:val="16"/>
                <w:szCs w:val="16"/>
                <w:lang w:val="tr-TR"/>
              </w:rPr>
              <w:t>Endüstriyel Uygulamalar I (Öğr. Gör. Aslı SOYİÇ LEBLEBİCİ)</w:t>
            </w:r>
            <w:r w:rsidRPr="00091D4C">
              <w:rPr>
                <w:color w:val="000000" w:themeColor="text1"/>
                <w:sz w:val="16"/>
                <w:szCs w:val="16"/>
                <w:vertAlign w:val="superscript"/>
                <w:lang w:val="tr-TR"/>
              </w:rPr>
              <w:t>+</w:t>
            </w:r>
          </w:p>
        </w:tc>
        <w:tc>
          <w:tcPr>
            <w:tcW w:w="2277" w:type="pct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14:paraId="16A8A349" w14:textId="77777777" w:rsidR="00DC6126" w:rsidRPr="00091D4C" w:rsidRDefault="00DC6126" w:rsidP="00DC6126">
            <w:pPr>
              <w:rPr>
                <w:color w:val="000000" w:themeColor="text1"/>
                <w:sz w:val="16"/>
                <w:szCs w:val="16"/>
                <w:lang w:val="tr-TR"/>
              </w:rPr>
            </w:pPr>
            <w:r w:rsidRPr="00091D4C">
              <w:rPr>
                <w:color w:val="000000" w:themeColor="text1"/>
                <w:sz w:val="16"/>
                <w:szCs w:val="16"/>
                <w:lang w:val="tr-TR"/>
              </w:rPr>
              <w:t>Endüstriyel Uygulamalar II (Prof. Dr. Mustafa Özgür ÖTEYAKA)</w:t>
            </w:r>
            <w:r w:rsidRPr="00091D4C">
              <w:rPr>
                <w:color w:val="000000" w:themeColor="text1"/>
                <w:sz w:val="16"/>
                <w:szCs w:val="16"/>
                <w:vertAlign w:val="superscript"/>
                <w:lang w:val="tr-TR"/>
              </w:rPr>
              <w:t xml:space="preserve"> +</w:t>
            </w:r>
          </w:p>
        </w:tc>
      </w:tr>
      <w:tr w:rsidR="00DC6126" w:rsidRPr="006437BF" w14:paraId="5DF4D311" w14:textId="77777777" w:rsidTr="00091D4C">
        <w:trPr>
          <w:cantSplit/>
          <w:trHeight w:val="192"/>
        </w:trPr>
        <w:tc>
          <w:tcPr>
            <w:tcW w:w="253" w:type="pct"/>
            <w:vMerge w:val="restart"/>
            <w:tcBorders>
              <w:top w:val="single" w:sz="12" w:space="0" w:color="auto"/>
              <w:left w:val="single" w:sz="12" w:space="0" w:color="auto"/>
              <w:right w:val="nil"/>
            </w:tcBorders>
            <w:textDirection w:val="btLr"/>
            <w:vAlign w:val="center"/>
          </w:tcPr>
          <w:p w14:paraId="604C512E" w14:textId="77777777" w:rsidR="00DC6126" w:rsidRPr="006437BF" w:rsidRDefault="00DC6126" w:rsidP="00DC6126">
            <w:pPr>
              <w:ind w:left="113" w:right="113"/>
              <w:jc w:val="center"/>
              <w:rPr>
                <w:b/>
                <w:sz w:val="16"/>
                <w:szCs w:val="16"/>
                <w:lang w:val="tr-TR"/>
              </w:rPr>
            </w:pPr>
            <w:r w:rsidRPr="006437BF">
              <w:rPr>
                <w:b/>
                <w:sz w:val="16"/>
                <w:szCs w:val="16"/>
                <w:lang w:val="tr-TR"/>
              </w:rPr>
              <w:t>ÇARŞAMBA</w:t>
            </w:r>
          </w:p>
        </w:tc>
        <w:tc>
          <w:tcPr>
            <w:tcW w:w="317" w:type="pct"/>
            <w:tcBorders>
              <w:top w:val="single" w:sz="18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6AD34B51" w14:textId="77777777" w:rsidR="00DC6126" w:rsidRPr="006437BF" w:rsidRDefault="00DC6126" w:rsidP="00DC6126">
            <w:pPr>
              <w:jc w:val="center"/>
              <w:rPr>
                <w:sz w:val="16"/>
                <w:szCs w:val="16"/>
                <w:lang w:val="tr-TR"/>
              </w:rPr>
            </w:pPr>
            <w:r w:rsidRPr="006437BF">
              <w:rPr>
                <w:sz w:val="16"/>
                <w:szCs w:val="16"/>
                <w:lang w:val="tr-TR"/>
              </w:rPr>
              <w:t xml:space="preserve">08 – 09 </w:t>
            </w:r>
          </w:p>
        </w:tc>
        <w:tc>
          <w:tcPr>
            <w:tcW w:w="2153" w:type="pct"/>
            <w:tcBorders>
              <w:top w:val="single" w:sz="18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6FD5B0F" w14:textId="77777777" w:rsidR="00DC6126" w:rsidRPr="00091D4C" w:rsidRDefault="00DC6126" w:rsidP="00DC6126">
            <w:pPr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7" w:type="pct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14:paraId="009B3960" w14:textId="43725917" w:rsidR="00DC6126" w:rsidRPr="00091D4C" w:rsidRDefault="00DC6126" w:rsidP="00DC6126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  <w:r w:rsidRPr="00091D4C">
              <w:rPr>
                <w:color w:val="000000" w:themeColor="text1"/>
                <w:sz w:val="16"/>
                <w:szCs w:val="16"/>
                <w:lang w:val="tr-TR"/>
              </w:rPr>
              <w:t>Programlanabilir Mantık Denetleyicileri – A (Öğr. Gör. Aslı SOYİÇ LEBLEBİCİ) – PLC Laboratuvarı</w:t>
            </w:r>
          </w:p>
        </w:tc>
      </w:tr>
      <w:tr w:rsidR="00DC6126" w:rsidRPr="006437BF" w14:paraId="493F29B6" w14:textId="77777777" w:rsidTr="00091D4C">
        <w:trPr>
          <w:cantSplit/>
        </w:trPr>
        <w:tc>
          <w:tcPr>
            <w:tcW w:w="253" w:type="pct"/>
            <w:vMerge/>
            <w:tcBorders>
              <w:left w:val="single" w:sz="12" w:space="0" w:color="auto"/>
              <w:right w:val="nil"/>
            </w:tcBorders>
            <w:textDirection w:val="btLr"/>
            <w:vAlign w:val="center"/>
            <w:hideMark/>
          </w:tcPr>
          <w:p w14:paraId="1452200D" w14:textId="77777777" w:rsidR="00DC6126" w:rsidRPr="006437BF" w:rsidRDefault="00DC6126" w:rsidP="00DC6126">
            <w:pPr>
              <w:ind w:left="113" w:right="113"/>
              <w:jc w:val="center"/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2DA44EBE" w14:textId="77777777" w:rsidR="00DC6126" w:rsidRPr="006437BF" w:rsidRDefault="00DC6126" w:rsidP="00DC6126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6437BF">
              <w:rPr>
                <w:sz w:val="16"/>
                <w:szCs w:val="16"/>
                <w:lang w:val="tr-TR"/>
              </w:rPr>
              <w:t>09 – 10</w:t>
            </w:r>
          </w:p>
        </w:tc>
        <w:tc>
          <w:tcPr>
            <w:tcW w:w="2153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36D9576" w14:textId="77777777" w:rsidR="00DC6126" w:rsidRPr="00091D4C" w:rsidRDefault="00DC6126" w:rsidP="00DC6126">
            <w:pPr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  <w:r w:rsidRPr="00091D4C">
              <w:rPr>
                <w:color w:val="000000" w:themeColor="text1"/>
                <w:sz w:val="16"/>
                <w:szCs w:val="16"/>
                <w:lang w:val="tr-TR"/>
              </w:rPr>
              <w:t>Matematik II (Dr. Öğr. Üyesi Resul ÖZDEMİR) – D1.</w:t>
            </w:r>
          </w:p>
        </w:tc>
        <w:tc>
          <w:tcPr>
            <w:tcW w:w="227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14:paraId="6E0B7973" w14:textId="22CA8C94" w:rsidR="00DC6126" w:rsidRPr="00091D4C" w:rsidRDefault="00DC6126" w:rsidP="00DC6126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  <w:r w:rsidRPr="00091D4C">
              <w:rPr>
                <w:color w:val="000000" w:themeColor="text1"/>
                <w:sz w:val="16"/>
                <w:szCs w:val="16"/>
                <w:lang w:val="tr-TR"/>
              </w:rPr>
              <w:t>Programlanabilir Mantık Denetleyicileri – A (Öğr. Gör. Aslı SOYİÇ LEBLEBİCİ) – PLC Laboratuvarı</w:t>
            </w:r>
          </w:p>
        </w:tc>
      </w:tr>
      <w:tr w:rsidR="00DC6126" w:rsidRPr="006437BF" w14:paraId="38F0F631" w14:textId="77777777" w:rsidTr="00091D4C">
        <w:trPr>
          <w:cantSplit/>
          <w:trHeight w:val="134"/>
        </w:trPr>
        <w:tc>
          <w:tcPr>
            <w:tcW w:w="253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17300B8D" w14:textId="77777777" w:rsidR="00DC6126" w:rsidRPr="006437BF" w:rsidRDefault="00DC6126" w:rsidP="00DC6126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2937F14C" w14:textId="77777777" w:rsidR="00DC6126" w:rsidRPr="006437BF" w:rsidRDefault="00DC6126" w:rsidP="00DC6126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6437BF">
              <w:rPr>
                <w:sz w:val="16"/>
                <w:szCs w:val="16"/>
                <w:lang w:val="tr-TR"/>
              </w:rPr>
              <w:t>10 – 11</w:t>
            </w:r>
          </w:p>
        </w:tc>
        <w:tc>
          <w:tcPr>
            <w:tcW w:w="2153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230B89D" w14:textId="77777777" w:rsidR="00DC6126" w:rsidRPr="00091D4C" w:rsidRDefault="00DC6126" w:rsidP="00DC6126">
            <w:pPr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  <w:r w:rsidRPr="00091D4C">
              <w:rPr>
                <w:color w:val="000000" w:themeColor="text1"/>
                <w:sz w:val="16"/>
                <w:szCs w:val="16"/>
                <w:lang w:val="tr-TR"/>
              </w:rPr>
              <w:t>Matematik II (Dr. Öğr. Üyesi Resul ÖZDEMİR) – D1.</w:t>
            </w:r>
          </w:p>
        </w:tc>
        <w:tc>
          <w:tcPr>
            <w:tcW w:w="227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14:paraId="02274E3C" w14:textId="76FE11FB" w:rsidR="00DC6126" w:rsidRPr="00091D4C" w:rsidRDefault="00DC6126" w:rsidP="00DC6126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  <w:r w:rsidRPr="00091D4C">
              <w:rPr>
                <w:color w:val="000000" w:themeColor="text1"/>
                <w:sz w:val="16"/>
                <w:szCs w:val="16"/>
                <w:lang w:val="tr-TR"/>
              </w:rPr>
              <w:t>Programlanabilir Mantık Denetleyicileri – A (Öğr. Gör. Aslı SOYİÇ LEBLEBİCİ) – PLC Laboratuvarı</w:t>
            </w:r>
          </w:p>
        </w:tc>
      </w:tr>
      <w:tr w:rsidR="00DC6126" w:rsidRPr="006437BF" w14:paraId="46DBB064" w14:textId="77777777" w:rsidTr="00091D4C">
        <w:trPr>
          <w:cantSplit/>
          <w:trHeight w:val="53"/>
        </w:trPr>
        <w:tc>
          <w:tcPr>
            <w:tcW w:w="253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0F217798" w14:textId="77777777" w:rsidR="00DC6126" w:rsidRPr="006437BF" w:rsidRDefault="00DC6126" w:rsidP="00DC6126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11F5B8C5" w14:textId="77777777" w:rsidR="00DC6126" w:rsidRPr="006437BF" w:rsidRDefault="00DC6126" w:rsidP="00DC6126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6437BF">
              <w:rPr>
                <w:sz w:val="16"/>
                <w:szCs w:val="16"/>
                <w:lang w:val="tr-TR"/>
              </w:rPr>
              <w:t>11 – 12</w:t>
            </w:r>
          </w:p>
        </w:tc>
        <w:tc>
          <w:tcPr>
            <w:tcW w:w="2153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ABE1A09" w14:textId="77777777" w:rsidR="00DC6126" w:rsidRPr="00091D4C" w:rsidRDefault="00DC6126" w:rsidP="00DC6126">
            <w:pPr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  <w:r w:rsidRPr="00091D4C">
              <w:rPr>
                <w:color w:val="000000" w:themeColor="text1"/>
                <w:sz w:val="16"/>
                <w:szCs w:val="16"/>
                <w:lang w:val="tr-TR"/>
              </w:rPr>
              <w:t>Matematik II (Dr. Öğr. Üyesi Resul ÖZDEMİR) – D1</w:t>
            </w:r>
          </w:p>
        </w:tc>
        <w:tc>
          <w:tcPr>
            <w:tcW w:w="227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14:paraId="09F99527" w14:textId="2BAA6E2F" w:rsidR="00DC6126" w:rsidRPr="00091D4C" w:rsidRDefault="00DC6126" w:rsidP="00DC6126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  <w:r w:rsidRPr="00091D4C">
              <w:rPr>
                <w:color w:val="000000" w:themeColor="text1"/>
                <w:sz w:val="16"/>
                <w:szCs w:val="16"/>
                <w:lang w:val="tr-TR"/>
              </w:rPr>
              <w:t xml:space="preserve">Programlanabilir Mantık Denetleyicileri – A (Öğr. Gör. Aslı </w:t>
            </w:r>
            <w:proofErr w:type="gramStart"/>
            <w:r w:rsidRPr="00091D4C">
              <w:rPr>
                <w:color w:val="000000" w:themeColor="text1"/>
                <w:sz w:val="16"/>
                <w:szCs w:val="16"/>
                <w:lang w:val="tr-TR"/>
              </w:rPr>
              <w:t>SOYİÇ  LEBLEBİCİ</w:t>
            </w:r>
            <w:proofErr w:type="gramEnd"/>
            <w:r w:rsidRPr="00091D4C">
              <w:rPr>
                <w:color w:val="000000" w:themeColor="text1"/>
                <w:sz w:val="16"/>
                <w:szCs w:val="16"/>
                <w:lang w:val="tr-TR"/>
              </w:rPr>
              <w:t>) – PLC Laboratuvarı</w:t>
            </w:r>
          </w:p>
        </w:tc>
      </w:tr>
      <w:tr w:rsidR="00DC6126" w:rsidRPr="006437BF" w14:paraId="18E970F9" w14:textId="77777777" w:rsidTr="00091D4C">
        <w:trPr>
          <w:cantSplit/>
        </w:trPr>
        <w:tc>
          <w:tcPr>
            <w:tcW w:w="253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750AC125" w14:textId="77777777" w:rsidR="00DC6126" w:rsidRPr="006437BF" w:rsidRDefault="00DC6126" w:rsidP="00DC6126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38A099F5" w14:textId="77777777" w:rsidR="00DC6126" w:rsidRPr="006437BF" w:rsidRDefault="00DC6126" w:rsidP="00DC6126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6437BF">
              <w:rPr>
                <w:sz w:val="16"/>
                <w:szCs w:val="16"/>
                <w:lang w:val="tr-TR"/>
              </w:rPr>
              <w:t>12 – 13</w:t>
            </w:r>
          </w:p>
        </w:tc>
        <w:tc>
          <w:tcPr>
            <w:tcW w:w="2153" w:type="pct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14:paraId="043F2D0A" w14:textId="77777777" w:rsidR="00DC6126" w:rsidRPr="00091D4C" w:rsidRDefault="00DC6126" w:rsidP="00DC6126">
            <w:pPr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7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06AF94BB" w14:textId="77777777" w:rsidR="00DC6126" w:rsidRPr="00091D4C" w:rsidRDefault="00DC6126" w:rsidP="00DC6126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  <w:r w:rsidRPr="00091D4C">
              <w:rPr>
                <w:color w:val="000000" w:themeColor="text1"/>
                <w:sz w:val="16"/>
                <w:szCs w:val="16"/>
                <w:lang w:val="tr-TR"/>
              </w:rPr>
              <w:t>Endüstriyel Uygulamalar II (Prof. Dr. Mustafa Özgür ÖTEYAKA)</w:t>
            </w:r>
            <w:r w:rsidRPr="00091D4C">
              <w:rPr>
                <w:color w:val="000000" w:themeColor="text1"/>
                <w:sz w:val="16"/>
                <w:szCs w:val="16"/>
                <w:vertAlign w:val="superscript"/>
                <w:lang w:val="tr-TR"/>
              </w:rPr>
              <w:t xml:space="preserve"> +</w:t>
            </w:r>
          </w:p>
        </w:tc>
      </w:tr>
      <w:tr w:rsidR="00DC6126" w:rsidRPr="006437BF" w14:paraId="59ACC8BE" w14:textId="77777777" w:rsidTr="00091D4C">
        <w:trPr>
          <w:cantSplit/>
        </w:trPr>
        <w:tc>
          <w:tcPr>
            <w:tcW w:w="253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4E9FCC49" w14:textId="77777777" w:rsidR="00DC6126" w:rsidRPr="006437BF" w:rsidRDefault="00DC6126" w:rsidP="00DC6126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636CDF77" w14:textId="77777777" w:rsidR="00DC6126" w:rsidRPr="006437BF" w:rsidRDefault="00DC6126" w:rsidP="00DC6126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6437BF">
              <w:rPr>
                <w:sz w:val="16"/>
                <w:szCs w:val="16"/>
                <w:lang w:val="tr-TR"/>
              </w:rPr>
              <w:t>13 – 14</w:t>
            </w:r>
          </w:p>
        </w:tc>
        <w:tc>
          <w:tcPr>
            <w:tcW w:w="2153" w:type="pct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2C5B4FD" w14:textId="77777777" w:rsidR="00DC6126" w:rsidRPr="00091D4C" w:rsidRDefault="00DC6126" w:rsidP="00DC6126">
            <w:pPr>
              <w:tabs>
                <w:tab w:val="left" w:pos="1134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  <w:r w:rsidRPr="00091D4C">
              <w:rPr>
                <w:color w:val="000000" w:themeColor="text1"/>
                <w:sz w:val="16"/>
                <w:szCs w:val="16"/>
                <w:lang w:val="tr-TR"/>
              </w:rPr>
              <w:t>Endüstriyel Robotlar (Dr. Öğr. Üyesi Resul ÖZDEMİR)</w:t>
            </w:r>
            <w:r w:rsidRPr="00091D4C">
              <w:rPr>
                <w:color w:val="000000" w:themeColor="text1"/>
                <w:sz w:val="16"/>
                <w:szCs w:val="16"/>
              </w:rPr>
              <w:t xml:space="preserve"> – D1 </w:t>
            </w:r>
          </w:p>
        </w:tc>
        <w:tc>
          <w:tcPr>
            <w:tcW w:w="2277" w:type="pct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14:paraId="55BD492B" w14:textId="1031983F" w:rsidR="00DC6126" w:rsidRPr="00091D4C" w:rsidRDefault="00DC6126" w:rsidP="00DC6126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  <w:r w:rsidRPr="00091D4C">
              <w:rPr>
                <w:color w:val="000000" w:themeColor="text1"/>
                <w:sz w:val="16"/>
                <w:szCs w:val="16"/>
                <w:lang w:val="tr-TR"/>
              </w:rPr>
              <w:t>Programlanabilir Mantık Denetleyicileri – B (Öğr. Gör. Aslı SOYİÇ LEBLEBİCİ) – PLC Laboratuvarı</w:t>
            </w:r>
          </w:p>
        </w:tc>
      </w:tr>
      <w:tr w:rsidR="00DC6126" w:rsidRPr="006437BF" w14:paraId="507EAEE2" w14:textId="77777777" w:rsidTr="00091D4C">
        <w:trPr>
          <w:cantSplit/>
          <w:trHeight w:val="68"/>
        </w:trPr>
        <w:tc>
          <w:tcPr>
            <w:tcW w:w="253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549DFDDC" w14:textId="77777777" w:rsidR="00DC6126" w:rsidRPr="006437BF" w:rsidRDefault="00DC6126" w:rsidP="00DC6126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4C20BCC9" w14:textId="77777777" w:rsidR="00DC6126" w:rsidRPr="006437BF" w:rsidRDefault="00DC6126" w:rsidP="00DC6126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6437BF">
              <w:rPr>
                <w:sz w:val="16"/>
                <w:szCs w:val="16"/>
                <w:lang w:val="tr-TR"/>
              </w:rPr>
              <w:t>14 – 15</w:t>
            </w:r>
          </w:p>
        </w:tc>
        <w:tc>
          <w:tcPr>
            <w:tcW w:w="2153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EF73906" w14:textId="77777777" w:rsidR="00DC6126" w:rsidRPr="00091D4C" w:rsidRDefault="00DC6126" w:rsidP="00DC6126">
            <w:pPr>
              <w:tabs>
                <w:tab w:val="left" w:pos="1134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  <w:r w:rsidRPr="00091D4C">
              <w:rPr>
                <w:color w:val="000000" w:themeColor="text1"/>
                <w:sz w:val="16"/>
                <w:szCs w:val="16"/>
                <w:lang w:val="tr-TR"/>
              </w:rPr>
              <w:t>Endüstriyel Robotlar (Dr. Öğr. Üyesi Resul ÖZDEMİR)</w:t>
            </w:r>
            <w:r w:rsidRPr="00091D4C">
              <w:rPr>
                <w:color w:val="000000" w:themeColor="text1"/>
                <w:sz w:val="16"/>
                <w:szCs w:val="16"/>
              </w:rPr>
              <w:t xml:space="preserve"> – D1 </w:t>
            </w:r>
          </w:p>
        </w:tc>
        <w:tc>
          <w:tcPr>
            <w:tcW w:w="227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14:paraId="0D535208" w14:textId="7AB12A68" w:rsidR="00DC6126" w:rsidRPr="00091D4C" w:rsidRDefault="00DC6126" w:rsidP="00DC6126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  <w:r w:rsidRPr="00091D4C">
              <w:rPr>
                <w:color w:val="000000" w:themeColor="text1"/>
                <w:sz w:val="16"/>
                <w:szCs w:val="16"/>
                <w:lang w:val="tr-TR"/>
              </w:rPr>
              <w:t>Programlanabilir Mantık Denetleyicileri – B (Öğr. Gör. Aslı SOYİÇ LEBLEBİCİ) – PLC Laboratuvarı</w:t>
            </w:r>
          </w:p>
        </w:tc>
      </w:tr>
      <w:tr w:rsidR="00DC6126" w:rsidRPr="006437BF" w14:paraId="08CBFD9B" w14:textId="77777777" w:rsidTr="00091D4C">
        <w:trPr>
          <w:cantSplit/>
        </w:trPr>
        <w:tc>
          <w:tcPr>
            <w:tcW w:w="253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2707F3DD" w14:textId="77777777" w:rsidR="00DC6126" w:rsidRPr="006437BF" w:rsidRDefault="00DC6126" w:rsidP="00DC6126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77231E01" w14:textId="77777777" w:rsidR="00DC6126" w:rsidRPr="006437BF" w:rsidRDefault="00DC6126" w:rsidP="00DC6126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6437BF">
              <w:rPr>
                <w:sz w:val="16"/>
                <w:szCs w:val="16"/>
                <w:lang w:val="tr-TR"/>
              </w:rPr>
              <w:t>15 – 16</w:t>
            </w:r>
          </w:p>
        </w:tc>
        <w:tc>
          <w:tcPr>
            <w:tcW w:w="2153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942F976" w14:textId="77777777" w:rsidR="00DC6126" w:rsidRPr="00091D4C" w:rsidRDefault="00DC6126" w:rsidP="00DC6126">
            <w:pPr>
              <w:tabs>
                <w:tab w:val="left" w:pos="1134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  <w:r w:rsidRPr="00091D4C">
              <w:rPr>
                <w:color w:val="000000" w:themeColor="text1"/>
                <w:sz w:val="16"/>
                <w:szCs w:val="16"/>
                <w:lang w:val="tr-TR"/>
              </w:rPr>
              <w:t>Endüstriyel Robotlar (Dr. Öğr. Üyesi Resul ÖZDEMİR)</w:t>
            </w:r>
            <w:r w:rsidRPr="00091D4C">
              <w:rPr>
                <w:color w:val="000000" w:themeColor="text1"/>
                <w:sz w:val="16"/>
                <w:szCs w:val="16"/>
              </w:rPr>
              <w:t xml:space="preserve"> – D1 </w:t>
            </w:r>
          </w:p>
        </w:tc>
        <w:tc>
          <w:tcPr>
            <w:tcW w:w="227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14:paraId="3968E954" w14:textId="2919985E" w:rsidR="00DC6126" w:rsidRPr="00091D4C" w:rsidRDefault="00DC6126" w:rsidP="00DC6126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  <w:r w:rsidRPr="00091D4C">
              <w:rPr>
                <w:color w:val="000000" w:themeColor="text1"/>
                <w:sz w:val="16"/>
                <w:szCs w:val="16"/>
                <w:lang w:val="tr-TR"/>
              </w:rPr>
              <w:t>Programlanabilir Mantık Denetleyicileri – B (Öğr. Gör. Aslı SOYİÇ LEBLEBİCİ) – PLC Laboratuvarı</w:t>
            </w:r>
          </w:p>
        </w:tc>
      </w:tr>
      <w:tr w:rsidR="00DC6126" w:rsidRPr="006437BF" w14:paraId="5A33B4E8" w14:textId="77777777" w:rsidTr="00091D4C">
        <w:trPr>
          <w:cantSplit/>
        </w:trPr>
        <w:tc>
          <w:tcPr>
            <w:tcW w:w="253" w:type="pct"/>
            <w:vMerge/>
            <w:tcBorders>
              <w:left w:val="single" w:sz="12" w:space="0" w:color="auto"/>
              <w:right w:val="nil"/>
            </w:tcBorders>
            <w:vAlign w:val="center"/>
            <w:hideMark/>
          </w:tcPr>
          <w:p w14:paraId="14CCDEBB" w14:textId="77777777" w:rsidR="00DC6126" w:rsidRPr="006437BF" w:rsidRDefault="00DC6126" w:rsidP="00DC6126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128960FC" w14:textId="77777777" w:rsidR="00DC6126" w:rsidRPr="006437BF" w:rsidRDefault="00DC6126" w:rsidP="00DC6126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6437BF">
              <w:rPr>
                <w:sz w:val="16"/>
                <w:szCs w:val="16"/>
                <w:lang w:val="tr-TR"/>
              </w:rPr>
              <w:t>16 – 17</w:t>
            </w:r>
          </w:p>
        </w:tc>
        <w:tc>
          <w:tcPr>
            <w:tcW w:w="2153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B5A6E1A" w14:textId="77777777" w:rsidR="00DC6126" w:rsidRPr="00091D4C" w:rsidRDefault="00DC6126" w:rsidP="00DC6126">
            <w:pPr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  <w:r w:rsidRPr="00091D4C">
              <w:rPr>
                <w:color w:val="000000" w:themeColor="text1"/>
                <w:sz w:val="16"/>
                <w:szCs w:val="16"/>
                <w:lang w:val="tr-TR"/>
              </w:rPr>
              <w:t>İngilizce-II (Öğr. Gör. Dr. Derya EKER KABA) – U.E.</w:t>
            </w:r>
          </w:p>
        </w:tc>
        <w:tc>
          <w:tcPr>
            <w:tcW w:w="227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14:paraId="173EAB06" w14:textId="0461769F" w:rsidR="00DC6126" w:rsidRPr="00091D4C" w:rsidRDefault="00DC6126" w:rsidP="00DC6126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  <w:r w:rsidRPr="00091D4C">
              <w:rPr>
                <w:color w:val="000000" w:themeColor="text1"/>
                <w:sz w:val="16"/>
                <w:szCs w:val="16"/>
                <w:lang w:val="tr-TR"/>
              </w:rPr>
              <w:t>Programlanabilir Mantık Denetleyicileri – B (Öğr. Gör. Aslı SOYİÇ LEBLEBİCİ) – PLC Laboratuvarı</w:t>
            </w:r>
          </w:p>
        </w:tc>
      </w:tr>
      <w:tr w:rsidR="00DC6126" w:rsidRPr="006437BF" w14:paraId="61103749" w14:textId="77777777" w:rsidTr="00091D4C">
        <w:trPr>
          <w:cantSplit/>
          <w:trHeight w:val="215"/>
        </w:trPr>
        <w:tc>
          <w:tcPr>
            <w:tcW w:w="253" w:type="pct"/>
            <w:vMerge/>
            <w:tcBorders>
              <w:left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0CB01D2C" w14:textId="77777777" w:rsidR="00DC6126" w:rsidRPr="006437BF" w:rsidRDefault="00DC6126" w:rsidP="00DC6126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5B5BE23F" w14:textId="77777777" w:rsidR="00DC6126" w:rsidRPr="006437BF" w:rsidRDefault="00DC6126" w:rsidP="00DC6126">
            <w:pPr>
              <w:jc w:val="center"/>
              <w:rPr>
                <w:sz w:val="16"/>
                <w:szCs w:val="16"/>
                <w:lang w:val="tr-TR"/>
              </w:rPr>
            </w:pPr>
            <w:r w:rsidRPr="006437BF">
              <w:rPr>
                <w:sz w:val="16"/>
                <w:szCs w:val="16"/>
                <w:lang w:val="tr-TR"/>
              </w:rPr>
              <w:t>17 -18</w:t>
            </w:r>
          </w:p>
        </w:tc>
        <w:tc>
          <w:tcPr>
            <w:tcW w:w="2153" w:type="pct"/>
            <w:tcBorders>
              <w:top w:val="single" w:sz="6" w:space="0" w:color="auto"/>
              <w:left w:val="nil"/>
              <w:bottom w:val="single" w:sz="12" w:space="0" w:color="auto"/>
              <w:right w:val="single" w:sz="6" w:space="0" w:color="auto"/>
            </w:tcBorders>
            <w:shd w:val="clear" w:color="auto" w:fill="auto"/>
          </w:tcPr>
          <w:p w14:paraId="6F036CBE" w14:textId="77777777" w:rsidR="00DC6126" w:rsidRPr="00091D4C" w:rsidRDefault="00DC6126" w:rsidP="00DC6126">
            <w:pPr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  <w:r w:rsidRPr="00091D4C">
              <w:rPr>
                <w:color w:val="000000" w:themeColor="text1"/>
                <w:sz w:val="16"/>
                <w:szCs w:val="16"/>
                <w:lang w:val="tr-TR"/>
              </w:rPr>
              <w:t>İngilizce-II (Öğr. Gör. Dr. Derya EKER KABA) – U.E.</w:t>
            </w:r>
          </w:p>
        </w:tc>
        <w:tc>
          <w:tcPr>
            <w:tcW w:w="2277" w:type="pct"/>
            <w:tcBorders>
              <w:top w:val="single" w:sz="6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16F9767" w14:textId="77777777" w:rsidR="00DC6126" w:rsidRPr="00091D4C" w:rsidRDefault="00DC6126" w:rsidP="00DC6126">
            <w:pPr>
              <w:tabs>
                <w:tab w:val="left" w:pos="1134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  <w:tr w:rsidR="00DC6126" w:rsidRPr="006437BF" w14:paraId="56E137B6" w14:textId="77777777" w:rsidTr="00096091">
        <w:trPr>
          <w:cantSplit/>
        </w:trPr>
        <w:tc>
          <w:tcPr>
            <w:tcW w:w="253" w:type="pct"/>
            <w:vMerge w:val="restart"/>
            <w:tcBorders>
              <w:top w:val="single" w:sz="12" w:space="0" w:color="auto"/>
              <w:left w:val="single" w:sz="12" w:space="0" w:color="auto"/>
              <w:right w:val="nil"/>
            </w:tcBorders>
            <w:shd w:val="clear" w:color="auto" w:fill="F2F2F2" w:themeFill="background1" w:themeFillShade="F2"/>
            <w:textDirection w:val="btLr"/>
            <w:vAlign w:val="center"/>
            <w:hideMark/>
          </w:tcPr>
          <w:p w14:paraId="4625E8E0" w14:textId="77777777" w:rsidR="00DC6126" w:rsidRPr="006437BF" w:rsidRDefault="00DC6126" w:rsidP="00DC6126">
            <w:pPr>
              <w:ind w:left="113" w:right="113"/>
              <w:jc w:val="center"/>
              <w:rPr>
                <w:b/>
                <w:sz w:val="16"/>
                <w:szCs w:val="16"/>
                <w:lang w:val="tr-TR"/>
              </w:rPr>
            </w:pPr>
            <w:r w:rsidRPr="006437BF">
              <w:rPr>
                <w:b/>
                <w:sz w:val="16"/>
                <w:szCs w:val="16"/>
                <w:lang w:val="tr-TR"/>
              </w:rPr>
              <w:t>PERŞEMBE</w:t>
            </w:r>
          </w:p>
        </w:tc>
        <w:tc>
          <w:tcPr>
            <w:tcW w:w="317" w:type="pct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2F2F2" w:themeFill="background1" w:themeFillShade="F2"/>
            <w:hideMark/>
          </w:tcPr>
          <w:p w14:paraId="3763AECB" w14:textId="77777777" w:rsidR="00DC6126" w:rsidRPr="006437BF" w:rsidRDefault="00DC6126" w:rsidP="00DC6126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6437BF">
              <w:rPr>
                <w:sz w:val="16"/>
                <w:szCs w:val="16"/>
                <w:lang w:val="tr-TR"/>
              </w:rPr>
              <w:t>08 – 09</w:t>
            </w:r>
          </w:p>
        </w:tc>
        <w:tc>
          <w:tcPr>
            <w:tcW w:w="2153" w:type="pct"/>
            <w:tcBorders>
              <w:top w:val="single" w:sz="12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06357E49" w14:textId="77777777" w:rsidR="00DC6126" w:rsidRPr="00091D4C" w:rsidRDefault="00DC6126" w:rsidP="00DC6126">
            <w:pPr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7" w:type="pct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14:paraId="4D3A7682" w14:textId="24B65829" w:rsidR="00DC6126" w:rsidRPr="00091D4C" w:rsidRDefault="00DC6126" w:rsidP="00DC6126">
            <w:pPr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  <w:r w:rsidRPr="00091D4C">
              <w:rPr>
                <w:color w:val="000000" w:themeColor="text1"/>
                <w:sz w:val="16"/>
                <w:szCs w:val="16"/>
                <w:lang w:val="tr-TR"/>
              </w:rPr>
              <w:t xml:space="preserve">Hidrolik ve </w:t>
            </w:r>
            <w:proofErr w:type="spellStart"/>
            <w:r w:rsidRPr="00091D4C">
              <w:rPr>
                <w:color w:val="000000" w:themeColor="text1"/>
                <w:sz w:val="16"/>
                <w:szCs w:val="16"/>
                <w:lang w:val="tr-TR"/>
              </w:rPr>
              <w:t>Pnömatik</w:t>
            </w:r>
            <w:proofErr w:type="spellEnd"/>
            <w:r w:rsidRPr="00091D4C">
              <w:rPr>
                <w:color w:val="000000" w:themeColor="text1"/>
                <w:sz w:val="16"/>
                <w:szCs w:val="16"/>
                <w:lang w:val="tr-TR"/>
              </w:rPr>
              <w:t xml:space="preserve"> Sistemler (Doç. Dr. Fatih Hayati ÇAKIR) – D2 </w:t>
            </w:r>
          </w:p>
        </w:tc>
      </w:tr>
      <w:tr w:rsidR="00DC6126" w:rsidRPr="006437BF" w14:paraId="3CB0ABAF" w14:textId="77777777" w:rsidTr="00096091">
        <w:trPr>
          <w:cantSplit/>
          <w:trHeight w:val="65"/>
        </w:trPr>
        <w:tc>
          <w:tcPr>
            <w:tcW w:w="253" w:type="pct"/>
            <w:vMerge/>
            <w:tcBorders>
              <w:left w:val="single" w:sz="12" w:space="0" w:color="auto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19231CD5" w14:textId="77777777" w:rsidR="00DC6126" w:rsidRPr="006437BF" w:rsidRDefault="00DC6126" w:rsidP="00DC6126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2F2F2" w:themeFill="background1" w:themeFillShade="F2"/>
            <w:hideMark/>
          </w:tcPr>
          <w:p w14:paraId="7315D771" w14:textId="77777777" w:rsidR="00DC6126" w:rsidRPr="006437BF" w:rsidRDefault="00DC6126" w:rsidP="00DC6126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6437BF">
              <w:rPr>
                <w:sz w:val="16"/>
                <w:szCs w:val="16"/>
                <w:lang w:val="tr-TR"/>
              </w:rPr>
              <w:t>09 – 10</w:t>
            </w:r>
          </w:p>
        </w:tc>
        <w:tc>
          <w:tcPr>
            <w:tcW w:w="2153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27F6EF81" w14:textId="77777777" w:rsidR="00DC6126" w:rsidRPr="00091D4C" w:rsidRDefault="00DC6126" w:rsidP="00DC6126">
            <w:pPr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  <w:r w:rsidRPr="00091D4C">
              <w:rPr>
                <w:color w:val="000000" w:themeColor="text1"/>
                <w:sz w:val="16"/>
                <w:szCs w:val="16"/>
                <w:lang w:val="tr-TR"/>
              </w:rPr>
              <w:t>Doğru Akım Devre Analizi – (Dr. Öğr. Üyesi Resul ÖZDEMİR) – D1</w:t>
            </w:r>
          </w:p>
        </w:tc>
        <w:tc>
          <w:tcPr>
            <w:tcW w:w="227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14:paraId="474EFF9B" w14:textId="734C2655" w:rsidR="00DC6126" w:rsidRPr="00091D4C" w:rsidRDefault="00DC6126" w:rsidP="00DC6126">
            <w:pPr>
              <w:rPr>
                <w:color w:val="000000" w:themeColor="text1"/>
                <w:sz w:val="16"/>
                <w:szCs w:val="16"/>
              </w:rPr>
            </w:pPr>
            <w:r w:rsidRPr="00091D4C">
              <w:rPr>
                <w:color w:val="000000" w:themeColor="text1"/>
                <w:sz w:val="16"/>
                <w:szCs w:val="16"/>
                <w:lang w:val="tr-TR"/>
              </w:rPr>
              <w:t xml:space="preserve">Hidrolik ve </w:t>
            </w:r>
            <w:proofErr w:type="spellStart"/>
            <w:r w:rsidRPr="00091D4C">
              <w:rPr>
                <w:color w:val="000000" w:themeColor="text1"/>
                <w:sz w:val="16"/>
                <w:szCs w:val="16"/>
                <w:lang w:val="tr-TR"/>
              </w:rPr>
              <w:t>Pnömatik</w:t>
            </w:r>
            <w:proofErr w:type="spellEnd"/>
            <w:r w:rsidRPr="00091D4C">
              <w:rPr>
                <w:color w:val="000000" w:themeColor="text1"/>
                <w:sz w:val="16"/>
                <w:szCs w:val="16"/>
                <w:lang w:val="tr-TR"/>
              </w:rPr>
              <w:t xml:space="preserve"> Sistemler (Doç. Dr. Fatih Hayati ÇAKIR) – D2 </w:t>
            </w:r>
          </w:p>
        </w:tc>
      </w:tr>
      <w:tr w:rsidR="00DC6126" w:rsidRPr="006437BF" w14:paraId="302E4E5F" w14:textId="77777777" w:rsidTr="00096091">
        <w:trPr>
          <w:cantSplit/>
        </w:trPr>
        <w:tc>
          <w:tcPr>
            <w:tcW w:w="253" w:type="pct"/>
            <w:vMerge/>
            <w:tcBorders>
              <w:left w:val="single" w:sz="12" w:space="0" w:color="auto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60B73243" w14:textId="77777777" w:rsidR="00DC6126" w:rsidRPr="006437BF" w:rsidRDefault="00DC6126" w:rsidP="00DC6126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2F2F2" w:themeFill="background1" w:themeFillShade="F2"/>
            <w:hideMark/>
          </w:tcPr>
          <w:p w14:paraId="6F101E70" w14:textId="77777777" w:rsidR="00DC6126" w:rsidRPr="006437BF" w:rsidRDefault="00DC6126" w:rsidP="00DC6126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6437BF">
              <w:rPr>
                <w:sz w:val="16"/>
                <w:szCs w:val="16"/>
                <w:lang w:val="tr-TR"/>
              </w:rPr>
              <w:t>10 – 11</w:t>
            </w:r>
          </w:p>
        </w:tc>
        <w:tc>
          <w:tcPr>
            <w:tcW w:w="2153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586C9051" w14:textId="77777777" w:rsidR="00DC6126" w:rsidRPr="00091D4C" w:rsidRDefault="00DC6126" w:rsidP="00DC6126">
            <w:pPr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  <w:r w:rsidRPr="00091D4C">
              <w:rPr>
                <w:color w:val="000000" w:themeColor="text1"/>
                <w:sz w:val="16"/>
                <w:szCs w:val="16"/>
                <w:lang w:val="tr-TR"/>
              </w:rPr>
              <w:t>Doğru Akım Devre Analizi – (Dr. Öğr. Üyesi Resul ÖZDEMİR) – D1.</w:t>
            </w:r>
          </w:p>
        </w:tc>
        <w:tc>
          <w:tcPr>
            <w:tcW w:w="227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14:paraId="57E96757" w14:textId="4B677CEB" w:rsidR="00DC6126" w:rsidRPr="00091D4C" w:rsidRDefault="00DC6126" w:rsidP="00DC6126">
            <w:pPr>
              <w:rPr>
                <w:color w:val="000000" w:themeColor="text1"/>
                <w:sz w:val="16"/>
                <w:szCs w:val="16"/>
              </w:rPr>
            </w:pPr>
            <w:r w:rsidRPr="00091D4C">
              <w:rPr>
                <w:color w:val="000000" w:themeColor="text1"/>
                <w:sz w:val="16"/>
                <w:szCs w:val="16"/>
                <w:lang w:val="tr-TR"/>
              </w:rPr>
              <w:t xml:space="preserve">Hidrolik ve </w:t>
            </w:r>
            <w:proofErr w:type="spellStart"/>
            <w:r w:rsidRPr="00091D4C">
              <w:rPr>
                <w:color w:val="000000" w:themeColor="text1"/>
                <w:sz w:val="16"/>
                <w:szCs w:val="16"/>
                <w:lang w:val="tr-TR"/>
              </w:rPr>
              <w:t>Pnömatik</w:t>
            </w:r>
            <w:proofErr w:type="spellEnd"/>
            <w:r w:rsidRPr="00091D4C">
              <w:rPr>
                <w:color w:val="000000" w:themeColor="text1"/>
                <w:sz w:val="16"/>
                <w:szCs w:val="16"/>
                <w:lang w:val="tr-TR"/>
              </w:rPr>
              <w:t xml:space="preserve"> Sistemler (Doç. Dr. Fatih Hayati ÇAKIR) – D2 </w:t>
            </w:r>
          </w:p>
        </w:tc>
      </w:tr>
      <w:tr w:rsidR="00DC6126" w:rsidRPr="006437BF" w14:paraId="74EC09C9" w14:textId="77777777" w:rsidTr="00096091">
        <w:trPr>
          <w:cantSplit/>
        </w:trPr>
        <w:tc>
          <w:tcPr>
            <w:tcW w:w="253" w:type="pct"/>
            <w:vMerge/>
            <w:tcBorders>
              <w:left w:val="single" w:sz="12" w:space="0" w:color="auto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7B815D36" w14:textId="77777777" w:rsidR="00DC6126" w:rsidRPr="006437BF" w:rsidRDefault="00DC6126" w:rsidP="00DC6126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2F2F2" w:themeFill="background1" w:themeFillShade="F2"/>
            <w:hideMark/>
          </w:tcPr>
          <w:p w14:paraId="2CE1E47E" w14:textId="77777777" w:rsidR="00DC6126" w:rsidRPr="006437BF" w:rsidRDefault="00DC6126" w:rsidP="00DC6126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6437BF">
              <w:rPr>
                <w:sz w:val="16"/>
                <w:szCs w:val="16"/>
                <w:lang w:val="tr-TR"/>
              </w:rPr>
              <w:t>11 – 12</w:t>
            </w:r>
          </w:p>
        </w:tc>
        <w:tc>
          <w:tcPr>
            <w:tcW w:w="2153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7107839F" w14:textId="77777777" w:rsidR="00DC6126" w:rsidRPr="00091D4C" w:rsidRDefault="00DC6126" w:rsidP="00DC6126">
            <w:pPr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  <w:r w:rsidRPr="00091D4C">
              <w:rPr>
                <w:color w:val="000000" w:themeColor="text1"/>
                <w:sz w:val="16"/>
                <w:szCs w:val="16"/>
                <w:lang w:val="tr-TR"/>
              </w:rPr>
              <w:t>Doğru Akım Devre Analizi – (Dr. Öğr. Üyesi Resul ÖZDEMİR) – D1</w:t>
            </w:r>
          </w:p>
        </w:tc>
        <w:tc>
          <w:tcPr>
            <w:tcW w:w="227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14:paraId="48516066" w14:textId="3F5FF878" w:rsidR="00DC6126" w:rsidRPr="00091D4C" w:rsidRDefault="00DC6126" w:rsidP="00DC6126">
            <w:pPr>
              <w:rPr>
                <w:color w:val="000000" w:themeColor="text1"/>
                <w:sz w:val="16"/>
                <w:szCs w:val="16"/>
              </w:rPr>
            </w:pPr>
            <w:r w:rsidRPr="00091D4C">
              <w:rPr>
                <w:color w:val="000000" w:themeColor="text1"/>
                <w:sz w:val="16"/>
                <w:szCs w:val="16"/>
                <w:lang w:val="tr-TR"/>
              </w:rPr>
              <w:t xml:space="preserve">Hidrolik ve </w:t>
            </w:r>
            <w:proofErr w:type="spellStart"/>
            <w:r w:rsidRPr="00091D4C">
              <w:rPr>
                <w:color w:val="000000" w:themeColor="text1"/>
                <w:sz w:val="16"/>
                <w:szCs w:val="16"/>
                <w:lang w:val="tr-TR"/>
              </w:rPr>
              <w:t>Pnömatik</w:t>
            </w:r>
            <w:proofErr w:type="spellEnd"/>
            <w:r w:rsidRPr="00091D4C">
              <w:rPr>
                <w:color w:val="000000" w:themeColor="text1"/>
                <w:sz w:val="16"/>
                <w:szCs w:val="16"/>
                <w:lang w:val="tr-TR"/>
              </w:rPr>
              <w:t xml:space="preserve"> Sistemler (Doç. Dr. Fatih Hayati ÇAKIR) – D2 </w:t>
            </w:r>
          </w:p>
        </w:tc>
      </w:tr>
      <w:tr w:rsidR="00DC6126" w:rsidRPr="006437BF" w14:paraId="15F97ACF" w14:textId="77777777" w:rsidTr="00096091">
        <w:trPr>
          <w:cantSplit/>
        </w:trPr>
        <w:tc>
          <w:tcPr>
            <w:tcW w:w="253" w:type="pct"/>
            <w:vMerge/>
            <w:tcBorders>
              <w:left w:val="single" w:sz="12" w:space="0" w:color="auto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1E4050F8" w14:textId="77777777" w:rsidR="00DC6126" w:rsidRPr="006437BF" w:rsidRDefault="00DC6126" w:rsidP="00DC6126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2F2F2" w:themeFill="background1" w:themeFillShade="F2"/>
            <w:hideMark/>
          </w:tcPr>
          <w:p w14:paraId="246EF1C4" w14:textId="77777777" w:rsidR="00DC6126" w:rsidRPr="006437BF" w:rsidRDefault="00DC6126" w:rsidP="00DC6126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6437BF">
              <w:rPr>
                <w:sz w:val="16"/>
                <w:szCs w:val="16"/>
                <w:lang w:val="tr-TR"/>
              </w:rPr>
              <w:t>12 – 13</w:t>
            </w:r>
          </w:p>
        </w:tc>
        <w:tc>
          <w:tcPr>
            <w:tcW w:w="2153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4F3DC478" w14:textId="77777777" w:rsidR="00DC6126" w:rsidRPr="00091D4C" w:rsidRDefault="00DC6126" w:rsidP="00DC6126">
            <w:pPr>
              <w:jc w:val="both"/>
              <w:rPr>
                <w:color w:val="000000" w:themeColor="text1"/>
                <w:sz w:val="16"/>
                <w:szCs w:val="16"/>
                <w:vertAlign w:val="superscript"/>
                <w:lang w:val="tr-TR"/>
              </w:rPr>
            </w:pPr>
            <w:r w:rsidRPr="00091D4C">
              <w:rPr>
                <w:color w:val="000000" w:themeColor="text1"/>
                <w:sz w:val="16"/>
                <w:szCs w:val="16"/>
                <w:lang w:val="tr-TR"/>
              </w:rPr>
              <w:t>Endüstriyel Uygulamalar I (Öğr. Gör. Aslı SOYİÇ LEBLEBİCİ)</w:t>
            </w:r>
            <w:r w:rsidRPr="00091D4C">
              <w:rPr>
                <w:color w:val="000000" w:themeColor="text1"/>
                <w:sz w:val="16"/>
                <w:szCs w:val="16"/>
                <w:vertAlign w:val="superscript"/>
                <w:lang w:val="tr-TR"/>
              </w:rPr>
              <w:t>+</w:t>
            </w:r>
          </w:p>
        </w:tc>
        <w:tc>
          <w:tcPr>
            <w:tcW w:w="227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14:paraId="0FA70863" w14:textId="5FCBED82" w:rsidR="00DC6126" w:rsidRPr="00091D4C" w:rsidRDefault="00DC6126" w:rsidP="00DC6126">
            <w:pPr>
              <w:rPr>
                <w:color w:val="000000" w:themeColor="text1"/>
                <w:sz w:val="16"/>
                <w:szCs w:val="16"/>
              </w:rPr>
            </w:pPr>
            <w:r w:rsidRPr="00091D4C">
              <w:rPr>
                <w:color w:val="000000" w:themeColor="text1"/>
                <w:sz w:val="16"/>
                <w:szCs w:val="16"/>
                <w:lang w:val="tr-TR"/>
              </w:rPr>
              <w:t xml:space="preserve">Hidrolik ve </w:t>
            </w:r>
            <w:proofErr w:type="spellStart"/>
            <w:r w:rsidRPr="00091D4C">
              <w:rPr>
                <w:color w:val="000000" w:themeColor="text1"/>
                <w:sz w:val="16"/>
                <w:szCs w:val="16"/>
                <w:lang w:val="tr-TR"/>
              </w:rPr>
              <w:t>Pnömatik</w:t>
            </w:r>
            <w:proofErr w:type="spellEnd"/>
            <w:r w:rsidRPr="00091D4C">
              <w:rPr>
                <w:color w:val="000000" w:themeColor="text1"/>
                <w:sz w:val="16"/>
                <w:szCs w:val="16"/>
                <w:lang w:val="tr-TR"/>
              </w:rPr>
              <w:t xml:space="preserve"> Sistemler (Doç. Dr. Fatih Hayati ÇAKIR) – D2 </w:t>
            </w:r>
          </w:p>
        </w:tc>
      </w:tr>
      <w:tr w:rsidR="00DC6126" w:rsidRPr="006437BF" w14:paraId="0A5881CC" w14:textId="77777777" w:rsidTr="00096091">
        <w:trPr>
          <w:cantSplit/>
        </w:trPr>
        <w:tc>
          <w:tcPr>
            <w:tcW w:w="253" w:type="pct"/>
            <w:vMerge/>
            <w:tcBorders>
              <w:left w:val="single" w:sz="12" w:space="0" w:color="auto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1EE91D8F" w14:textId="77777777" w:rsidR="00DC6126" w:rsidRPr="006437BF" w:rsidRDefault="00DC6126" w:rsidP="00DC6126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2F2F2" w:themeFill="background1" w:themeFillShade="F2"/>
            <w:hideMark/>
          </w:tcPr>
          <w:p w14:paraId="701FBFED" w14:textId="77777777" w:rsidR="00DC6126" w:rsidRPr="006437BF" w:rsidRDefault="00DC6126" w:rsidP="00DC6126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6437BF">
              <w:rPr>
                <w:sz w:val="16"/>
                <w:szCs w:val="16"/>
                <w:lang w:val="tr-TR"/>
              </w:rPr>
              <w:t>13 – 14</w:t>
            </w:r>
          </w:p>
        </w:tc>
        <w:tc>
          <w:tcPr>
            <w:tcW w:w="2153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0D12E428" w14:textId="1C0300A9" w:rsidR="00DC6126" w:rsidRPr="00091D4C" w:rsidRDefault="00DC6126" w:rsidP="00DC6126">
            <w:pPr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  <w:r w:rsidRPr="00091D4C">
              <w:rPr>
                <w:color w:val="000000" w:themeColor="text1"/>
                <w:sz w:val="16"/>
                <w:szCs w:val="16"/>
                <w:lang w:val="tr-TR"/>
              </w:rPr>
              <w:t>A.İ.İ.T. – II (A)– (Dr. Öğr. Üyesi Serkan DEMİRBAŞ) – U.E.</w:t>
            </w:r>
          </w:p>
        </w:tc>
        <w:tc>
          <w:tcPr>
            <w:tcW w:w="227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14:paraId="28C78C27" w14:textId="77777777" w:rsidR="00DC6126" w:rsidRPr="00091D4C" w:rsidRDefault="00DC6126" w:rsidP="00DC6126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  <w:r w:rsidRPr="00091D4C">
              <w:rPr>
                <w:color w:val="000000" w:themeColor="text1"/>
                <w:sz w:val="16"/>
                <w:szCs w:val="16"/>
                <w:lang w:val="tr-TR"/>
              </w:rPr>
              <w:t xml:space="preserve">Bilgisayar Destekli Takım Tezgahları – A (Dr. Öğr. Üyesi Resul ÖZDEMİR)  - D1 </w:t>
            </w:r>
          </w:p>
        </w:tc>
      </w:tr>
      <w:tr w:rsidR="00DC6126" w:rsidRPr="006437BF" w14:paraId="69998737" w14:textId="77777777" w:rsidTr="00096091">
        <w:trPr>
          <w:cantSplit/>
          <w:trHeight w:val="206"/>
        </w:trPr>
        <w:tc>
          <w:tcPr>
            <w:tcW w:w="253" w:type="pct"/>
            <w:vMerge/>
            <w:tcBorders>
              <w:left w:val="single" w:sz="12" w:space="0" w:color="auto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0078297C" w14:textId="77777777" w:rsidR="00DC6126" w:rsidRPr="006437BF" w:rsidRDefault="00DC6126" w:rsidP="00DC6126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2F2F2" w:themeFill="background1" w:themeFillShade="F2"/>
            <w:hideMark/>
          </w:tcPr>
          <w:p w14:paraId="1CDC1A45" w14:textId="77777777" w:rsidR="00DC6126" w:rsidRPr="006437BF" w:rsidRDefault="00DC6126" w:rsidP="00DC6126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6437BF">
              <w:rPr>
                <w:sz w:val="16"/>
                <w:szCs w:val="16"/>
                <w:lang w:val="tr-TR"/>
              </w:rPr>
              <w:t>14 – 15</w:t>
            </w:r>
          </w:p>
        </w:tc>
        <w:tc>
          <w:tcPr>
            <w:tcW w:w="2153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42E88097" w14:textId="47AAAD7F" w:rsidR="00DC6126" w:rsidRPr="00091D4C" w:rsidRDefault="00DC6126" w:rsidP="00DC6126">
            <w:pPr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  <w:r w:rsidRPr="00091D4C">
              <w:rPr>
                <w:color w:val="000000" w:themeColor="text1"/>
                <w:sz w:val="16"/>
                <w:szCs w:val="16"/>
                <w:lang w:val="tr-TR"/>
              </w:rPr>
              <w:t>A.İ.İ.T. – II (A)– (Dr. Öğr. Üyesi Serkan DEMİRBAŞ) – U.E.</w:t>
            </w:r>
          </w:p>
        </w:tc>
        <w:tc>
          <w:tcPr>
            <w:tcW w:w="227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14:paraId="6C99F6AF" w14:textId="77777777" w:rsidR="00DC6126" w:rsidRPr="00091D4C" w:rsidRDefault="00DC6126" w:rsidP="00DC6126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  <w:r w:rsidRPr="00091D4C">
              <w:rPr>
                <w:color w:val="000000" w:themeColor="text1"/>
                <w:sz w:val="16"/>
                <w:szCs w:val="16"/>
                <w:lang w:val="tr-TR"/>
              </w:rPr>
              <w:t>Bilgisayar Destekli Takım Tezgahları – A (Dr. Öğr. Üyesi Resul ÖZDEMİR)  - D1</w:t>
            </w:r>
          </w:p>
        </w:tc>
      </w:tr>
      <w:tr w:rsidR="00DC6126" w:rsidRPr="006437BF" w14:paraId="293F88A7" w14:textId="77777777" w:rsidTr="00096091">
        <w:trPr>
          <w:cantSplit/>
          <w:trHeight w:val="105"/>
        </w:trPr>
        <w:tc>
          <w:tcPr>
            <w:tcW w:w="253" w:type="pct"/>
            <w:vMerge/>
            <w:tcBorders>
              <w:left w:val="single" w:sz="12" w:space="0" w:color="auto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41E53BB2" w14:textId="77777777" w:rsidR="00DC6126" w:rsidRPr="006437BF" w:rsidRDefault="00DC6126" w:rsidP="00DC6126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2F2F2" w:themeFill="background1" w:themeFillShade="F2"/>
            <w:hideMark/>
          </w:tcPr>
          <w:p w14:paraId="122FF907" w14:textId="77777777" w:rsidR="00DC6126" w:rsidRPr="006437BF" w:rsidRDefault="00DC6126" w:rsidP="00DC6126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6437BF">
              <w:rPr>
                <w:sz w:val="16"/>
                <w:szCs w:val="16"/>
                <w:lang w:val="tr-TR"/>
              </w:rPr>
              <w:t>15 – 16</w:t>
            </w:r>
          </w:p>
        </w:tc>
        <w:tc>
          <w:tcPr>
            <w:tcW w:w="2153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55714175" w14:textId="3659A6B0" w:rsidR="00DC6126" w:rsidRPr="00091D4C" w:rsidRDefault="00DC6126" w:rsidP="00DC6126">
            <w:pPr>
              <w:tabs>
                <w:tab w:val="left" w:pos="1134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  <w:r w:rsidRPr="00091D4C">
              <w:rPr>
                <w:color w:val="000000" w:themeColor="text1"/>
                <w:sz w:val="16"/>
                <w:szCs w:val="16"/>
                <w:lang w:val="tr-TR"/>
              </w:rPr>
              <w:t>Endüstriyel Uygulamalar I (Öğr. Gör. Aslı SOYİÇ LEBLEBİCİ)</w:t>
            </w:r>
            <w:r w:rsidRPr="00091D4C">
              <w:rPr>
                <w:color w:val="000000" w:themeColor="text1"/>
                <w:sz w:val="16"/>
                <w:szCs w:val="16"/>
                <w:vertAlign w:val="superscript"/>
                <w:lang w:val="tr-TR"/>
              </w:rPr>
              <w:t xml:space="preserve"> +</w:t>
            </w:r>
          </w:p>
        </w:tc>
        <w:tc>
          <w:tcPr>
            <w:tcW w:w="227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14:paraId="74E8FD04" w14:textId="77777777" w:rsidR="00DC6126" w:rsidRPr="00091D4C" w:rsidRDefault="00DC6126" w:rsidP="00DC6126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  <w:r w:rsidRPr="00091D4C">
              <w:rPr>
                <w:color w:val="000000" w:themeColor="text1"/>
                <w:sz w:val="16"/>
                <w:szCs w:val="16"/>
                <w:lang w:val="tr-TR"/>
              </w:rPr>
              <w:t>Bilgisayar Destekli Takım Tezgahları – A (Dr. Öğr. Üyesi Resul ÖZDEMİR)  - D1</w:t>
            </w:r>
          </w:p>
        </w:tc>
      </w:tr>
      <w:tr w:rsidR="00DC6126" w:rsidRPr="006437BF" w14:paraId="4DE10A6B" w14:textId="77777777" w:rsidTr="00096091">
        <w:trPr>
          <w:cantSplit/>
          <w:trHeight w:val="53"/>
        </w:trPr>
        <w:tc>
          <w:tcPr>
            <w:tcW w:w="253" w:type="pct"/>
            <w:vMerge/>
            <w:tcBorders>
              <w:left w:val="single" w:sz="12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056A2E70" w14:textId="77777777" w:rsidR="00DC6126" w:rsidRPr="006437BF" w:rsidRDefault="00DC6126" w:rsidP="00DC6126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14:paraId="558421E7" w14:textId="77777777" w:rsidR="00DC6126" w:rsidRPr="006437BF" w:rsidRDefault="00DC6126" w:rsidP="00DC6126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6437BF">
              <w:rPr>
                <w:sz w:val="16"/>
                <w:szCs w:val="16"/>
                <w:lang w:val="tr-TR"/>
              </w:rPr>
              <w:t>16 – 17</w:t>
            </w:r>
          </w:p>
        </w:tc>
        <w:tc>
          <w:tcPr>
            <w:tcW w:w="2153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491582FE" w14:textId="0167283E" w:rsidR="00DC6126" w:rsidRPr="00091D4C" w:rsidRDefault="00DC6126" w:rsidP="00DC6126">
            <w:pPr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  <w:r w:rsidRPr="00091D4C">
              <w:rPr>
                <w:color w:val="000000" w:themeColor="text1"/>
                <w:sz w:val="16"/>
                <w:szCs w:val="16"/>
                <w:lang w:val="tr-TR"/>
              </w:rPr>
              <w:t>Endüstriyel Uygulamalar I (Öğr. Gör. Aslı SOYİÇ LEBLEBİCİ)</w:t>
            </w:r>
            <w:r w:rsidRPr="00091D4C">
              <w:rPr>
                <w:color w:val="000000" w:themeColor="text1"/>
                <w:sz w:val="16"/>
                <w:szCs w:val="16"/>
                <w:vertAlign w:val="superscript"/>
                <w:lang w:val="tr-TR"/>
              </w:rPr>
              <w:t xml:space="preserve"> +</w:t>
            </w:r>
          </w:p>
        </w:tc>
        <w:tc>
          <w:tcPr>
            <w:tcW w:w="227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14:paraId="594F2F93" w14:textId="77777777" w:rsidR="00DC6126" w:rsidRPr="00091D4C" w:rsidRDefault="00DC6126" w:rsidP="00DC6126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  <w:r w:rsidRPr="00091D4C">
              <w:rPr>
                <w:color w:val="000000" w:themeColor="text1"/>
                <w:sz w:val="16"/>
                <w:szCs w:val="16"/>
                <w:lang w:val="tr-TR"/>
              </w:rPr>
              <w:t>Bilgisayar Destekli Takım Tezgahları – A (Dr. Öğr. Üyesi Resul ÖZDEMİR)  - D1</w:t>
            </w:r>
          </w:p>
        </w:tc>
      </w:tr>
      <w:tr w:rsidR="001267ED" w:rsidRPr="006437BF" w14:paraId="205D0237" w14:textId="77777777" w:rsidTr="00096091">
        <w:trPr>
          <w:cantSplit/>
          <w:trHeight w:val="53"/>
        </w:trPr>
        <w:tc>
          <w:tcPr>
            <w:tcW w:w="253" w:type="pct"/>
            <w:vMerge/>
            <w:tcBorders>
              <w:left w:val="single" w:sz="12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4D5999EA" w14:textId="77777777" w:rsidR="001267ED" w:rsidRPr="006437BF" w:rsidRDefault="001267ED" w:rsidP="001267ED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14:paraId="01728732" w14:textId="77777777" w:rsidR="001267ED" w:rsidRPr="006437BF" w:rsidRDefault="001267ED" w:rsidP="001267ED">
            <w:pPr>
              <w:jc w:val="center"/>
              <w:rPr>
                <w:sz w:val="16"/>
                <w:szCs w:val="16"/>
                <w:lang w:val="tr-TR"/>
              </w:rPr>
            </w:pPr>
            <w:r w:rsidRPr="006437BF">
              <w:rPr>
                <w:sz w:val="16"/>
                <w:szCs w:val="16"/>
                <w:lang w:val="tr-TR"/>
              </w:rPr>
              <w:t>17-18</w:t>
            </w:r>
          </w:p>
        </w:tc>
        <w:tc>
          <w:tcPr>
            <w:tcW w:w="2153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21B92CD5" w14:textId="6D7F956F" w:rsidR="001267ED" w:rsidRPr="00091D4C" w:rsidRDefault="001267ED" w:rsidP="001267ED">
            <w:pPr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  <w:r w:rsidRPr="00091D4C">
              <w:rPr>
                <w:color w:val="000000" w:themeColor="text1"/>
                <w:sz w:val="16"/>
                <w:szCs w:val="16"/>
                <w:lang w:val="tr-TR"/>
              </w:rPr>
              <w:t>Endüstriyel Uygulamalar I (Öğr. Gör. Aslı SOYİÇ LEBLEBİCİ)</w:t>
            </w:r>
            <w:r w:rsidRPr="00091D4C">
              <w:rPr>
                <w:color w:val="000000" w:themeColor="text1"/>
                <w:sz w:val="16"/>
                <w:szCs w:val="16"/>
                <w:vertAlign w:val="superscript"/>
                <w:lang w:val="tr-TR"/>
              </w:rPr>
              <w:t xml:space="preserve"> +</w:t>
            </w:r>
          </w:p>
        </w:tc>
        <w:tc>
          <w:tcPr>
            <w:tcW w:w="227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14:paraId="57F9AC8A" w14:textId="790BA902" w:rsidR="001267ED" w:rsidRPr="00091D4C" w:rsidRDefault="001267ED" w:rsidP="001267ED">
            <w:pPr>
              <w:rPr>
                <w:color w:val="000000" w:themeColor="text1"/>
                <w:sz w:val="16"/>
                <w:szCs w:val="16"/>
                <w:lang w:val="tr-TR"/>
              </w:rPr>
            </w:pPr>
            <w:r w:rsidRPr="00091D4C">
              <w:rPr>
                <w:color w:val="000000" w:themeColor="text1"/>
                <w:sz w:val="16"/>
                <w:szCs w:val="16"/>
                <w:lang w:val="tr-TR"/>
              </w:rPr>
              <w:t>Endüstriyel Uygulamalar II (Prof. Dr. Mustafa Özgür ÖTEYAKA)</w:t>
            </w:r>
            <w:r w:rsidRPr="00091D4C">
              <w:rPr>
                <w:color w:val="000000" w:themeColor="text1"/>
                <w:sz w:val="16"/>
                <w:szCs w:val="16"/>
                <w:vertAlign w:val="superscript"/>
                <w:lang w:val="tr-TR"/>
              </w:rPr>
              <w:t xml:space="preserve"> +</w:t>
            </w:r>
          </w:p>
        </w:tc>
      </w:tr>
      <w:tr w:rsidR="001267ED" w:rsidRPr="006437BF" w14:paraId="65EDEE89" w14:textId="77777777" w:rsidTr="00096091">
        <w:trPr>
          <w:cantSplit/>
          <w:trHeight w:val="53"/>
        </w:trPr>
        <w:tc>
          <w:tcPr>
            <w:tcW w:w="253" w:type="pct"/>
            <w:vMerge/>
            <w:tcBorders>
              <w:left w:val="single" w:sz="12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2B2AAC22" w14:textId="77777777" w:rsidR="001267ED" w:rsidRPr="006437BF" w:rsidRDefault="001267ED" w:rsidP="001267ED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14:paraId="1F1A5804" w14:textId="77777777" w:rsidR="001267ED" w:rsidRPr="006437BF" w:rsidRDefault="001267ED" w:rsidP="001267ED">
            <w:pPr>
              <w:jc w:val="center"/>
              <w:rPr>
                <w:sz w:val="16"/>
                <w:szCs w:val="16"/>
                <w:lang w:val="tr-TR"/>
              </w:rPr>
            </w:pPr>
            <w:r w:rsidRPr="006437BF">
              <w:rPr>
                <w:sz w:val="16"/>
                <w:szCs w:val="16"/>
                <w:lang w:val="tr-TR"/>
              </w:rPr>
              <w:t>18-19</w:t>
            </w:r>
          </w:p>
        </w:tc>
        <w:tc>
          <w:tcPr>
            <w:tcW w:w="2153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50AF45C1" w14:textId="1F9B4CE4" w:rsidR="001267ED" w:rsidRPr="00091D4C" w:rsidRDefault="001267ED" w:rsidP="001267ED">
            <w:pPr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  <w:r w:rsidRPr="00091D4C">
              <w:rPr>
                <w:color w:val="000000" w:themeColor="text1"/>
                <w:sz w:val="16"/>
                <w:szCs w:val="16"/>
                <w:lang w:val="tr-TR"/>
              </w:rPr>
              <w:t>Endüstriyel Uygulamalar I (Öğr. Gör. Aslı SOYİÇ LEBLEBİCİ)</w:t>
            </w:r>
            <w:r w:rsidRPr="00091D4C">
              <w:rPr>
                <w:color w:val="000000" w:themeColor="text1"/>
                <w:sz w:val="16"/>
                <w:szCs w:val="16"/>
                <w:vertAlign w:val="superscript"/>
                <w:lang w:val="tr-TR"/>
              </w:rPr>
              <w:t xml:space="preserve"> +</w:t>
            </w:r>
          </w:p>
        </w:tc>
        <w:tc>
          <w:tcPr>
            <w:tcW w:w="227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14:paraId="6F13CEB5" w14:textId="77777777" w:rsidR="001267ED" w:rsidRPr="00091D4C" w:rsidRDefault="001267ED" w:rsidP="001267ED">
            <w:pPr>
              <w:rPr>
                <w:color w:val="000000" w:themeColor="text1"/>
                <w:sz w:val="16"/>
                <w:szCs w:val="16"/>
                <w:lang w:val="tr-TR"/>
              </w:rPr>
            </w:pPr>
            <w:r w:rsidRPr="00091D4C">
              <w:rPr>
                <w:color w:val="000000" w:themeColor="text1"/>
                <w:sz w:val="16"/>
                <w:szCs w:val="16"/>
                <w:lang w:val="tr-TR"/>
              </w:rPr>
              <w:t>Endüstriyel Uygulamalar II (Prof. Dr. Mustafa Özgür ÖTEYAKA)</w:t>
            </w:r>
            <w:r w:rsidRPr="00091D4C">
              <w:rPr>
                <w:color w:val="000000" w:themeColor="text1"/>
                <w:sz w:val="16"/>
                <w:szCs w:val="16"/>
                <w:vertAlign w:val="superscript"/>
                <w:lang w:val="tr-TR"/>
              </w:rPr>
              <w:t xml:space="preserve"> +</w:t>
            </w:r>
          </w:p>
        </w:tc>
      </w:tr>
      <w:tr w:rsidR="001267ED" w:rsidRPr="006437BF" w14:paraId="39CF88DE" w14:textId="77777777" w:rsidTr="00096091">
        <w:trPr>
          <w:cantSplit/>
          <w:trHeight w:val="53"/>
        </w:trPr>
        <w:tc>
          <w:tcPr>
            <w:tcW w:w="253" w:type="pct"/>
            <w:vMerge/>
            <w:tcBorders>
              <w:left w:val="single" w:sz="12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73E4F67A" w14:textId="77777777" w:rsidR="001267ED" w:rsidRPr="006437BF" w:rsidRDefault="001267ED" w:rsidP="001267ED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14:paraId="31D09810" w14:textId="5F777D41" w:rsidR="001267ED" w:rsidRPr="006437BF" w:rsidRDefault="001267ED" w:rsidP="001267ED">
            <w:pPr>
              <w:jc w:val="center"/>
              <w:rPr>
                <w:sz w:val="16"/>
                <w:szCs w:val="16"/>
                <w:lang w:val="tr-TR"/>
              </w:rPr>
            </w:pPr>
            <w:r>
              <w:rPr>
                <w:sz w:val="16"/>
                <w:szCs w:val="16"/>
                <w:lang w:val="tr-TR"/>
              </w:rPr>
              <w:t>19-20</w:t>
            </w:r>
          </w:p>
        </w:tc>
        <w:tc>
          <w:tcPr>
            <w:tcW w:w="2153" w:type="pct"/>
            <w:tcBorders>
              <w:top w:val="single" w:sz="6" w:space="0" w:color="auto"/>
              <w:left w:val="nil"/>
              <w:bottom w:val="single" w:sz="18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2A666D77" w14:textId="4023B5E0" w:rsidR="001267ED" w:rsidRPr="00091D4C" w:rsidRDefault="001267ED" w:rsidP="001267ED">
            <w:pPr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  <w:r w:rsidRPr="00091D4C">
              <w:rPr>
                <w:color w:val="000000" w:themeColor="text1"/>
                <w:sz w:val="16"/>
                <w:szCs w:val="16"/>
                <w:lang w:val="tr-TR"/>
              </w:rPr>
              <w:t>Endüstriyel Uygulamalar I (Öğr. Gör. Aslı SOYİÇ LEBLEBİCİ)</w:t>
            </w:r>
            <w:r w:rsidRPr="00091D4C">
              <w:rPr>
                <w:color w:val="000000" w:themeColor="text1"/>
                <w:sz w:val="16"/>
                <w:szCs w:val="16"/>
                <w:vertAlign w:val="superscript"/>
                <w:lang w:val="tr-TR"/>
              </w:rPr>
              <w:t xml:space="preserve"> +</w:t>
            </w:r>
          </w:p>
        </w:tc>
        <w:tc>
          <w:tcPr>
            <w:tcW w:w="2277" w:type="pct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14:paraId="368224EE" w14:textId="77777777" w:rsidR="001267ED" w:rsidRPr="00091D4C" w:rsidRDefault="001267ED" w:rsidP="001267ED">
            <w:pPr>
              <w:rPr>
                <w:color w:val="000000" w:themeColor="text1"/>
                <w:sz w:val="16"/>
                <w:szCs w:val="16"/>
                <w:lang w:val="tr-TR"/>
              </w:rPr>
            </w:pPr>
            <w:r w:rsidRPr="00091D4C">
              <w:rPr>
                <w:color w:val="000000" w:themeColor="text1"/>
                <w:sz w:val="16"/>
                <w:szCs w:val="16"/>
                <w:lang w:val="tr-TR"/>
              </w:rPr>
              <w:t>Endüstriyel Uygulamalar II (Prof. Dr. Mustafa Özgür ÖTEYAKA)</w:t>
            </w:r>
            <w:r w:rsidRPr="00091D4C">
              <w:rPr>
                <w:color w:val="000000" w:themeColor="text1"/>
                <w:sz w:val="16"/>
                <w:szCs w:val="16"/>
                <w:vertAlign w:val="superscript"/>
                <w:lang w:val="tr-TR"/>
              </w:rPr>
              <w:t xml:space="preserve"> +</w:t>
            </w:r>
          </w:p>
        </w:tc>
      </w:tr>
      <w:tr w:rsidR="001267ED" w:rsidRPr="006437BF" w14:paraId="2570A991" w14:textId="77777777" w:rsidTr="00091D4C">
        <w:trPr>
          <w:cantSplit/>
          <w:trHeight w:val="202"/>
        </w:trPr>
        <w:tc>
          <w:tcPr>
            <w:tcW w:w="253" w:type="pct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textDirection w:val="btLr"/>
            <w:vAlign w:val="center"/>
            <w:hideMark/>
          </w:tcPr>
          <w:p w14:paraId="69C26E49" w14:textId="77777777" w:rsidR="001267ED" w:rsidRPr="006437BF" w:rsidRDefault="001267ED" w:rsidP="001267ED">
            <w:pPr>
              <w:ind w:left="113" w:right="113"/>
              <w:jc w:val="center"/>
              <w:rPr>
                <w:b/>
                <w:sz w:val="16"/>
                <w:szCs w:val="16"/>
                <w:lang w:val="tr-TR"/>
              </w:rPr>
            </w:pPr>
            <w:r w:rsidRPr="006437BF">
              <w:rPr>
                <w:b/>
                <w:sz w:val="16"/>
                <w:szCs w:val="16"/>
                <w:lang w:val="tr-TR"/>
              </w:rPr>
              <w:t>CUMA</w:t>
            </w:r>
          </w:p>
        </w:tc>
        <w:tc>
          <w:tcPr>
            <w:tcW w:w="317" w:type="pct"/>
            <w:tcBorders>
              <w:top w:val="single" w:sz="18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630DC4DA" w14:textId="77777777" w:rsidR="001267ED" w:rsidRPr="006437BF" w:rsidRDefault="001267ED" w:rsidP="001267ED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6437BF">
              <w:rPr>
                <w:sz w:val="16"/>
                <w:szCs w:val="16"/>
                <w:lang w:val="tr-TR"/>
              </w:rPr>
              <w:t>09 – 10</w:t>
            </w:r>
          </w:p>
        </w:tc>
        <w:tc>
          <w:tcPr>
            <w:tcW w:w="2153" w:type="pct"/>
            <w:tcBorders>
              <w:top w:val="single" w:sz="18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245D356" w14:textId="77777777" w:rsidR="001267ED" w:rsidRPr="00091D4C" w:rsidRDefault="001267ED" w:rsidP="001267ED">
            <w:pPr>
              <w:tabs>
                <w:tab w:val="left" w:pos="1134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7" w:type="pct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14:paraId="6BC9528C" w14:textId="77777777" w:rsidR="001267ED" w:rsidRPr="00091D4C" w:rsidRDefault="001267ED" w:rsidP="001267ED">
            <w:pPr>
              <w:tabs>
                <w:tab w:val="left" w:pos="1134"/>
              </w:tabs>
              <w:jc w:val="both"/>
              <w:rPr>
                <w:color w:val="000000" w:themeColor="text1"/>
                <w:sz w:val="16"/>
                <w:szCs w:val="16"/>
                <w:vertAlign w:val="superscript"/>
                <w:lang w:val="tr-TR"/>
              </w:rPr>
            </w:pPr>
            <w:r w:rsidRPr="00091D4C">
              <w:rPr>
                <w:color w:val="000000" w:themeColor="text1"/>
                <w:sz w:val="16"/>
                <w:szCs w:val="16"/>
                <w:lang w:val="tr-TR"/>
              </w:rPr>
              <w:t>Proje D –(Doç. Dr. Mehmet Cemil KALE) – D1</w:t>
            </w:r>
            <w:r w:rsidRPr="00091D4C">
              <w:rPr>
                <w:color w:val="000000" w:themeColor="text1"/>
                <w:sz w:val="16"/>
                <w:szCs w:val="16"/>
                <w:vertAlign w:val="superscript"/>
                <w:lang w:val="tr-TR"/>
              </w:rPr>
              <w:t>**</w:t>
            </w:r>
          </w:p>
        </w:tc>
      </w:tr>
      <w:tr w:rsidR="001267ED" w:rsidRPr="006437BF" w14:paraId="6A4D0DEF" w14:textId="77777777" w:rsidTr="00091D4C">
        <w:trPr>
          <w:cantSplit/>
          <w:trHeight w:val="72"/>
        </w:trPr>
        <w:tc>
          <w:tcPr>
            <w:tcW w:w="253" w:type="pct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6E25D7F2" w14:textId="77777777" w:rsidR="001267ED" w:rsidRPr="006437BF" w:rsidRDefault="001267ED" w:rsidP="001267ED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3CDA4890" w14:textId="77777777" w:rsidR="001267ED" w:rsidRPr="006437BF" w:rsidRDefault="001267ED" w:rsidP="001267ED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6437BF">
              <w:rPr>
                <w:sz w:val="16"/>
                <w:szCs w:val="16"/>
                <w:lang w:val="tr-TR"/>
              </w:rPr>
              <w:t>10 – 11</w:t>
            </w:r>
          </w:p>
        </w:tc>
        <w:tc>
          <w:tcPr>
            <w:tcW w:w="2153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D1E9AA6" w14:textId="5C254779" w:rsidR="001267ED" w:rsidRPr="00091D4C" w:rsidRDefault="001267ED" w:rsidP="001267ED">
            <w:pPr>
              <w:tabs>
                <w:tab w:val="left" w:pos="1134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  <w:r w:rsidRPr="00091D4C">
              <w:rPr>
                <w:color w:val="000000" w:themeColor="text1"/>
                <w:sz w:val="16"/>
                <w:szCs w:val="16"/>
                <w:lang w:val="tr-TR"/>
              </w:rPr>
              <w:t>Türk Dili-II (Öğr. Gör. Dr. İsmail Alperen BİÇER)– U.E.</w:t>
            </w:r>
          </w:p>
        </w:tc>
        <w:tc>
          <w:tcPr>
            <w:tcW w:w="227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14:paraId="3A1FA015" w14:textId="77777777" w:rsidR="001267ED" w:rsidRPr="00091D4C" w:rsidRDefault="001267ED" w:rsidP="001267ED">
            <w:pPr>
              <w:tabs>
                <w:tab w:val="left" w:pos="1134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  <w:r w:rsidRPr="00091D4C">
              <w:rPr>
                <w:color w:val="000000" w:themeColor="text1"/>
                <w:sz w:val="16"/>
                <w:szCs w:val="16"/>
                <w:lang w:val="tr-TR"/>
              </w:rPr>
              <w:t>Proje D–(Doç. Dr. Mehmet Cemil KALE) – D1</w:t>
            </w:r>
            <w:r w:rsidRPr="00091D4C">
              <w:rPr>
                <w:color w:val="000000" w:themeColor="text1"/>
                <w:sz w:val="16"/>
                <w:szCs w:val="16"/>
                <w:vertAlign w:val="superscript"/>
                <w:lang w:val="tr-TR"/>
              </w:rPr>
              <w:t>**</w:t>
            </w:r>
          </w:p>
        </w:tc>
      </w:tr>
      <w:tr w:rsidR="001267ED" w:rsidRPr="006437BF" w14:paraId="17F50EFE" w14:textId="77777777" w:rsidTr="00091D4C">
        <w:trPr>
          <w:cantSplit/>
          <w:trHeight w:val="206"/>
        </w:trPr>
        <w:tc>
          <w:tcPr>
            <w:tcW w:w="253" w:type="pct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291C6E88" w14:textId="77777777" w:rsidR="001267ED" w:rsidRPr="006437BF" w:rsidRDefault="001267ED" w:rsidP="001267ED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42C90FAD" w14:textId="77777777" w:rsidR="001267ED" w:rsidRPr="006437BF" w:rsidRDefault="001267ED" w:rsidP="001267ED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6437BF">
              <w:rPr>
                <w:sz w:val="16"/>
                <w:szCs w:val="16"/>
                <w:lang w:val="tr-TR"/>
              </w:rPr>
              <w:t>11 – 12</w:t>
            </w:r>
          </w:p>
        </w:tc>
        <w:tc>
          <w:tcPr>
            <w:tcW w:w="2153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66B497F" w14:textId="2E7F7579" w:rsidR="001267ED" w:rsidRPr="00091D4C" w:rsidRDefault="001267ED" w:rsidP="001267ED">
            <w:pPr>
              <w:tabs>
                <w:tab w:val="left" w:pos="1134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  <w:r w:rsidRPr="00091D4C">
              <w:rPr>
                <w:color w:val="000000" w:themeColor="text1"/>
                <w:sz w:val="16"/>
                <w:szCs w:val="16"/>
                <w:lang w:val="tr-TR"/>
              </w:rPr>
              <w:t>Türk Dili-II (Öğr. Gör. Dr. İsmail Alperen BİÇER)– U.E.</w:t>
            </w:r>
          </w:p>
        </w:tc>
        <w:tc>
          <w:tcPr>
            <w:tcW w:w="227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14:paraId="4CEF6B52" w14:textId="77777777" w:rsidR="001267ED" w:rsidRPr="00091D4C" w:rsidRDefault="001267ED" w:rsidP="001267ED">
            <w:pPr>
              <w:tabs>
                <w:tab w:val="left" w:pos="1134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  <w:r w:rsidRPr="00091D4C">
              <w:rPr>
                <w:color w:val="000000" w:themeColor="text1"/>
                <w:sz w:val="16"/>
                <w:szCs w:val="16"/>
                <w:lang w:val="tr-TR"/>
              </w:rPr>
              <w:t>Proje D –(Doç. Dr. Mehmet Cemil KALE) – D1</w:t>
            </w:r>
            <w:r w:rsidRPr="00091D4C">
              <w:rPr>
                <w:color w:val="000000" w:themeColor="text1"/>
                <w:sz w:val="16"/>
                <w:szCs w:val="16"/>
                <w:vertAlign w:val="superscript"/>
                <w:lang w:val="tr-TR"/>
              </w:rPr>
              <w:t>**</w:t>
            </w:r>
          </w:p>
        </w:tc>
      </w:tr>
      <w:tr w:rsidR="001267ED" w:rsidRPr="006437BF" w14:paraId="4D74BF9E" w14:textId="77777777" w:rsidTr="00091D4C">
        <w:trPr>
          <w:cantSplit/>
        </w:trPr>
        <w:tc>
          <w:tcPr>
            <w:tcW w:w="253" w:type="pct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2F4CF6D3" w14:textId="77777777" w:rsidR="001267ED" w:rsidRPr="006437BF" w:rsidRDefault="001267ED" w:rsidP="001267ED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36A5BA3F" w14:textId="77777777" w:rsidR="001267ED" w:rsidRPr="006437BF" w:rsidRDefault="001267ED" w:rsidP="001267ED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6437BF">
              <w:rPr>
                <w:sz w:val="16"/>
                <w:szCs w:val="16"/>
                <w:lang w:val="tr-TR"/>
              </w:rPr>
              <w:t>12 – 13</w:t>
            </w:r>
          </w:p>
        </w:tc>
        <w:tc>
          <w:tcPr>
            <w:tcW w:w="2153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EE6C234" w14:textId="77777777" w:rsidR="001267ED" w:rsidRPr="00091D4C" w:rsidRDefault="001267ED" w:rsidP="001267ED">
            <w:pPr>
              <w:tabs>
                <w:tab w:val="left" w:pos="1134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14:paraId="45B50B06" w14:textId="77777777" w:rsidR="001267ED" w:rsidRPr="00091D4C" w:rsidRDefault="001267ED" w:rsidP="001267ED">
            <w:pPr>
              <w:tabs>
                <w:tab w:val="left" w:pos="1077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  <w:r w:rsidRPr="00091D4C">
              <w:rPr>
                <w:color w:val="000000" w:themeColor="text1"/>
                <w:sz w:val="16"/>
                <w:szCs w:val="16"/>
                <w:lang w:val="tr-TR"/>
              </w:rPr>
              <w:t>Staj A/B/C/D*****</w:t>
            </w:r>
          </w:p>
        </w:tc>
      </w:tr>
      <w:tr w:rsidR="001267ED" w:rsidRPr="006437BF" w14:paraId="2C508FE3" w14:textId="77777777" w:rsidTr="00091D4C">
        <w:trPr>
          <w:cantSplit/>
        </w:trPr>
        <w:tc>
          <w:tcPr>
            <w:tcW w:w="253" w:type="pct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12E7F375" w14:textId="77777777" w:rsidR="001267ED" w:rsidRPr="006437BF" w:rsidRDefault="001267ED" w:rsidP="001267ED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677387EC" w14:textId="77777777" w:rsidR="001267ED" w:rsidRPr="006437BF" w:rsidRDefault="001267ED" w:rsidP="001267ED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6437BF">
              <w:rPr>
                <w:sz w:val="16"/>
                <w:szCs w:val="16"/>
                <w:lang w:val="tr-TR"/>
              </w:rPr>
              <w:t>13 – 14</w:t>
            </w:r>
          </w:p>
        </w:tc>
        <w:tc>
          <w:tcPr>
            <w:tcW w:w="2153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6326052" w14:textId="77777777" w:rsidR="001267ED" w:rsidRPr="00091D4C" w:rsidRDefault="001267ED" w:rsidP="001267ED">
            <w:pPr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14:paraId="65A5FFBB" w14:textId="77777777" w:rsidR="001267ED" w:rsidRPr="00091D4C" w:rsidRDefault="001267ED" w:rsidP="001267ED">
            <w:pPr>
              <w:tabs>
                <w:tab w:val="left" w:pos="1134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  <w:r w:rsidRPr="00091D4C">
              <w:rPr>
                <w:color w:val="000000" w:themeColor="text1"/>
                <w:sz w:val="16"/>
                <w:szCs w:val="16"/>
                <w:lang w:val="tr-TR"/>
              </w:rPr>
              <w:t>Proje D–(Doç. Dr. Mehmet Cemil KALE) – D1</w:t>
            </w:r>
            <w:r w:rsidRPr="00091D4C">
              <w:rPr>
                <w:color w:val="000000" w:themeColor="text1"/>
                <w:sz w:val="16"/>
                <w:szCs w:val="16"/>
                <w:vertAlign w:val="superscript"/>
                <w:lang w:val="tr-TR"/>
              </w:rPr>
              <w:t>**</w:t>
            </w:r>
          </w:p>
        </w:tc>
      </w:tr>
      <w:tr w:rsidR="001267ED" w:rsidRPr="006437BF" w14:paraId="2A6A2B17" w14:textId="77777777" w:rsidTr="00091D4C">
        <w:trPr>
          <w:cantSplit/>
        </w:trPr>
        <w:tc>
          <w:tcPr>
            <w:tcW w:w="253" w:type="pct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29ACC0F9" w14:textId="77777777" w:rsidR="001267ED" w:rsidRPr="006437BF" w:rsidRDefault="001267ED" w:rsidP="001267ED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6373CB33" w14:textId="77777777" w:rsidR="001267ED" w:rsidRPr="006437BF" w:rsidRDefault="001267ED" w:rsidP="001267ED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6437BF">
              <w:rPr>
                <w:sz w:val="16"/>
                <w:szCs w:val="16"/>
                <w:lang w:val="tr-TR"/>
              </w:rPr>
              <w:t>14 – 15</w:t>
            </w:r>
          </w:p>
        </w:tc>
        <w:tc>
          <w:tcPr>
            <w:tcW w:w="2153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C474CF3" w14:textId="72DA4D59" w:rsidR="001267ED" w:rsidRPr="00091D4C" w:rsidRDefault="001267ED" w:rsidP="001267ED">
            <w:pPr>
              <w:rPr>
                <w:color w:val="000000" w:themeColor="text1"/>
                <w:sz w:val="16"/>
                <w:szCs w:val="16"/>
                <w:lang w:val="tr-TR"/>
              </w:rPr>
            </w:pPr>
            <w:r w:rsidRPr="00091D4C">
              <w:rPr>
                <w:color w:val="000000" w:themeColor="text1"/>
                <w:sz w:val="16"/>
                <w:szCs w:val="16"/>
                <w:lang w:val="tr-TR"/>
              </w:rPr>
              <w:t xml:space="preserve">İş etiği (Dr. Öğr. Üyesi Mahmut Sami İŞLEK) </w:t>
            </w:r>
          </w:p>
        </w:tc>
        <w:tc>
          <w:tcPr>
            <w:tcW w:w="227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14:paraId="065FF5ED" w14:textId="77777777" w:rsidR="001267ED" w:rsidRPr="00091D4C" w:rsidRDefault="001267ED" w:rsidP="001267ED">
            <w:pPr>
              <w:tabs>
                <w:tab w:val="left" w:pos="1134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  <w:r w:rsidRPr="00091D4C">
              <w:rPr>
                <w:color w:val="000000" w:themeColor="text1"/>
                <w:sz w:val="16"/>
                <w:szCs w:val="16"/>
                <w:lang w:val="tr-TR"/>
              </w:rPr>
              <w:t>Proje D–(Doç. Dr. Mehmet Cemil KALE) – D1</w:t>
            </w:r>
            <w:r w:rsidRPr="00091D4C">
              <w:rPr>
                <w:color w:val="000000" w:themeColor="text1"/>
                <w:sz w:val="16"/>
                <w:szCs w:val="16"/>
                <w:vertAlign w:val="superscript"/>
                <w:lang w:val="tr-TR"/>
              </w:rPr>
              <w:t>**</w:t>
            </w:r>
          </w:p>
        </w:tc>
      </w:tr>
      <w:tr w:rsidR="001267ED" w:rsidRPr="006437BF" w14:paraId="02413DF0" w14:textId="77777777" w:rsidTr="004E3267">
        <w:trPr>
          <w:cantSplit/>
          <w:trHeight w:val="48"/>
        </w:trPr>
        <w:tc>
          <w:tcPr>
            <w:tcW w:w="253" w:type="pct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4603C85A" w14:textId="77777777" w:rsidR="001267ED" w:rsidRPr="006437BF" w:rsidRDefault="001267ED" w:rsidP="001267ED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hideMark/>
          </w:tcPr>
          <w:p w14:paraId="1A2A0AFA" w14:textId="77777777" w:rsidR="001267ED" w:rsidRPr="006437BF" w:rsidRDefault="001267ED" w:rsidP="001267ED">
            <w:pPr>
              <w:jc w:val="center"/>
              <w:rPr>
                <w:sz w:val="16"/>
                <w:szCs w:val="16"/>
                <w:vertAlign w:val="superscript"/>
                <w:lang w:val="tr-TR"/>
              </w:rPr>
            </w:pPr>
            <w:r w:rsidRPr="006437BF">
              <w:rPr>
                <w:sz w:val="16"/>
                <w:szCs w:val="16"/>
                <w:lang w:val="tr-TR"/>
              </w:rPr>
              <w:t>15 – 16</w:t>
            </w:r>
          </w:p>
        </w:tc>
        <w:tc>
          <w:tcPr>
            <w:tcW w:w="2153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9F3C9F9" w14:textId="77777777" w:rsidR="001267ED" w:rsidRPr="00091D4C" w:rsidRDefault="001267ED" w:rsidP="001267ED">
            <w:pPr>
              <w:tabs>
                <w:tab w:val="left" w:pos="1134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14:paraId="7898354A" w14:textId="77777777" w:rsidR="001267ED" w:rsidRPr="00091D4C" w:rsidRDefault="001267ED" w:rsidP="001267ED">
            <w:pPr>
              <w:tabs>
                <w:tab w:val="left" w:pos="1134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  <w:r w:rsidRPr="00091D4C">
              <w:rPr>
                <w:color w:val="000000" w:themeColor="text1"/>
                <w:sz w:val="16"/>
                <w:szCs w:val="16"/>
                <w:lang w:val="tr-TR"/>
              </w:rPr>
              <w:t>Proje D–(Doç. Dr. Mehmet Cemil KALE) – D1</w:t>
            </w:r>
            <w:r w:rsidRPr="00091D4C">
              <w:rPr>
                <w:color w:val="000000" w:themeColor="text1"/>
                <w:sz w:val="16"/>
                <w:szCs w:val="16"/>
                <w:vertAlign w:val="superscript"/>
                <w:lang w:val="tr-TR"/>
              </w:rPr>
              <w:t>**</w:t>
            </w:r>
          </w:p>
        </w:tc>
      </w:tr>
      <w:tr w:rsidR="001267ED" w:rsidRPr="006437BF" w14:paraId="15A264FA" w14:textId="77777777" w:rsidTr="00091D4C">
        <w:trPr>
          <w:cantSplit/>
          <w:trHeight w:val="48"/>
        </w:trPr>
        <w:tc>
          <w:tcPr>
            <w:tcW w:w="253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56154AF7" w14:textId="77777777" w:rsidR="001267ED" w:rsidRPr="006437BF" w:rsidRDefault="001267ED" w:rsidP="001267ED">
            <w:pPr>
              <w:rPr>
                <w:b/>
                <w:sz w:val="16"/>
                <w:szCs w:val="16"/>
                <w:lang w:val="tr-TR"/>
              </w:rPr>
            </w:pPr>
          </w:p>
        </w:tc>
        <w:tc>
          <w:tcPr>
            <w:tcW w:w="317" w:type="pct"/>
            <w:tcBorders>
              <w:top w:val="single" w:sz="6" w:space="0" w:color="auto"/>
              <w:left w:val="single" w:sz="12" w:space="0" w:color="auto"/>
              <w:bottom w:val="single" w:sz="18" w:space="0" w:color="auto"/>
              <w:right w:val="single" w:sz="12" w:space="0" w:color="auto"/>
            </w:tcBorders>
          </w:tcPr>
          <w:p w14:paraId="09E9B801" w14:textId="32AB9155" w:rsidR="001267ED" w:rsidRPr="006437BF" w:rsidRDefault="001267ED" w:rsidP="001267ED">
            <w:pPr>
              <w:rPr>
                <w:sz w:val="16"/>
                <w:szCs w:val="16"/>
                <w:lang w:val="tr-TR"/>
              </w:rPr>
            </w:pPr>
            <w:r>
              <w:rPr>
                <w:sz w:val="16"/>
                <w:szCs w:val="16"/>
                <w:lang w:val="tr-TR"/>
              </w:rPr>
              <w:t>16 - 17</w:t>
            </w:r>
          </w:p>
        </w:tc>
        <w:tc>
          <w:tcPr>
            <w:tcW w:w="2153" w:type="pct"/>
            <w:tcBorders>
              <w:top w:val="single" w:sz="6" w:space="0" w:color="auto"/>
              <w:left w:val="nil"/>
              <w:bottom w:val="single" w:sz="18" w:space="0" w:color="auto"/>
              <w:right w:val="single" w:sz="6" w:space="0" w:color="auto"/>
            </w:tcBorders>
            <w:shd w:val="clear" w:color="auto" w:fill="auto"/>
          </w:tcPr>
          <w:p w14:paraId="6644C2C5" w14:textId="77777777" w:rsidR="001267ED" w:rsidRPr="00091D4C" w:rsidRDefault="001267ED" w:rsidP="001267ED">
            <w:pPr>
              <w:tabs>
                <w:tab w:val="left" w:pos="1134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  <w:tc>
          <w:tcPr>
            <w:tcW w:w="2277" w:type="pct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12" w:space="0" w:color="auto"/>
            </w:tcBorders>
            <w:shd w:val="clear" w:color="auto" w:fill="auto"/>
          </w:tcPr>
          <w:p w14:paraId="76F0F98C" w14:textId="060D1330" w:rsidR="001267ED" w:rsidRPr="00091D4C" w:rsidRDefault="001267ED" w:rsidP="001267ED">
            <w:pPr>
              <w:tabs>
                <w:tab w:val="left" w:pos="1134"/>
              </w:tabs>
              <w:jc w:val="both"/>
              <w:rPr>
                <w:color w:val="000000" w:themeColor="text1"/>
                <w:sz w:val="16"/>
                <w:szCs w:val="16"/>
                <w:lang w:val="tr-TR"/>
              </w:rPr>
            </w:pPr>
          </w:p>
        </w:tc>
      </w:tr>
    </w:tbl>
    <w:p w14:paraId="1BF1E2F3" w14:textId="77777777" w:rsidR="00EB14F3" w:rsidRPr="006437BF" w:rsidRDefault="009D4654" w:rsidP="00F60058">
      <w:pPr>
        <w:pStyle w:val="Balk5"/>
        <w:spacing w:after="0"/>
        <w:jc w:val="left"/>
        <w:rPr>
          <w:b w:val="0"/>
          <w:sz w:val="16"/>
          <w:szCs w:val="16"/>
        </w:rPr>
      </w:pPr>
      <w:r w:rsidRPr="006437BF">
        <w:rPr>
          <w:b w:val="0"/>
          <w:sz w:val="16"/>
          <w:szCs w:val="16"/>
        </w:rPr>
        <w:t>U.E. – Uzaktan Eğitim</w:t>
      </w:r>
      <w:r w:rsidR="00E8321C" w:rsidRPr="006437BF">
        <w:rPr>
          <w:b w:val="0"/>
          <w:sz w:val="16"/>
          <w:szCs w:val="16"/>
        </w:rPr>
        <w:t>, S.S. – Seminer Salonu</w:t>
      </w:r>
    </w:p>
    <w:p w14:paraId="299C580D" w14:textId="77777777" w:rsidR="00422BB5" w:rsidRPr="006437BF" w:rsidRDefault="00B4680C" w:rsidP="009D4654">
      <w:pPr>
        <w:rPr>
          <w:sz w:val="16"/>
          <w:szCs w:val="16"/>
          <w:lang w:val="tr-TR"/>
        </w:rPr>
      </w:pPr>
      <w:r w:rsidRPr="006437BF">
        <w:rPr>
          <w:sz w:val="16"/>
          <w:szCs w:val="16"/>
          <w:lang w:val="tr-TR"/>
        </w:rPr>
        <w:t xml:space="preserve">* </w:t>
      </w:r>
      <w:r w:rsidR="00CB6D04" w:rsidRPr="006437BF">
        <w:rPr>
          <w:sz w:val="16"/>
          <w:szCs w:val="16"/>
          <w:lang w:val="tr-TR"/>
        </w:rPr>
        <w:t>Koyu</w:t>
      </w:r>
      <w:r w:rsidRPr="006437BF">
        <w:rPr>
          <w:sz w:val="16"/>
          <w:szCs w:val="16"/>
          <w:lang w:val="tr-TR"/>
        </w:rPr>
        <w:t xml:space="preserve"> renkli gösterilen dersler teknik seçmeli ders olup yalnızca bir tanesine kayıt yapılacaktır.</w:t>
      </w:r>
      <w:r w:rsidR="00153E4D" w:rsidRPr="006437BF">
        <w:rPr>
          <w:sz w:val="16"/>
          <w:szCs w:val="16"/>
          <w:lang w:val="tr-TR"/>
        </w:rPr>
        <w:t xml:space="preserve"> </w:t>
      </w:r>
    </w:p>
    <w:p w14:paraId="6DEAB80C" w14:textId="77777777" w:rsidR="00BF30F0" w:rsidRPr="006437BF" w:rsidRDefault="00BF30F0" w:rsidP="009D4654">
      <w:pPr>
        <w:rPr>
          <w:sz w:val="16"/>
          <w:szCs w:val="16"/>
          <w:lang w:val="tr-TR"/>
        </w:rPr>
      </w:pPr>
      <w:r w:rsidRPr="006437BF">
        <w:rPr>
          <w:sz w:val="16"/>
          <w:szCs w:val="16"/>
          <w:lang w:val="tr-TR"/>
        </w:rPr>
        <w:t xml:space="preserve">** </w:t>
      </w:r>
      <w:r w:rsidR="00911567" w:rsidRPr="006437BF">
        <w:rPr>
          <w:sz w:val="16"/>
          <w:szCs w:val="16"/>
          <w:lang w:val="tr-TR"/>
        </w:rPr>
        <w:t xml:space="preserve">   </w:t>
      </w:r>
      <w:r w:rsidRPr="006437BF">
        <w:rPr>
          <w:sz w:val="16"/>
          <w:szCs w:val="16"/>
          <w:lang w:val="tr-TR"/>
        </w:rPr>
        <w:t xml:space="preserve">2020 ve öncesi Proje </w:t>
      </w:r>
      <w:r w:rsidR="00512179" w:rsidRPr="006437BF">
        <w:rPr>
          <w:sz w:val="16"/>
          <w:szCs w:val="16"/>
          <w:lang w:val="tr-TR"/>
        </w:rPr>
        <w:t>D</w:t>
      </w:r>
      <w:r w:rsidRPr="006437BF">
        <w:rPr>
          <w:sz w:val="16"/>
          <w:szCs w:val="16"/>
          <w:lang w:val="tr-TR"/>
        </w:rPr>
        <w:t xml:space="preserve">– Doç. Dr. M. Cemil </w:t>
      </w:r>
      <w:r w:rsidR="00494890" w:rsidRPr="006437BF">
        <w:rPr>
          <w:sz w:val="16"/>
          <w:szCs w:val="16"/>
          <w:lang w:val="tr-TR"/>
        </w:rPr>
        <w:t>KALE</w:t>
      </w:r>
    </w:p>
    <w:p w14:paraId="60A38F95" w14:textId="77777777" w:rsidR="009D4654" w:rsidRPr="006437BF" w:rsidRDefault="00BF30F0" w:rsidP="009D4654">
      <w:pPr>
        <w:rPr>
          <w:sz w:val="16"/>
          <w:szCs w:val="16"/>
          <w:lang w:val="tr-TR"/>
        </w:rPr>
      </w:pPr>
      <w:r w:rsidRPr="006437BF">
        <w:rPr>
          <w:sz w:val="16"/>
          <w:szCs w:val="16"/>
          <w:lang w:val="tr-TR"/>
        </w:rPr>
        <w:t xml:space="preserve">*** </w:t>
      </w:r>
      <w:r w:rsidR="00EA2B9F" w:rsidRPr="006437BF">
        <w:rPr>
          <w:sz w:val="16"/>
          <w:szCs w:val="16"/>
          <w:lang w:val="tr-TR"/>
        </w:rPr>
        <w:t xml:space="preserve"> </w:t>
      </w:r>
      <w:r w:rsidRPr="006437BF">
        <w:rPr>
          <w:sz w:val="16"/>
          <w:szCs w:val="16"/>
          <w:lang w:val="tr-TR"/>
        </w:rPr>
        <w:t xml:space="preserve">2021 ve </w:t>
      </w:r>
      <w:proofErr w:type="gramStart"/>
      <w:r w:rsidRPr="006437BF">
        <w:rPr>
          <w:sz w:val="16"/>
          <w:szCs w:val="16"/>
          <w:lang w:val="tr-TR"/>
        </w:rPr>
        <w:t xml:space="preserve">sonrası </w:t>
      </w:r>
      <w:r w:rsidR="00E22695" w:rsidRPr="006437BF">
        <w:rPr>
          <w:sz w:val="16"/>
          <w:szCs w:val="16"/>
          <w:lang w:val="tr-TR"/>
        </w:rPr>
        <w:t xml:space="preserve"> Proje</w:t>
      </w:r>
      <w:proofErr w:type="gramEnd"/>
      <w:r w:rsidR="00E22695" w:rsidRPr="006437BF">
        <w:rPr>
          <w:sz w:val="16"/>
          <w:szCs w:val="16"/>
          <w:lang w:val="tr-TR"/>
        </w:rPr>
        <w:t xml:space="preserve"> </w:t>
      </w:r>
      <w:r w:rsidRPr="006437BF">
        <w:rPr>
          <w:sz w:val="16"/>
          <w:szCs w:val="16"/>
          <w:lang w:val="tr-TR"/>
        </w:rPr>
        <w:t>A</w:t>
      </w:r>
      <w:r w:rsidR="00E22695" w:rsidRPr="006437BF">
        <w:rPr>
          <w:sz w:val="16"/>
          <w:szCs w:val="16"/>
          <w:lang w:val="tr-TR"/>
        </w:rPr>
        <w:t xml:space="preserve"> – </w:t>
      </w:r>
      <w:r w:rsidR="001B097D" w:rsidRPr="006437BF">
        <w:rPr>
          <w:sz w:val="16"/>
          <w:szCs w:val="16"/>
          <w:lang w:val="tr-TR"/>
        </w:rPr>
        <w:t>Prof. Dr. Mustafa Özgür ÖTEYAKA</w:t>
      </w:r>
      <w:r w:rsidR="00E22695" w:rsidRPr="006437BF">
        <w:rPr>
          <w:sz w:val="16"/>
          <w:szCs w:val="16"/>
          <w:lang w:val="tr-TR"/>
        </w:rPr>
        <w:t xml:space="preserve">, </w:t>
      </w:r>
      <w:r w:rsidRPr="006437BF">
        <w:rPr>
          <w:sz w:val="16"/>
          <w:szCs w:val="16"/>
          <w:lang w:val="tr-TR"/>
        </w:rPr>
        <w:t>Proje B–Öğr.</w:t>
      </w:r>
      <w:r w:rsidR="00BE73B8" w:rsidRPr="006437BF">
        <w:rPr>
          <w:sz w:val="16"/>
          <w:szCs w:val="16"/>
          <w:lang w:val="tr-TR"/>
        </w:rPr>
        <w:t xml:space="preserve"> </w:t>
      </w:r>
      <w:r w:rsidRPr="006437BF">
        <w:rPr>
          <w:sz w:val="16"/>
          <w:szCs w:val="16"/>
          <w:lang w:val="tr-TR"/>
        </w:rPr>
        <w:t>Gö</w:t>
      </w:r>
      <w:r w:rsidR="0094140C" w:rsidRPr="006437BF">
        <w:rPr>
          <w:sz w:val="16"/>
          <w:szCs w:val="16"/>
          <w:lang w:val="tr-TR"/>
        </w:rPr>
        <w:t>r. Aslı SOYİÇ LEBLEBİCİ, Proje C</w:t>
      </w:r>
      <w:r w:rsidRPr="006437BF">
        <w:rPr>
          <w:sz w:val="16"/>
          <w:szCs w:val="16"/>
          <w:lang w:val="tr-TR"/>
        </w:rPr>
        <w:t xml:space="preserve"> </w:t>
      </w:r>
      <w:r w:rsidR="007447E2" w:rsidRPr="006437BF">
        <w:rPr>
          <w:sz w:val="16"/>
          <w:szCs w:val="16"/>
          <w:lang w:val="tr-TR"/>
        </w:rPr>
        <w:t>-</w:t>
      </w:r>
      <w:r w:rsidRPr="006437BF">
        <w:rPr>
          <w:sz w:val="16"/>
          <w:szCs w:val="16"/>
          <w:lang w:val="tr-TR"/>
        </w:rPr>
        <w:t xml:space="preserve">Dr. </w:t>
      </w:r>
      <w:proofErr w:type="spellStart"/>
      <w:r w:rsidRPr="006437BF">
        <w:rPr>
          <w:sz w:val="16"/>
          <w:szCs w:val="16"/>
          <w:lang w:val="tr-TR"/>
        </w:rPr>
        <w:t>Öğr.Üyesi</w:t>
      </w:r>
      <w:proofErr w:type="spellEnd"/>
      <w:r w:rsidRPr="006437BF">
        <w:rPr>
          <w:sz w:val="16"/>
          <w:szCs w:val="16"/>
          <w:lang w:val="tr-TR"/>
        </w:rPr>
        <w:t xml:space="preserve"> Resul ÖZDEMİR </w:t>
      </w:r>
    </w:p>
    <w:p w14:paraId="7DC81E44" w14:textId="77777777" w:rsidR="00B74E4C" w:rsidRPr="006437BF" w:rsidRDefault="00B74E4C" w:rsidP="009D4654">
      <w:pPr>
        <w:rPr>
          <w:sz w:val="16"/>
          <w:szCs w:val="16"/>
          <w:lang w:val="tr-TR"/>
        </w:rPr>
      </w:pPr>
      <w:r w:rsidRPr="006437BF">
        <w:rPr>
          <w:sz w:val="16"/>
          <w:szCs w:val="16"/>
          <w:lang w:val="tr-TR"/>
        </w:rPr>
        <w:t>****</w:t>
      </w:r>
      <w:r w:rsidR="00EA2B9F" w:rsidRPr="006437BF">
        <w:rPr>
          <w:sz w:val="16"/>
          <w:szCs w:val="16"/>
          <w:lang w:val="tr-TR"/>
        </w:rPr>
        <w:t xml:space="preserve"> </w:t>
      </w:r>
      <w:r w:rsidRPr="006437BF">
        <w:rPr>
          <w:sz w:val="16"/>
          <w:szCs w:val="16"/>
          <w:lang w:val="tr-TR"/>
        </w:rPr>
        <w:t xml:space="preserve">Staj A-  </w:t>
      </w:r>
      <w:r w:rsidR="001B097D" w:rsidRPr="006437BF">
        <w:rPr>
          <w:sz w:val="16"/>
          <w:szCs w:val="16"/>
          <w:lang w:val="tr-TR"/>
        </w:rPr>
        <w:t>Prof. Dr. Mustafa Özgür ÖTEYAKA</w:t>
      </w:r>
      <w:r w:rsidR="004F6A08" w:rsidRPr="006437BF">
        <w:rPr>
          <w:sz w:val="16"/>
          <w:szCs w:val="16"/>
          <w:lang w:val="tr-TR"/>
        </w:rPr>
        <w:t>,</w:t>
      </w:r>
      <w:r w:rsidRPr="006437BF">
        <w:rPr>
          <w:sz w:val="16"/>
          <w:szCs w:val="16"/>
          <w:lang w:val="tr-TR"/>
        </w:rPr>
        <w:t xml:space="preserve"> Staj B- </w:t>
      </w:r>
      <w:r w:rsidR="004F6A08" w:rsidRPr="006437BF">
        <w:rPr>
          <w:sz w:val="16"/>
          <w:szCs w:val="16"/>
          <w:lang w:val="tr-TR"/>
        </w:rPr>
        <w:t>Öğr.</w:t>
      </w:r>
      <w:r w:rsidR="00992F96" w:rsidRPr="006437BF">
        <w:rPr>
          <w:sz w:val="16"/>
          <w:szCs w:val="16"/>
          <w:lang w:val="tr-TR"/>
        </w:rPr>
        <w:t xml:space="preserve"> </w:t>
      </w:r>
      <w:r w:rsidR="004F6A08" w:rsidRPr="006437BF">
        <w:rPr>
          <w:sz w:val="16"/>
          <w:szCs w:val="16"/>
          <w:lang w:val="tr-TR"/>
        </w:rPr>
        <w:t>Gör. Aslı SOYİÇ LEBLEBİCİ,</w:t>
      </w:r>
      <w:r w:rsidRPr="006437BF">
        <w:rPr>
          <w:sz w:val="16"/>
          <w:szCs w:val="16"/>
          <w:lang w:val="tr-TR"/>
        </w:rPr>
        <w:t xml:space="preserve">  Staj C- </w:t>
      </w:r>
      <w:r w:rsidR="004F6A08" w:rsidRPr="006437BF">
        <w:rPr>
          <w:sz w:val="16"/>
          <w:szCs w:val="16"/>
          <w:lang w:val="tr-TR"/>
        </w:rPr>
        <w:t xml:space="preserve">Doç. Dr. M. Cemil </w:t>
      </w:r>
      <w:r w:rsidR="00494890" w:rsidRPr="006437BF">
        <w:rPr>
          <w:sz w:val="16"/>
          <w:szCs w:val="16"/>
          <w:lang w:val="tr-TR"/>
        </w:rPr>
        <w:t>KALE</w:t>
      </w:r>
      <w:r w:rsidR="004F6A08" w:rsidRPr="006437BF">
        <w:rPr>
          <w:sz w:val="16"/>
          <w:szCs w:val="16"/>
          <w:lang w:val="tr-TR"/>
        </w:rPr>
        <w:t xml:space="preserve"> , </w:t>
      </w:r>
      <w:r w:rsidRPr="006437BF">
        <w:rPr>
          <w:sz w:val="16"/>
          <w:szCs w:val="16"/>
          <w:lang w:val="tr-TR"/>
        </w:rPr>
        <w:t>Staj D-</w:t>
      </w:r>
      <w:r w:rsidR="004F6A08" w:rsidRPr="006437BF">
        <w:rPr>
          <w:sz w:val="16"/>
          <w:szCs w:val="16"/>
          <w:lang w:val="tr-TR"/>
        </w:rPr>
        <w:t xml:space="preserve"> Dr. </w:t>
      </w:r>
      <w:proofErr w:type="spellStart"/>
      <w:r w:rsidR="004F6A08" w:rsidRPr="006437BF">
        <w:rPr>
          <w:sz w:val="16"/>
          <w:szCs w:val="16"/>
          <w:lang w:val="tr-TR"/>
        </w:rPr>
        <w:t>Öğr.Üyesi</w:t>
      </w:r>
      <w:proofErr w:type="spellEnd"/>
      <w:r w:rsidR="004F6A08" w:rsidRPr="006437BF">
        <w:rPr>
          <w:sz w:val="16"/>
          <w:szCs w:val="16"/>
          <w:lang w:val="tr-TR"/>
        </w:rPr>
        <w:t xml:space="preserve"> Resul ÖZDEMİR</w:t>
      </w:r>
      <w:r w:rsidRPr="006437BF">
        <w:rPr>
          <w:sz w:val="16"/>
          <w:szCs w:val="16"/>
          <w:lang w:val="tr-TR"/>
        </w:rPr>
        <w:t xml:space="preserve"> </w:t>
      </w:r>
    </w:p>
    <w:p w14:paraId="013E206D" w14:textId="77777777" w:rsidR="00EA2B9F" w:rsidRPr="006437BF" w:rsidRDefault="00EA2B9F" w:rsidP="009D4654">
      <w:pPr>
        <w:rPr>
          <w:sz w:val="16"/>
          <w:szCs w:val="16"/>
          <w:lang w:val="tr-TR"/>
        </w:rPr>
      </w:pPr>
      <w:r w:rsidRPr="006437BF">
        <w:rPr>
          <w:sz w:val="16"/>
          <w:szCs w:val="16"/>
          <w:lang w:val="tr-TR"/>
        </w:rPr>
        <w:t>**** Staj dersi 2021 ve sonrası okulumuza kayıt yaptıran öğrenciler için açılmıştır.</w:t>
      </w:r>
    </w:p>
    <w:p w14:paraId="476EA3AE" w14:textId="77777777" w:rsidR="00EA2B9F" w:rsidRPr="006437BF" w:rsidRDefault="00707448" w:rsidP="00707448">
      <w:pPr>
        <w:rPr>
          <w:sz w:val="16"/>
          <w:szCs w:val="16"/>
          <w:lang w:val="tr-TR"/>
        </w:rPr>
      </w:pPr>
      <w:r w:rsidRPr="006437BF">
        <w:rPr>
          <w:sz w:val="16"/>
          <w:szCs w:val="16"/>
          <w:vertAlign w:val="superscript"/>
          <w:lang w:val="tr-TR"/>
        </w:rPr>
        <w:t xml:space="preserve">+  </w:t>
      </w:r>
      <w:r w:rsidRPr="006437BF">
        <w:rPr>
          <w:sz w:val="16"/>
          <w:szCs w:val="16"/>
          <w:lang w:val="tr-TR"/>
        </w:rPr>
        <w:t>Endüstriyel Uygulamalar I ve Endüstriyel Uygulamalar II dersleri 2020 ve öncesi okulumuza kayıt yaptıran öğrenciler için açılmıştır.</w:t>
      </w:r>
    </w:p>
    <w:p w14:paraId="7A8A18E2" w14:textId="77777777" w:rsidR="006C15F5" w:rsidRPr="006437BF" w:rsidRDefault="006C15F5" w:rsidP="009D4654">
      <w:pPr>
        <w:rPr>
          <w:sz w:val="16"/>
          <w:szCs w:val="16"/>
          <w:lang w:val="tr-TR"/>
        </w:rPr>
      </w:pPr>
    </w:p>
    <w:p w14:paraId="1EE99721" w14:textId="77777777" w:rsidR="007B3262" w:rsidRPr="006437BF" w:rsidRDefault="007B3262" w:rsidP="007B3262">
      <w:pPr>
        <w:rPr>
          <w:sz w:val="16"/>
          <w:szCs w:val="16"/>
          <w:lang w:val="tr-TR"/>
        </w:rPr>
      </w:pPr>
    </w:p>
    <w:sectPr w:rsidR="007B3262" w:rsidRPr="006437BF" w:rsidSect="00E83672">
      <w:pgSz w:w="11906" w:h="16838"/>
      <w:pgMar w:top="426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57751AD"/>
    <w:multiLevelType w:val="hybridMultilevel"/>
    <w:tmpl w:val="4EE645E6"/>
    <w:lvl w:ilvl="0" w:tplc="2D0217E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awNDc1NDY0NzExNDdX0lEKTi0uzszPAykwrAUA0ZoYlywAAAA="/>
  </w:docVars>
  <w:rsids>
    <w:rsidRoot w:val="00EB14F3"/>
    <w:rsid w:val="0000048C"/>
    <w:rsid w:val="00004CBB"/>
    <w:rsid w:val="0002467C"/>
    <w:rsid w:val="00030F46"/>
    <w:rsid w:val="00031B5E"/>
    <w:rsid w:val="00033EB9"/>
    <w:rsid w:val="00034F30"/>
    <w:rsid w:val="0003612B"/>
    <w:rsid w:val="00041429"/>
    <w:rsid w:val="0004259F"/>
    <w:rsid w:val="00042A4B"/>
    <w:rsid w:val="00046FC3"/>
    <w:rsid w:val="00053F5A"/>
    <w:rsid w:val="00053FC9"/>
    <w:rsid w:val="000548B7"/>
    <w:rsid w:val="00054D6B"/>
    <w:rsid w:val="00060458"/>
    <w:rsid w:val="00060DEE"/>
    <w:rsid w:val="000658CA"/>
    <w:rsid w:val="00066DA9"/>
    <w:rsid w:val="0007413E"/>
    <w:rsid w:val="00076D32"/>
    <w:rsid w:val="00080198"/>
    <w:rsid w:val="0008036A"/>
    <w:rsid w:val="00081CBB"/>
    <w:rsid w:val="00083127"/>
    <w:rsid w:val="000906A4"/>
    <w:rsid w:val="00091D4C"/>
    <w:rsid w:val="00095B38"/>
    <w:rsid w:val="00096091"/>
    <w:rsid w:val="00096394"/>
    <w:rsid w:val="000971D8"/>
    <w:rsid w:val="000A24DE"/>
    <w:rsid w:val="000A3F6E"/>
    <w:rsid w:val="000B45FD"/>
    <w:rsid w:val="000C147E"/>
    <w:rsid w:val="000C621A"/>
    <w:rsid w:val="000D230F"/>
    <w:rsid w:val="000D4A8C"/>
    <w:rsid w:val="000E53BF"/>
    <w:rsid w:val="000E6421"/>
    <w:rsid w:val="000E66DD"/>
    <w:rsid w:val="000E7620"/>
    <w:rsid w:val="000E787B"/>
    <w:rsid w:val="000F3785"/>
    <w:rsid w:val="000F571E"/>
    <w:rsid w:val="000F5B54"/>
    <w:rsid w:val="00101089"/>
    <w:rsid w:val="001015FE"/>
    <w:rsid w:val="00106119"/>
    <w:rsid w:val="00107CEC"/>
    <w:rsid w:val="0011092E"/>
    <w:rsid w:val="00111D1B"/>
    <w:rsid w:val="001130D7"/>
    <w:rsid w:val="00113E9D"/>
    <w:rsid w:val="0011426F"/>
    <w:rsid w:val="00117B75"/>
    <w:rsid w:val="00121BE7"/>
    <w:rsid w:val="001267ED"/>
    <w:rsid w:val="00126C39"/>
    <w:rsid w:val="00131CFE"/>
    <w:rsid w:val="001354A4"/>
    <w:rsid w:val="00136588"/>
    <w:rsid w:val="0014065F"/>
    <w:rsid w:val="00141A74"/>
    <w:rsid w:val="0014279B"/>
    <w:rsid w:val="00142E97"/>
    <w:rsid w:val="00144ADA"/>
    <w:rsid w:val="0015264E"/>
    <w:rsid w:val="00153407"/>
    <w:rsid w:val="00153E4D"/>
    <w:rsid w:val="001541F3"/>
    <w:rsid w:val="001543A7"/>
    <w:rsid w:val="001572D7"/>
    <w:rsid w:val="001600BA"/>
    <w:rsid w:val="00163F0B"/>
    <w:rsid w:val="00171BC8"/>
    <w:rsid w:val="00173CAF"/>
    <w:rsid w:val="0018250C"/>
    <w:rsid w:val="001828E7"/>
    <w:rsid w:val="001829EE"/>
    <w:rsid w:val="00182CAE"/>
    <w:rsid w:val="00185364"/>
    <w:rsid w:val="00194332"/>
    <w:rsid w:val="001950FB"/>
    <w:rsid w:val="00195CEC"/>
    <w:rsid w:val="001A0178"/>
    <w:rsid w:val="001A72F1"/>
    <w:rsid w:val="001B003D"/>
    <w:rsid w:val="001B097D"/>
    <w:rsid w:val="001B295E"/>
    <w:rsid w:val="001C03B8"/>
    <w:rsid w:val="001C0E54"/>
    <w:rsid w:val="001C23F7"/>
    <w:rsid w:val="001C2C46"/>
    <w:rsid w:val="001C7E2E"/>
    <w:rsid w:val="001D139E"/>
    <w:rsid w:val="001D3759"/>
    <w:rsid w:val="001D3862"/>
    <w:rsid w:val="001D412E"/>
    <w:rsid w:val="001D5282"/>
    <w:rsid w:val="001D5CEB"/>
    <w:rsid w:val="001D682C"/>
    <w:rsid w:val="001E04CC"/>
    <w:rsid w:val="001E12EB"/>
    <w:rsid w:val="001E2A5A"/>
    <w:rsid w:val="001E3626"/>
    <w:rsid w:val="001E543D"/>
    <w:rsid w:val="001E62C9"/>
    <w:rsid w:val="001F2EF1"/>
    <w:rsid w:val="001F6AB9"/>
    <w:rsid w:val="0020069F"/>
    <w:rsid w:val="0020475F"/>
    <w:rsid w:val="00205D93"/>
    <w:rsid w:val="0020688B"/>
    <w:rsid w:val="00215F6F"/>
    <w:rsid w:val="00216280"/>
    <w:rsid w:val="002213D6"/>
    <w:rsid w:val="00224977"/>
    <w:rsid w:val="00225D04"/>
    <w:rsid w:val="00231BA9"/>
    <w:rsid w:val="00231F5D"/>
    <w:rsid w:val="002331AB"/>
    <w:rsid w:val="00235D34"/>
    <w:rsid w:val="002447F6"/>
    <w:rsid w:val="002510D8"/>
    <w:rsid w:val="002533F8"/>
    <w:rsid w:val="00255404"/>
    <w:rsid w:val="00255850"/>
    <w:rsid w:val="00256C17"/>
    <w:rsid w:val="00260C09"/>
    <w:rsid w:val="0026662B"/>
    <w:rsid w:val="00272FF3"/>
    <w:rsid w:val="00274CAA"/>
    <w:rsid w:val="00282E68"/>
    <w:rsid w:val="00283585"/>
    <w:rsid w:val="00284F92"/>
    <w:rsid w:val="00291BB9"/>
    <w:rsid w:val="00294AC0"/>
    <w:rsid w:val="002A05A8"/>
    <w:rsid w:val="002A6CED"/>
    <w:rsid w:val="002A7549"/>
    <w:rsid w:val="002B138D"/>
    <w:rsid w:val="002B1FAC"/>
    <w:rsid w:val="002B5132"/>
    <w:rsid w:val="002B57E6"/>
    <w:rsid w:val="002B59F8"/>
    <w:rsid w:val="002B5C8F"/>
    <w:rsid w:val="002C29AE"/>
    <w:rsid w:val="002C2DFD"/>
    <w:rsid w:val="002C51E6"/>
    <w:rsid w:val="002C5EBF"/>
    <w:rsid w:val="002D69BE"/>
    <w:rsid w:val="002E3F14"/>
    <w:rsid w:val="002F0BE3"/>
    <w:rsid w:val="002F3F64"/>
    <w:rsid w:val="003061C3"/>
    <w:rsid w:val="003102B3"/>
    <w:rsid w:val="003121D3"/>
    <w:rsid w:val="00315D32"/>
    <w:rsid w:val="00322BEE"/>
    <w:rsid w:val="00322BFA"/>
    <w:rsid w:val="00324142"/>
    <w:rsid w:val="003309B0"/>
    <w:rsid w:val="0033198B"/>
    <w:rsid w:val="003325ED"/>
    <w:rsid w:val="00332771"/>
    <w:rsid w:val="003341AE"/>
    <w:rsid w:val="00335C8C"/>
    <w:rsid w:val="003422F6"/>
    <w:rsid w:val="00343F5C"/>
    <w:rsid w:val="003459B9"/>
    <w:rsid w:val="00347326"/>
    <w:rsid w:val="00352C1D"/>
    <w:rsid w:val="003563D9"/>
    <w:rsid w:val="0037435F"/>
    <w:rsid w:val="00383B3B"/>
    <w:rsid w:val="00384723"/>
    <w:rsid w:val="003877F0"/>
    <w:rsid w:val="00393E8A"/>
    <w:rsid w:val="00396F6A"/>
    <w:rsid w:val="003A2467"/>
    <w:rsid w:val="003B0AC9"/>
    <w:rsid w:val="003B687C"/>
    <w:rsid w:val="003C080E"/>
    <w:rsid w:val="003C28B8"/>
    <w:rsid w:val="003C4BF9"/>
    <w:rsid w:val="003C6294"/>
    <w:rsid w:val="003D0092"/>
    <w:rsid w:val="003D111D"/>
    <w:rsid w:val="003D2D4F"/>
    <w:rsid w:val="003E38C1"/>
    <w:rsid w:val="003E397C"/>
    <w:rsid w:val="003F468C"/>
    <w:rsid w:val="003F5581"/>
    <w:rsid w:val="00400E1C"/>
    <w:rsid w:val="00401384"/>
    <w:rsid w:val="0040212D"/>
    <w:rsid w:val="004068D2"/>
    <w:rsid w:val="00410BEA"/>
    <w:rsid w:val="00415507"/>
    <w:rsid w:val="00416260"/>
    <w:rsid w:val="00422180"/>
    <w:rsid w:val="004228B4"/>
    <w:rsid w:val="00422BB5"/>
    <w:rsid w:val="00423D88"/>
    <w:rsid w:val="004303B2"/>
    <w:rsid w:val="0044190C"/>
    <w:rsid w:val="00446F8C"/>
    <w:rsid w:val="004566E1"/>
    <w:rsid w:val="00456923"/>
    <w:rsid w:val="004638DE"/>
    <w:rsid w:val="004662F7"/>
    <w:rsid w:val="00466CF1"/>
    <w:rsid w:val="00475C50"/>
    <w:rsid w:val="004767CF"/>
    <w:rsid w:val="00476996"/>
    <w:rsid w:val="0048069D"/>
    <w:rsid w:val="00480CAD"/>
    <w:rsid w:val="0048128A"/>
    <w:rsid w:val="004818DF"/>
    <w:rsid w:val="00481E6C"/>
    <w:rsid w:val="0048276C"/>
    <w:rsid w:val="00486FBB"/>
    <w:rsid w:val="004936F7"/>
    <w:rsid w:val="00494890"/>
    <w:rsid w:val="004A2F3F"/>
    <w:rsid w:val="004A58E9"/>
    <w:rsid w:val="004B173D"/>
    <w:rsid w:val="004B1A8A"/>
    <w:rsid w:val="004C1E24"/>
    <w:rsid w:val="004C27D4"/>
    <w:rsid w:val="004C3E0E"/>
    <w:rsid w:val="004D3391"/>
    <w:rsid w:val="004E3267"/>
    <w:rsid w:val="004E6C6A"/>
    <w:rsid w:val="004E6E5D"/>
    <w:rsid w:val="004F150C"/>
    <w:rsid w:val="004F6A08"/>
    <w:rsid w:val="005067F3"/>
    <w:rsid w:val="00512179"/>
    <w:rsid w:val="005143C1"/>
    <w:rsid w:val="005167B4"/>
    <w:rsid w:val="0052543E"/>
    <w:rsid w:val="00526C83"/>
    <w:rsid w:val="00527506"/>
    <w:rsid w:val="0053251C"/>
    <w:rsid w:val="00534F47"/>
    <w:rsid w:val="005400FA"/>
    <w:rsid w:val="0054024E"/>
    <w:rsid w:val="00540BBC"/>
    <w:rsid w:val="005443EA"/>
    <w:rsid w:val="0054485C"/>
    <w:rsid w:val="00550D68"/>
    <w:rsid w:val="005538E6"/>
    <w:rsid w:val="00566404"/>
    <w:rsid w:val="00571067"/>
    <w:rsid w:val="0057261E"/>
    <w:rsid w:val="005739D7"/>
    <w:rsid w:val="005802D2"/>
    <w:rsid w:val="00585955"/>
    <w:rsid w:val="005928D8"/>
    <w:rsid w:val="00596B0E"/>
    <w:rsid w:val="005A515D"/>
    <w:rsid w:val="005B0023"/>
    <w:rsid w:val="005B3575"/>
    <w:rsid w:val="005B3967"/>
    <w:rsid w:val="005B74AE"/>
    <w:rsid w:val="005C0372"/>
    <w:rsid w:val="005C11EF"/>
    <w:rsid w:val="005D41CD"/>
    <w:rsid w:val="005D6C15"/>
    <w:rsid w:val="005E0C03"/>
    <w:rsid w:val="005E75F4"/>
    <w:rsid w:val="005E77E7"/>
    <w:rsid w:val="005F1109"/>
    <w:rsid w:val="005F32A6"/>
    <w:rsid w:val="005F4290"/>
    <w:rsid w:val="005F457D"/>
    <w:rsid w:val="005F4A18"/>
    <w:rsid w:val="00600FFF"/>
    <w:rsid w:val="0060106C"/>
    <w:rsid w:val="00601CAE"/>
    <w:rsid w:val="006021F1"/>
    <w:rsid w:val="006022EB"/>
    <w:rsid w:val="00611351"/>
    <w:rsid w:val="00611D2C"/>
    <w:rsid w:val="00617C3A"/>
    <w:rsid w:val="00623269"/>
    <w:rsid w:val="006245C6"/>
    <w:rsid w:val="00632F97"/>
    <w:rsid w:val="00633A32"/>
    <w:rsid w:val="006437BF"/>
    <w:rsid w:val="00645F1D"/>
    <w:rsid w:val="00647DC6"/>
    <w:rsid w:val="00652899"/>
    <w:rsid w:val="006548FF"/>
    <w:rsid w:val="0065505F"/>
    <w:rsid w:val="00655625"/>
    <w:rsid w:val="00656F11"/>
    <w:rsid w:val="00657B1D"/>
    <w:rsid w:val="00657F21"/>
    <w:rsid w:val="006600E2"/>
    <w:rsid w:val="00671998"/>
    <w:rsid w:val="00676174"/>
    <w:rsid w:val="00683758"/>
    <w:rsid w:val="00684D67"/>
    <w:rsid w:val="00684EE6"/>
    <w:rsid w:val="0069277E"/>
    <w:rsid w:val="00692C4C"/>
    <w:rsid w:val="006A488F"/>
    <w:rsid w:val="006B3398"/>
    <w:rsid w:val="006B5C19"/>
    <w:rsid w:val="006B702B"/>
    <w:rsid w:val="006C0242"/>
    <w:rsid w:val="006C0339"/>
    <w:rsid w:val="006C15F5"/>
    <w:rsid w:val="006C6BC4"/>
    <w:rsid w:val="006C6DE1"/>
    <w:rsid w:val="006D2193"/>
    <w:rsid w:val="006D2379"/>
    <w:rsid w:val="006D24D3"/>
    <w:rsid w:val="006D4793"/>
    <w:rsid w:val="006D724E"/>
    <w:rsid w:val="006E250B"/>
    <w:rsid w:val="006E67CF"/>
    <w:rsid w:val="006F6B65"/>
    <w:rsid w:val="00700E67"/>
    <w:rsid w:val="00706A7F"/>
    <w:rsid w:val="00707448"/>
    <w:rsid w:val="00715538"/>
    <w:rsid w:val="00717928"/>
    <w:rsid w:val="00726F0D"/>
    <w:rsid w:val="00727E28"/>
    <w:rsid w:val="00733256"/>
    <w:rsid w:val="00733ADA"/>
    <w:rsid w:val="007360F8"/>
    <w:rsid w:val="00743954"/>
    <w:rsid w:val="007447E2"/>
    <w:rsid w:val="0074586F"/>
    <w:rsid w:val="007466DD"/>
    <w:rsid w:val="0074768D"/>
    <w:rsid w:val="00752210"/>
    <w:rsid w:val="0075527F"/>
    <w:rsid w:val="00755680"/>
    <w:rsid w:val="007556D3"/>
    <w:rsid w:val="007564A1"/>
    <w:rsid w:val="00761134"/>
    <w:rsid w:val="007651FF"/>
    <w:rsid w:val="007703AE"/>
    <w:rsid w:val="007709CF"/>
    <w:rsid w:val="007727A9"/>
    <w:rsid w:val="0077569E"/>
    <w:rsid w:val="0077744B"/>
    <w:rsid w:val="00777A17"/>
    <w:rsid w:val="0078736C"/>
    <w:rsid w:val="007934B4"/>
    <w:rsid w:val="007A1E83"/>
    <w:rsid w:val="007A7E10"/>
    <w:rsid w:val="007B3262"/>
    <w:rsid w:val="007B39D4"/>
    <w:rsid w:val="007B69F1"/>
    <w:rsid w:val="007C327B"/>
    <w:rsid w:val="007C330F"/>
    <w:rsid w:val="007C339D"/>
    <w:rsid w:val="007C6A4D"/>
    <w:rsid w:val="007C725A"/>
    <w:rsid w:val="007D32E0"/>
    <w:rsid w:val="007D3705"/>
    <w:rsid w:val="007D46E1"/>
    <w:rsid w:val="007D7641"/>
    <w:rsid w:val="007E0787"/>
    <w:rsid w:val="007E175A"/>
    <w:rsid w:val="007E2B15"/>
    <w:rsid w:val="007E38BC"/>
    <w:rsid w:val="007E4385"/>
    <w:rsid w:val="007E4833"/>
    <w:rsid w:val="007F23EC"/>
    <w:rsid w:val="007F4D49"/>
    <w:rsid w:val="007F6381"/>
    <w:rsid w:val="00800F2A"/>
    <w:rsid w:val="00802A8D"/>
    <w:rsid w:val="0080474D"/>
    <w:rsid w:val="00810704"/>
    <w:rsid w:val="008117A5"/>
    <w:rsid w:val="008124E8"/>
    <w:rsid w:val="00816D70"/>
    <w:rsid w:val="00825A89"/>
    <w:rsid w:val="008318C2"/>
    <w:rsid w:val="008324C3"/>
    <w:rsid w:val="00833B07"/>
    <w:rsid w:val="008352E4"/>
    <w:rsid w:val="00836CD2"/>
    <w:rsid w:val="00851959"/>
    <w:rsid w:val="0085478D"/>
    <w:rsid w:val="008569D7"/>
    <w:rsid w:val="00860E41"/>
    <w:rsid w:val="008642FF"/>
    <w:rsid w:val="008713A1"/>
    <w:rsid w:val="00871742"/>
    <w:rsid w:val="00872B73"/>
    <w:rsid w:val="00874B5A"/>
    <w:rsid w:val="008768B3"/>
    <w:rsid w:val="008813D3"/>
    <w:rsid w:val="00881667"/>
    <w:rsid w:val="0088678F"/>
    <w:rsid w:val="00886AD3"/>
    <w:rsid w:val="00890000"/>
    <w:rsid w:val="0089181A"/>
    <w:rsid w:val="00893206"/>
    <w:rsid w:val="008A01F1"/>
    <w:rsid w:val="008A036C"/>
    <w:rsid w:val="008A3913"/>
    <w:rsid w:val="008A45CC"/>
    <w:rsid w:val="008A5284"/>
    <w:rsid w:val="008A5DBA"/>
    <w:rsid w:val="008A7A0F"/>
    <w:rsid w:val="008B1041"/>
    <w:rsid w:val="008B1939"/>
    <w:rsid w:val="008B2163"/>
    <w:rsid w:val="008B3C49"/>
    <w:rsid w:val="008C0D56"/>
    <w:rsid w:val="008C347E"/>
    <w:rsid w:val="008C5123"/>
    <w:rsid w:val="008C6691"/>
    <w:rsid w:val="008D1A72"/>
    <w:rsid w:val="008D2C4F"/>
    <w:rsid w:val="008D433E"/>
    <w:rsid w:val="008D5DBF"/>
    <w:rsid w:val="008D6749"/>
    <w:rsid w:val="008E3B76"/>
    <w:rsid w:val="008E49DE"/>
    <w:rsid w:val="008E4ABC"/>
    <w:rsid w:val="008E51FA"/>
    <w:rsid w:val="008E6F7D"/>
    <w:rsid w:val="008E7613"/>
    <w:rsid w:val="008F6678"/>
    <w:rsid w:val="00900036"/>
    <w:rsid w:val="00900AB2"/>
    <w:rsid w:val="00905D69"/>
    <w:rsid w:val="0090746A"/>
    <w:rsid w:val="00907DD6"/>
    <w:rsid w:val="00911567"/>
    <w:rsid w:val="009155AF"/>
    <w:rsid w:val="0093163C"/>
    <w:rsid w:val="00932274"/>
    <w:rsid w:val="00932B84"/>
    <w:rsid w:val="0093538B"/>
    <w:rsid w:val="00935BEC"/>
    <w:rsid w:val="00937AF2"/>
    <w:rsid w:val="0094140C"/>
    <w:rsid w:val="009515E5"/>
    <w:rsid w:val="009549AD"/>
    <w:rsid w:val="009554C5"/>
    <w:rsid w:val="00956A9B"/>
    <w:rsid w:val="00965887"/>
    <w:rsid w:val="009660D2"/>
    <w:rsid w:val="00971E82"/>
    <w:rsid w:val="009727D9"/>
    <w:rsid w:val="0098032E"/>
    <w:rsid w:val="009860E6"/>
    <w:rsid w:val="00987FA7"/>
    <w:rsid w:val="009906A7"/>
    <w:rsid w:val="00990F81"/>
    <w:rsid w:val="00991004"/>
    <w:rsid w:val="009914B9"/>
    <w:rsid w:val="00992F96"/>
    <w:rsid w:val="009930FF"/>
    <w:rsid w:val="009A0DE7"/>
    <w:rsid w:val="009A39B9"/>
    <w:rsid w:val="009A4B43"/>
    <w:rsid w:val="009A77DE"/>
    <w:rsid w:val="009B10C4"/>
    <w:rsid w:val="009B7900"/>
    <w:rsid w:val="009C037E"/>
    <w:rsid w:val="009C2200"/>
    <w:rsid w:val="009C3A41"/>
    <w:rsid w:val="009C524B"/>
    <w:rsid w:val="009C534D"/>
    <w:rsid w:val="009C6967"/>
    <w:rsid w:val="009D177A"/>
    <w:rsid w:val="009D23E8"/>
    <w:rsid w:val="009D4654"/>
    <w:rsid w:val="009D625C"/>
    <w:rsid w:val="009E1A32"/>
    <w:rsid w:val="009E26D4"/>
    <w:rsid w:val="009E3D63"/>
    <w:rsid w:val="009E42D3"/>
    <w:rsid w:val="009E7EF4"/>
    <w:rsid w:val="009F7996"/>
    <w:rsid w:val="009F79C0"/>
    <w:rsid w:val="00A04DAD"/>
    <w:rsid w:val="00A132F4"/>
    <w:rsid w:val="00A21504"/>
    <w:rsid w:val="00A30405"/>
    <w:rsid w:val="00A331E9"/>
    <w:rsid w:val="00A40CBD"/>
    <w:rsid w:val="00A52227"/>
    <w:rsid w:val="00A52AFF"/>
    <w:rsid w:val="00A56715"/>
    <w:rsid w:val="00A57013"/>
    <w:rsid w:val="00A63E42"/>
    <w:rsid w:val="00A64317"/>
    <w:rsid w:val="00A6553A"/>
    <w:rsid w:val="00A90524"/>
    <w:rsid w:val="00A941C3"/>
    <w:rsid w:val="00A96E77"/>
    <w:rsid w:val="00AA19D7"/>
    <w:rsid w:val="00AA4C5E"/>
    <w:rsid w:val="00AA679F"/>
    <w:rsid w:val="00AB045F"/>
    <w:rsid w:val="00AB0FDF"/>
    <w:rsid w:val="00AB6B32"/>
    <w:rsid w:val="00AC00B7"/>
    <w:rsid w:val="00AC2069"/>
    <w:rsid w:val="00AC4456"/>
    <w:rsid w:val="00AC5BE7"/>
    <w:rsid w:val="00AC68B6"/>
    <w:rsid w:val="00AC74A2"/>
    <w:rsid w:val="00AD13F8"/>
    <w:rsid w:val="00AD5205"/>
    <w:rsid w:val="00AD7F20"/>
    <w:rsid w:val="00AE4261"/>
    <w:rsid w:val="00AE49DE"/>
    <w:rsid w:val="00AF356A"/>
    <w:rsid w:val="00AF3F31"/>
    <w:rsid w:val="00AF5CB0"/>
    <w:rsid w:val="00AF64ED"/>
    <w:rsid w:val="00AF70BE"/>
    <w:rsid w:val="00B015EE"/>
    <w:rsid w:val="00B06690"/>
    <w:rsid w:val="00B075B0"/>
    <w:rsid w:val="00B122B1"/>
    <w:rsid w:val="00B1342C"/>
    <w:rsid w:val="00B13C4B"/>
    <w:rsid w:val="00B13CD2"/>
    <w:rsid w:val="00B14768"/>
    <w:rsid w:val="00B22440"/>
    <w:rsid w:val="00B35C95"/>
    <w:rsid w:val="00B36ED7"/>
    <w:rsid w:val="00B409F8"/>
    <w:rsid w:val="00B4680C"/>
    <w:rsid w:val="00B46F4E"/>
    <w:rsid w:val="00B475F5"/>
    <w:rsid w:val="00B508DE"/>
    <w:rsid w:val="00B53394"/>
    <w:rsid w:val="00B534C8"/>
    <w:rsid w:val="00B60AAE"/>
    <w:rsid w:val="00B61F22"/>
    <w:rsid w:val="00B63238"/>
    <w:rsid w:val="00B66B1B"/>
    <w:rsid w:val="00B73D9C"/>
    <w:rsid w:val="00B74E4C"/>
    <w:rsid w:val="00B755A0"/>
    <w:rsid w:val="00B81686"/>
    <w:rsid w:val="00B83823"/>
    <w:rsid w:val="00B878E9"/>
    <w:rsid w:val="00B91339"/>
    <w:rsid w:val="00B93A31"/>
    <w:rsid w:val="00B97B36"/>
    <w:rsid w:val="00BA4D75"/>
    <w:rsid w:val="00BA5571"/>
    <w:rsid w:val="00BA5AFE"/>
    <w:rsid w:val="00BB205B"/>
    <w:rsid w:val="00BB2216"/>
    <w:rsid w:val="00BB5FF6"/>
    <w:rsid w:val="00BC61FE"/>
    <w:rsid w:val="00BD0494"/>
    <w:rsid w:val="00BD34DC"/>
    <w:rsid w:val="00BD5BEE"/>
    <w:rsid w:val="00BD695E"/>
    <w:rsid w:val="00BD6CE6"/>
    <w:rsid w:val="00BD7229"/>
    <w:rsid w:val="00BD7B38"/>
    <w:rsid w:val="00BE34CC"/>
    <w:rsid w:val="00BE3A72"/>
    <w:rsid w:val="00BE3F96"/>
    <w:rsid w:val="00BE69E7"/>
    <w:rsid w:val="00BE73B8"/>
    <w:rsid w:val="00BF058E"/>
    <w:rsid w:val="00BF106D"/>
    <w:rsid w:val="00BF1A69"/>
    <w:rsid w:val="00BF30F0"/>
    <w:rsid w:val="00BF58C5"/>
    <w:rsid w:val="00BF6211"/>
    <w:rsid w:val="00C016C8"/>
    <w:rsid w:val="00C01A16"/>
    <w:rsid w:val="00C04E2A"/>
    <w:rsid w:val="00C11F17"/>
    <w:rsid w:val="00C12448"/>
    <w:rsid w:val="00C17D4A"/>
    <w:rsid w:val="00C20B25"/>
    <w:rsid w:val="00C21180"/>
    <w:rsid w:val="00C2194F"/>
    <w:rsid w:val="00C40A33"/>
    <w:rsid w:val="00C4298C"/>
    <w:rsid w:val="00C4365A"/>
    <w:rsid w:val="00C43675"/>
    <w:rsid w:val="00C436BB"/>
    <w:rsid w:val="00C446B8"/>
    <w:rsid w:val="00C45846"/>
    <w:rsid w:val="00C45AAB"/>
    <w:rsid w:val="00C500A9"/>
    <w:rsid w:val="00C50E3E"/>
    <w:rsid w:val="00C55604"/>
    <w:rsid w:val="00C55771"/>
    <w:rsid w:val="00C56288"/>
    <w:rsid w:val="00C637BC"/>
    <w:rsid w:val="00C64A76"/>
    <w:rsid w:val="00C65169"/>
    <w:rsid w:val="00C658BA"/>
    <w:rsid w:val="00C66B7C"/>
    <w:rsid w:val="00C72C83"/>
    <w:rsid w:val="00C73533"/>
    <w:rsid w:val="00C73CCD"/>
    <w:rsid w:val="00C74243"/>
    <w:rsid w:val="00C74F84"/>
    <w:rsid w:val="00C821A4"/>
    <w:rsid w:val="00C821FE"/>
    <w:rsid w:val="00C857F0"/>
    <w:rsid w:val="00C91DE0"/>
    <w:rsid w:val="00C936EB"/>
    <w:rsid w:val="00C93733"/>
    <w:rsid w:val="00C95AE3"/>
    <w:rsid w:val="00C97C4F"/>
    <w:rsid w:val="00CA3E67"/>
    <w:rsid w:val="00CB13BB"/>
    <w:rsid w:val="00CB16E5"/>
    <w:rsid w:val="00CB239A"/>
    <w:rsid w:val="00CB6D04"/>
    <w:rsid w:val="00CC3A81"/>
    <w:rsid w:val="00CC45D7"/>
    <w:rsid w:val="00CC6C96"/>
    <w:rsid w:val="00CD0875"/>
    <w:rsid w:val="00CD08C0"/>
    <w:rsid w:val="00CD394E"/>
    <w:rsid w:val="00CE1616"/>
    <w:rsid w:val="00CE2FFB"/>
    <w:rsid w:val="00CE31EC"/>
    <w:rsid w:val="00CE3B49"/>
    <w:rsid w:val="00CE4367"/>
    <w:rsid w:val="00CE4583"/>
    <w:rsid w:val="00CE73CB"/>
    <w:rsid w:val="00CF0BFE"/>
    <w:rsid w:val="00CF2D2F"/>
    <w:rsid w:val="00CF2F66"/>
    <w:rsid w:val="00CF3DED"/>
    <w:rsid w:val="00D041DA"/>
    <w:rsid w:val="00D060A7"/>
    <w:rsid w:val="00D066CA"/>
    <w:rsid w:val="00D06C67"/>
    <w:rsid w:val="00D06CF7"/>
    <w:rsid w:val="00D06F78"/>
    <w:rsid w:val="00D12386"/>
    <w:rsid w:val="00D127FD"/>
    <w:rsid w:val="00D1350D"/>
    <w:rsid w:val="00D14D34"/>
    <w:rsid w:val="00D172DD"/>
    <w:rsid w:val="00D20EC3"/>
    <w:rsid w:val="00D22CBF"/>
    <w:rsid w:val="00D23FCF"/>
    <w:rsid w:val="00D279F0"/>
    <w:rsid w:val="00D32CD3"/>
    <w:rsid w:val="00D369AA"/>
    <w:rsid w:val="00D406C6"/>
    <w:rsid w:val="00D53217"/>
    <w:rsid w:val="00D55591"/>
    <w:rsid w:val="00D655BE"/>
    <w:rsid w:val="00D67624"/>
    <w:rsid w:val="00D71015"/>
    <w:rsid w:val="00D74AA6"/>
    <w:rsid w:val="00D836BB"/>
    <w:rsid w:val="00D83ADF"/>
    <w:rsid w:val="00D8501A"/>
    <w:rsid w:val="00D85650"/>
    <w:rsid w:val="00D864EE"/>
    <w:rsid w:val="00D86CCE"/>
    <w:rsid w:val="00DA2B24"/>
    <w:rsid w:val="00DB6E21"/>
    <w:rsid w:val="00DC2C06"/>
    <w:rsid w:val="00DC5C5C"/>
    <w:rsid w:val="00DC6126"/>
    <w:rsid w:val="00DC7292"/>
    <w:rsid w:val="00DD056D"/>
    <w:rsid w:val="00DE05E8"/>
    <w:rsid w:val="00DE0F3D"/>
    <w:rsid w:val="00DE13ED"/>
    <w:rsid w:val="00DF0B6A"/>
    <w:rsid w:val="00DF3463"/>
    <w:rsid w:val="00DF44E5"/>
    <w:rsid w:val="00DF79C4"/>
    <w:rsid w:val="00E01481"/>
    <w:rsid w:val="00E02367"/>
    <w:rsid w:val="00E039B8"/>
    <w:rsid w:val="00E044C8"/>
    <w:rsid w:val="00E052CF"/>
    <w:rsid w:val="00E06AB0"/>
    <w:rsid w:val="00E15BB0"/>
    <w:rsid w:val="00E22695"/>
    <w:rsid w:val="00E23AAA"/>
    <w:rsid w:val="00E407D8"/>
    <w:rsid w:val="00E506CB"/>
    <w:rsid w:val="00E535A7"/>
    <w:rsid w:val="00E54B74"/>
    <w:rsid w:val="00E55345"/>
    <w:rsid w:val="00E6682B"/>
    <w:rsid w:val="00E7219A"/>
    <w:rsid w:val="00E75A4C"/>
    <w:rsid w:val="00E8321C"/>
    <w:rsid w:val="00E83672"/>
    <w:rsid w:val="00E856F0"/>
    <w:rsid w:val="00E87A37"/>
    <w:rsid w:val="00E903A8"/>
    <w:rsid w:val="00E91032"/>
    <w:rsid w:val="00E9241D"/>
    <w:rsid w:val="00E92A0D"/>
    <w:rsid w:val="00E9383B"/>
    <w:rsid w:val="00E94BAE"/>
    <w:rsid w:val="00EA2B9F"/>
    <w:rsid w:val="00EA7D30"/>
    <w:rsid w:val="00EB14F3"/>
    <w:rsid w:val="00EC0227"/>
    <w:rsid w:val="00EC049E"/>
    <w:rsid w:val="00EC3314"/>
    <w:rsid w:val="00EC6138"/>
    <w:rsid w:val="00ED1618"/>
    <w:rsid w:val="00ED46E9"/>
    <w:rsid w:val="00ED7E57"/>
    <w:rsid w:val="00EE53E4"/>
    <w:rsid w:val="00EE5E2F"/>
    <w:rsid w:val="00EE61DC"/>
    <w:rsid w:val="00EF1D70"/>
    <w:rsid w:val="00EF5C8A"/>
    <w:rsid w:val="00F0098C"/>
    <w:rsid w:val="00F109A9"/>
    <w:rsid w:val="00F15FAE"/>
    <w:rsid w:val="00F17C48"/>
    <w:rsid w:val="00F21B91"/>
    <w:rsid w:val="00F23DA5"/>
    <w:rsid w:val="00F259D1"/>
    <w:rsid w:val="00F30EA0"/>
    <w:rsid w:val="00F31303"/>
    <w:rsid w:val="00F3130D"/>
    <w:rsid w:val="00F317B7"/>
    <w:rsid w:val="00F31CA5"/>
    <w:rsid w:val="00F31EA1"/>
    <w:rsid w:val="00F341C3"/>
    <w:rsid w:val="00F51DC3"/>
    <w:rsid w:val="00F524C1"/>
    <w:rsid w:val="00F54F33"/>
    <w:rsid w:val="00F565F0"/>
    <w:rsid w:val="00F57DD6"/>
    <w:rsid w:val="00F60058"/>
    <w:rsid w:val="00F65DF8"/>
    <w:rsid w:val="00F66258"/>
    <w:rsid w:val="00F66CE9"/>
    <w:rsid w:val="00F71EDE"/>
    <w:rsid w:val="00F76F54"/>
    <w:rsid w:val="00F771F2"/>
    <w:rsid w:val="00F84DB0"/>
    <w:rsid w:val="00F8610D"/>
    <w:rsid w:val="00F87268"/>
    <w:rsid w:val="00F87833"/>
    <w:rsid w:val="00F92910"/>
    <w:rsid w:val="00F93488"/>
    <w:rsid w:val="00F93DE4"/>
    <w:rsid w:val="00F93F12"/>
    <w:rsid w:val="00FA3634"/>
    <w:rsid w:val="00FA3ADD"/>
    <w:rsid w:val="00FB2443"/>
    <w:rsid w:val="00FB45B8"/>
    <w:rsid w:val="00FB51B3"/>
    <w:rsid w:val="00FB66FC"/>
    <w:rsid w:val="00FC0F65"/>
    <w:rsid w:val="00FC7D9F"/>
    <w:rsid w:val="00FD1C5F"/>
    <w:rsid w:val="00FD2F45"/>
    <w:rsid w:val="00FD592E"/>
    <w:rsid w:val="00FD73FF"/>
    <w:rsid w:val="00FE0CF5"/>
    <w:rsid w:val="00FE26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486122"/>
  <w15:docId w15:val="{1B987D11-E28C-41F0-B96A-AAA26B307F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B14F3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 w:eastAsia="tr-TR"/>
    </w:rPr>
  </w:style>
  <w:style w:type="paragraph" w:styleId="Balk4">
    <w:name w:val="heading 4"/>
    <w:basedOn w:val="Normal"/>
    <w:next w:val="Normal"/>
    <w:link w:val="Balk4Char"/>
    <w:unhideWhenUsed/>
    <w:qFormat/>
    <w:rsid w:val="00EB14F3"/>
    <w:pPr>
      <w:keepNext/>
      <w:spacing w:before="120" w:after="120"/>
      <w:jc w:val="center"/>
      <w:outlineLvl w:val="3"/>
    </w:pPr>
    <w:rPr>
      <w:b/>
      <w:sz w:val="14"/>
    </w:rPr>
  </w:style>
  <w:style w:type="paragraph" w:styleId="Balk5">
    <w:name w:val="heading 5"/>
    <w:basedOn w:val="Normal"/>
    <w:next w:val="Normal"/>
    <w:link w:val="Balk5Char"/>
    <w:unhideWhenUsed/>
    <w:qFormat/>
    <w:rsid w:val="00EB14F3"/>
    <w:pPr>
      <w:keepNext/>
      <w:spacing w:after="120"/>
      <w:jc w:val="center"/>
      <w:outlineLvl w:val="4"/>
    </w:pPr>
    <w:rPr>
      <w:b/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4Char">
    <w:name w:val="Başlık 4 Char"/>
    <w:basedOn w:val="VarsaylanParagrafYazTipi"/>
    <w:link w:val="Balk4"/>
    <w:rsid w:val="00EB14F3"/>
    <w:rPr>
      <w:rFonts w:ascii="Times New Roman" w:eastAsia="Times New Roman" w:hAnsi="Times New Roman" w:cs="Times New Roman"/>
      <w:b/>
      <w:sz w:val="14"/>
      <w:szCs w:val="20"/>
      <w:lang w:val="en-US" w:eastAsia="tr-TR"/>
    </w:rPr>
  </w:style>
  <w:style w:type="character" w:customStyle="1" w:styleId="Balk5Char">
    <w:name w:val="Başlık 5 Char"/>
    <w:basedOn w:val="VarsaylanParagrafYazTipi"/>
    <w:link w:val="Balk5"/>
    <w:rsid w:val="00EB14F3"/>
    <w:rPr>
      <w:rFonts w:ascii="Times New Roman" w:eastAsia="Times New Roman" w:hAnsi="Times New Roman" w:cs="Times New Roman"/>
      <w:b/>
      <w:sz w:val="24"/>
      <w:szCs w:val="20"/>
      <w:lang w:eastAsia="tr-TR"/>
    </w:rPr>
  </w:style>
  <w:style w:type="paragraph" w:styleId="ListeParagraf">
    <w:name w:val="List Paragraph"/>
    <w:basedOn w:val="Normal"/>
    <w:uiPriority w:val="34"/>
    <w:qFormat/>
    <w:rsid w:val="000971D8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BF058E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F058E"/>
    <w:rPr>
      <w:rFonts w:ascii="Segoe UI" w:eastAsia="Times New Roman" w:hAnsi="Segoe UI" w:cs="Segoe UI"/>
      <w:sz w:val="18"/>
      <w:szCs w:val="18"/>
      <w:lang w:val="en-US" w:eastAsia="tr-TR"/>
    </w:rPr>
  </w:style>
  <w:style w:type="paragraph" w:styleId="AralkYok">
    <w:name w:val="No Spacing"/>
    <w:uiPriority w:val="1"/>
    <w:qFormat/>
    <w:rsid w:val="007E4833"/>
    <w:pPr>
      <w:spacing w:after="0" w:line="240" w:lineRule="auto"/>
    </w:pPr>
  </w:style>
  <w:style w:type="character" w:styleId="Kpr">
    <w:name w:val="Hyperlink"/>
    <w:basedOn w:val="VarsaylanParagrafYazTipi"/>
    <w:uiPriority w:val="99"/>
    <w:unhideWhenUsed/>
    <w:rsid w:val="00540BB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477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1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emyo.ogu.edu.tr/Sayfa/Index/186/mekatronik-programi-mezuniyet-sablonu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81A658-7A35-4C47-AE83-29FD73070A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258</Words>
  <Characters>7177</Characters>
  <Application>Microsoft Office Word</Application>
  <DocSecurity>0</DocSecurity>
  <Lines>59</Lines>
  <Paragraphs>16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</dc:creator>
  <cp:lastModifiedBy>OKUROĞLU</cp:lastModifiedBy>
  <cp:revision>2</cp:revision>
  <cp:lastPrinted>2023-01-23T08:48:00Z</cp:lastPrinted>
  <dcterms:created xsi:type="dcterms:W3CDTF">2024-02-16T10:28:00Z</dcterms:created>
  <dcterms:modified xsi:type="dcterms:W3CDTF">2024-02-16T1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c1849ddac116490856605af0beb8f443353127b420f2ba2cd6cb01f54b2990a</vt:lpwstr>
  </property>
</Properties>
</file>